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6FEBE31" w14:textId="2DC4F69F" w:rsidR="00AD178E" w:rsidRDefault="00D34647" w:rsidP="005A5F49">
      <w:r>
        <w:rPr>
          <w:noProof/>
        </w:rPr>
        <w:drawing>
          <wp:inline distT="0" distB="0" distL="0" distR="0" wp14:anchorId="517B41DC" wp14:editId="3E326121">
            <wp:extent cx="3867150" cy="6228906"/>
            <wp:effectExtent l="0" t="0" r="0" b="63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70072" cy="62336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835FE1C" w14:textId="77777777" w:rsidR="00617FCD" w:rsidRDefault="00617FCD" w:rsidP="005A5F49"/>
    <w:p w14:paraId="554D5F0E" w14:textId="5A6477F4" w:rsidR="00617FCD" w:rsidRDefault="00617FCD" w:rsidP="005A5F49"/>
    <w:p w14:paraId="5B5AA541" w14:textId="3F8291BE" w:rsidR="00617FCD" w:rsidRDefault="00617FCD" w:rsidP="005A5F49"/>
    <w:p w14:paraId="0F1E0BC8" w14:textId="0EB69E66" w:rsidR="00617FCD" w:rsidRDefault="00617FCD" w:rsidP="005A5F49"/>
    <w:p w14:paraId="0EE75F03" w14:textId="5D34B328" w:rsidR="00617FCD" w:rsidRDefault="00617FCD" w:rsidP="005A5F49"/>
    <w:p w14:paraId="49C9E0CB" w14:textId="77777777" w:rsidR="00617FCD" w:rsidRDefault="00617FCD" w:rsidP="005A5F49"/>
    <w:p w14:paraId="22D9E659" w14:textId="77777777" w:rsidR="00617FCD" w:rsidRDefault="00617FCD" w:rsidP="005A5F49"/>
    <w:p w14:paraId="0158ED64" w14:textId="68D3CD75" w:rsidR="00617FCD" w:rsidRPr="00617FCD" w:rsidRDefault="00617FCD" w:rsidP="00617FCD">
      <w:pPr>
        <w:rPr>
          <w:sz w:val="28"/>
          <w:szCs w:val="28"/>
        </w:rPr>
      </w:pPr>
      <w:r w:rsidRPr="00617FCD">
        <w:rPr>
          <w:sz w:val="28"/>
          <w:szCs w:val="28"/>
        </w:rPr>
        <w:lastRenderedPageBreak/>
        <w:t>Think 3.1</w:t>
      </w:r>
      <w:r>
        <w:rPr>
          <w:rFonts w:ascii="Georgia" w:hAnsi="Georgia"/>
          <w:color w:val="565656"/>
          <w:sz w:val="30"/>
          <w:szCs w:val="30"/>
          <w:shd w:val="clear" w:color="auto" w:fill="FFFFFF"/>
        </w:rPr>
        <w:t> </w:t>
      </w:r>
      <w:r w:rsidRPr="00617FCD">
        <w:rPr>
          <w:sz w:val="28"/>
          <w:szCs w:val="28"/>
        </w:rPr>
        <w:t>Given 2 jugs capable of holding 4 and 3 gallons respectively, how do you end up with exactly 2 gallons in the 4-gallon jug?</w:t>
      </w:r>
    </w:p>
    <w:p w14:paraId="633C63F5" w14:textId="60C1AEBA" w:rsidR="00D34647" w:rsidRDefault="00D34647" w:rsidP="005A5F49">
      <w:r>
        <w:t>We can get the answer in two ways.</w:t>
      </w:r>
    </w:p>
    <w:p w14:paraId="5A8BD382" w14:textId="52604286" w:rsidR="00D34647" w:rsidRDefault="00D34647" w:rsidP="00D34647">
      <w:pPr>
        <w:pStyle w:val="ListParagraph"/>
        <w:numPr>
          <w:ilvl w:val="0"/>
          <w:numId w:val="1"/>
        </w:numPr>
      </w:pPr>
      <w:r>
        <w:t>Both jugs are empty. Then in the first step we will fill the jug that capable of holding 4 gallons (jug 4).</w:t>
      </w:r>
    </w:p>
    <w:p w14:paraId="12AE725D" w14:textId="5CC6E898" w:rsidR="00D34647" w:rsidRDefault="00D34647" w:rsidP="00D34647">
      <w:pPr>
        <w:pStyle w:val="ListParagraph"/>
      </w:pPr>
      <w:r>
        <w:t>In the second step we will pour from 4 gallons to 3 gallons and 1 gallon remains in 4 gallons jugs.</w:t>
      </w:r>
    </w:p>
    <w:p w14:paraId="759B45D4" w14:textId="369AD52C" w:rsidR="00D34647" w:rsidRDefault="00D34647" w:rsidP="00D34647">
      <w:pPr>
        <w:pStyle w:val="ListParagraph"/>
      </w:pPr>
      <w:r>
        <w:t>In the third step we will empty the gallon 3.</w:t>
      </w:r>
    </w:p>
    <w:p w14:paraId="715AF477" w14:textId="485148B0" w:rsidR="00D34647" w:rsidRDefault="00D34647" w:rsidP="00D34647">
      <w:pPr>
        <w:pStyle w:val="ListParagraph"/>
      </w:pPr>
      <w:r>
        <w:t>In the fourth step we will pour one gallon from jug 4 into jug 3.</w:t>
      </w:r>
    </w:p>
    <w:p w14:paraId="426BD7AB" w14:textId="3095AD96" w:rsidR="00D34647" w:rsidRDefault="00D34647" w:rsidP="00D34647">
      <w:pPr>
        <w:pStyle w:val="ListParagraph"/>
      </w:pPr>
      <w:r>
        <w:t>In the fifth again we will fill jug 4 with 4 gallons of water.</w:t>
      </w:r>
    </w:p>
    <w:p w14:paraId="3A8D2169" w14:textId="154B889F" w:rsidR="00D34647" w:rsidRDefault="00D34647" w:rsidP="00D34647">
      <w:pPr>
        <w:pStyle w:val="ListParagraph"/>
      </w:pPr>
      <w:r>
        <w:t>In the sixth step we will fill jug 3 that need 2 gallons to fill.</w:t>
      </w:r>
    </w:p>
    <w:p w14:paraId="47CFF48B" w14:textId="77777777" w:rsidR="00617FCD" w:rsidRDefault="00D34647" w:rsidP="00D34647">
      <w:pPr>
        <w:pStyle w:val="ListParagraph"/>
      </w:pPr>
      <w:r>
        <w:t xml:space="preserve">Therefore, at the end we will have 2 gallons remain in jug 4 </w:t>
      </w:r>
      <w:r w:rsidR="00617FCD">
        <w:t>and jugs 3 with 3 gallons of water.</w:t>
      </w:r>
    </w:p>
    <w:p w14:paraId="69DCB2B3" w14:textId="77777777" w:rsidR="00617FCD" w:rsidRDefault="00617FCD" w:rsidP="00D34647">
      <w:pPr>
        <w:pStyle w:val="ListParagraph"/>
      </w:pPr>
    </w:p>
    <w:p w14:paraId="163E3AE1" w14:textId="77777777" w:rsidR="00617FCD" w:rsidRDefault="00617FCD" w:rsidP="00617FCD">
      <w:pPr>
        <w:pStyle w:val="ListParagraph"/>
        <w:numPr>
          <w:ilvl w:val="0"/>
          <w:numId w:val="1"/>
        </w:numPr>
      </w:pPr>
      <w:r>
        <w:t>Both jugs are empty.</w:t>
      </w:r>
    </w:p>
    <w:p w14:paraId="0836CB29" w14:textId="77777777" w:rsidR="00617FCD" w:rsidRDefault="00617FCD" w:rsidP="00617FCD">
      <w:pPr>
        <w:pStyle w:val="ListParagraph"/>
      </w:pPr>
      <w:r>
        <w:t>In the first step we will fill jug 3.</w:t>
      </w:r>
    </w:p>
    <w:p w14:paraId="69B1D529" w14:textId="77777777" w:rsidR="00617FCD" w:rsidRDefault="00617FCD" w:rsidP="00617FCD">
      <w:pPr>
        <w:pStyle w:val="ListParagraph"/>
      </w:pPr>
      <w:r>
        <w:t>In the second step we will pour 3 gallons of water from jug 3 to jug 4.</w:t>
      </w:r>
    </w:p>
    <w:p w14:paraId="6203DC66" w14:textId="77777777" w:rsidR="00617FCD" w:rsidRDefault="00617FCD" w:rsidP="00617FCD">
      <w:pPr>
        <w:pStyle w:val="ListParagraph"/>
      </w:pPr>
      <w:r>
        <w:t>In the third step we will fill jug 3 with 3 gallons of water.</w:t>
      </w:r>
    </w:p>
    <w:p w14:paraId="041FD66C" w14:textId="77777777" w:rsidR="00617FCD" w:rsidRDefault="00617FCD" w:rsidP="00617FCD">
      <w:pPr>
        <w:pStyle w:val="ListParagraph"/>
      </w:pPr>
      <w:r>
        <w:t>In the fourth step we will fill jug 4 with jug 3 and then it will remain 2 gallons of water in jug 3.</w:t>
      </w:r>
    </w:p>
    <w:p w14:paraId="1F1A684A" w14:textId="77777777" w:rsidR="00617FCD" w:rsidRDefault="00617FCD" w:rsidP="00617FCD">
      <w:pPr>
        <w:pStyle w:val="ListParagraph"/>
      </w:pPr>
      <w:r>
        <w:t>In the fifth step we will empty jug 4.</w:t>
      </w:r>
    </w:p>
    <w:p w14:paraId="64DB2C6D" w14:textId="510DF169" w:rsidR="00D34647" w:rsidRDefault="00617FCD" w:rsidP="00617FCD">
      <w:pPr>
        <w:pStyle w:val="ListParagraph"/>
      </w:pPr>
      <w:r>
        <w:t>In the sixth step we will pour 2 gallons of water in jug 3 to the jug 4.</w:t>
      </w:r>
      <w:r w:rsidR="00D34647">
        <w:t xml:space="preserve"> </w:t>
      </w:r>
    </w:p>
    <w:p w14:paraId="1EF3362B" w14:textId="0EF1B831" w:rsidR="00617FCD" w:rsidRDefault="00617FCD" w:rsidP="00617FCD">
      <w:pPr>
        <w:pStyle w:val="ListParagraph"/>
      </w:pPr>
      <w:r>
        <w:t>Therefore, at the end we will have 2 gallons of water in jug 4 and no water in jug 3.</w:t>
      </w:r>
    </w:p>
    <w:p w14:paraId="6A33F302" w14:textId="65FE914E" w:rsidR="00397F4F" w:rsidRPr="00397F4F" w:rsidRDefault="00397F4F" w:rsidP="00397F4F"/>
    <w:p w14:paraId="721947A8" w14:textId="4EDEEE91" w:rsidR="00397F4F" w:rsidRPr="00397F4F" w:rsidRDefault="00397F4F" w:rsidP="00397F4F"/>
    <w:p w14:paraId="5973184D" w14:textId="2F7823D5" w:rsidR="00397F4F" w:rsidRPr="00397F4F" w:rsidRDefault="00397F4F" w:rsidP="00397F4F"/>
    <w:p w14:paraId="2F035E66" w14:textId="2F49357D" w:rsidR="00397F4F" w:rsidRPr="00397F4F" w:rsidRDefault="00397F4F" w:rsidP="00397F4F"/>
    <w:p w14:paraId="2695CC5C" w14:textId="5BCDB7FE" w:rsidR="00397F4F" w:rsidRDefault="00397F4F" w:rsidP="00397F4F"/>
    <w:p w14:paraId="7E186B8E" w14:textId="66ECEC3D" w:rsidR="00397F4F" w:rsidRDefault="00397F4F" w:rsidP="00397F4F">
      <w:pPr>
        <w:tabs>
          <w:tab w:val="left" w:pos="5370"/>
        </w:tabs>
      </w:pPr>
      <w:r>
        <w:tab/>
      </w:r>
    </w:p>
    <w:p w14:paraId="2A2FCE9B" w14:textId="0715E01C" w:rsidR="00397F4F" w:rsidRDefault="00397F4F" w:rsidP="00397F4F">
      <w:pPr>
        <w:tabs>
          <w:tab w:val="left" w:pos="5370"/>
        </w:tabs>
      </w:pPr>
    </w:p>
    <w:p w14:paraId="6D4356CE" w14:textId="4B66055C" w:rsidR="00397F4F" w:rsidRDefault="00397F4F" w:rsidP="00397F4F">
      <w:pPr>
        <w:tabs>
          <w:tab w:val="left" w:pos="5370"/>
        </w:tabs>
      </w:pPr>
    </w:p>
    <w:p w14:paraId="23E88340" w14:textId="360FE732" w:rsidR="00397F4F" w:rsidRDefault="00397F4F" w:rsidP="00397F4F">
      <w:pPr>
        <w:tabs>
          <w:tab w:val="left" w:pos="5370"/>
        </w:tabs>
      </w:pPr>
    </w:p>
    <w:p w14:paraId="1B254148" w14:textId="7F463202" w:rsidR="00F16E27" w:rsidRDefault="00F16E27" w:rsidP="00397F4F">
      <w:pPr>
        <w:tabs>
          <w:tab w:val="left" w:pos="5370"/>
        </w:tabs>
      </w:pPr>
    </w:p>
    <w:p w14:paraId="42F9622D" w14:textId="74381E1A" w:rsidR="00F16E27" w:rsidRDefault="00F16E27" w:rsidP="00397F4F">
      <w:pPr>
        <w:tabs>
          <w:tab w:val="left" w:pos="5370"/>
        </w:tabs>
      </w:pPr>
    </w:p>
    <w:p w14:paraId="27E7CFC5" w14:textId="031A8A04" w:rsidR="00F16E27" w:rsidRDefault="00F16E27" w:rsidP="00397F4F">
      <w:pPr>
        <w:tabs>
          <w:tab w:val="left" w:pos="5370"/>
        </w:tabs>
      </w:pPr>
    </w:p>
    <w:p w14:paraId="2C2D7FF0" w14:textId="6891F4C7" w:rsidR="00F16E27" w:rsidRDefault="00F16E27" w:rsidP="00397F4F">
      <w:pPr>
        <w:tabs>
          <w:tab w:val="left" w:pos="5370"/>
        </w:tabs>
      </w:pPr>
    </w:p>
    <w:p w14:paraId="426857ED" w14:textId="3801EC93" w:rsidR="00F16E27" w:rsidRDefault="00F16E27" w:rsidP="00397F4F">
      <w:pPr>
        <w:tabs>
          <w:tab w:val="left" w:pos="5370"/>
        </w:tabs>
      </w:pPr>
    </w:p>
    <w:p w14:paraId="3CDD9633" w14:textId="1BD7F15B" w:rsidR="00F16E27" w:rsidRDefault="00F16E27" w:rsidP="00397F4F">
      <w:pPr>
        <w:tabs>
          <w:tab w:val="left" w:pos="5370"/>
        </w:tabs>
      </w:pPr>
      <w:bookmarkStart w:id="0" w:name="_Hlk32205032"/>
    </w:p>
    <w:p w14:paraId="4652E6D5" w14:textId="50B8D2EE" w:rsidR="00F16E27" w:rsidRDefault="000F2D7E" w:rsidP="00F16E27">
      <w:pPr>
        <w:tabs>
          <w:tab w:val="left" w:pos="5370"/>
        </w:tabs>
        <w:jc w:val="center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D80DBA3" wp14:editId="3AE342C4">
                <wp:simplePos x="0" y="0"/>
                <wp:positionH relativeFrom="column">
                  <wp:posOffset>3003550</wp:posOffset>
                </wp:positionH>
                <wp:positionV relativeFrom="paragraph">
                  <wp:posOffset>177800</wp:posOffset>
                </wp:positionV>
                <wp:extent cx="63500" cy="412750"/>
                <wp:effectExtent l="19050" t="0" r="50800" b="63500"/>
                <wp:wrapNone/>
                <wp:docPr id="37" name="Straight Arrow Connector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3500" cy="41275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579E3472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37" o:spid="_x0000_s1026" type="#_x0000_t32" style="position:absolute;margin-left:236.5pt;margin-top:14pt;width:5pt;height:32.5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" strokecolor="#4472c4 [3204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3656596" wp14:editId="270179F5">
                <wp:simplePos x="0" y="0"/>
                <wp:positionH relativeFrom="column">
                  <wp:posOffset>3168650</wp:posOffset>
                </wp:positionH>
                <wp:positionV relativeFrom="paragraph">
                  <wp:posOffset>158750</wp:posOffset>
                </wp:positionV>
                <wp:extent cx="660400" cy="374650"/>
                <wp:effectExtent l="0" t="0" r="63500" b="63500"/>
                <wp:wrapNone/>
                <wp:docPr id="36" name="Straight Arrow Connector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0400" cy="37465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25EA53D" id="Straight Arrow Connector 36" o:spid="_x0000_s1026" type="#_x0000_t32" style="position:absolute;margin-left:249.5pt;margin-top:12.5pt;width:52pt;height:29.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" strokecolor="#4472c4 [3204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B2AC435" wp14:editId="691282D7">
                <wp:simplePos x="0" y="0"/>
                <wp:positionH relativeFrom="column">
                  <wp:posOffset>2184400</wp:posOffset>
                </wp:positionH>
                <wp:positionV relativeFrom="paragraph">
                  <wp:posOffset>158750</wp:posOffset>
                </wp:positionV>
                <wp:extent cx="622300" cy="374650"/>
                <wp:effectExtent l="38100" t="0" r="25400" b="63500"/>
                <wp:wrapNone/>
                <wp:docPr id="35" name="Straight Arrow Connector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622300" cy="37465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17B38F7" id="Straight Arrow Connector 35" o:spid="_x0000_s1026" type="#_x0000_t32" style="position:absolute;margin-left:172pt;margin-top:12.5pt;width:49pt;height:29.5pt;flip:x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" strokecolor="#4472c4 [3204]" strokeweight=".5pt">
                <v:stroke endarrow="block" joinstyle="miter"/>
              </v:shape>
            </w:pict>
          </mc:Fallback>
        </mc:AlternateContent>
      </w:r>
      <w:r w:rsidR="00F16E27">
        <w:t>(0,0)</w:t>
      </w:r>
    </w:p>
    <w:p w14:paraId="55C6AEA1" w14:textId="638DAA4D" w:rsidR="00F16E27" w:rsidRDefault="00F16E27" w:rsidP="00F16E27">
      <w:pPr>
        <w:tabs>
          <w:tab w:val="left" w:pos="5370"/>
        </w:tabs>
      </w:pPr>
      <w:r>
        <w:t xml:space="preserve">                                                      </w:t>
      </w:r>
    </w:p>
    <w:p w14:paraId="779C1BA4" w14:textId="30BBD67F" w:rsidR="00F16E27" w:rsidRDefault="000F2D7E" w:rsidP="00F16E27">
      <w:pPr>
        <w:tabs>
          <w:tab w:val="left" w:pos="5370"/>
        </w:tabs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088E697D" wp14:editId="4F835712">
                <wp:simplePos x="0" y="0"/>
                <wp:positionH relativeFrom="column">
                  <wp:posOffset>2209800</wp:posOffset>
                </wp:positionH>
                <wp:positionV relativeFrom="paragraph">
                  <wp:posOffset>184785</wp:posOffset>
                </wp:positionV>
                <wp:extent cx="304800" cy="400050"/>
                <wp:effectExtent l="0" t="0" r="57150" b="57150"/>
                <wp:wrapNone/>
                <wp:docPr id="40" name="Straight Arrow Connector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04800" cy="40005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B0B7A4D" id="Straight Arrow Connector 40" o:spid="_x0000_s1026" type="#_x0000_t32" style="position:absolute;margin-left:174pt;margin-top:14.55pt;width:24pt;height:31.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" strokecolor="#4472c4 [3204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621C4328" wp14:editId="52848F7A">
                <wp:simplePos x="0" y="0"/>
                <wp:positionH relativeFrom="column">
                  <wp:posOffset>1917700</wp:posOffset>
                </wp:positionH>
                <wp:positionV relativeFrom="paragraph">
                  <wp:posOffset>210185</wp:posOffset>
                </wp:positionV>
                <wp:extent cx="260350" cy="330200"/>
                <wp:effectExtent l="38100" t="0" r="25400" b="50800"/>
                <wp:wrapNone/>
                <wp:docPr id="39" name="Straight Arrow Connector 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60350" cy="3302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3032D06" id="Straight Arrow Connector 39" o:spid="_x0000_s1026" type="#_x0000_t32" style="position:absolute;margin-left:151pt;margin-top:16.55pt;width:20.5pt;height:26pt;flip:x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" strokecolor="#4472c4 [3204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667A5ED1" wp14:editId="6D05DFDB">
                <wp:simplePos x="0" y="0"/>
                <wp:positionH relativeFrom="column">
                  <wp:posOffset>4203700</wp:posOffset>
                </wp:positionH>
                <wp:positionV relativeFrom="paragraph">
                  <wp:posOffset>216535</wp:posOffset>
                </wp:positionV>
                <wp:extent cx="311150" cy="323850"/>
                <wp:effectExtent l="0" t="0" r="69850" b="57150"/>
                <wp:wrapNone/>
                <wp:docPr id="43" name="Straight Arrow Connector 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11150" cy="32385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2D31C6AD" id="Straight Arrow Connector 43" o:spid="_x0000_s1026" type="#_x0000_t32" style="position:absolute;margin-left:331pt;margin-top:17.05pt;width:24.5pt;height:25.5pt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" strokecolor="#4472c4 [3204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1FBF5064" wp14:editId="4B1A744F">
                <wp:simplePos x="0" y="0"/>
                <wp:positionH relativeFrom="column">
                  <wp:posOffset>3714750</wp:posOffset>
                </wp:positionH>
                <wp:positionV relativeFrom="paragraph">
                  <wp:posOffset>203835</wp:posOffset>
                </wp:positionV>
                <wp:extent cx="304800" cy="355600"/>
                <wp:effectExtent l="38100" t="0" r="19050" b="63500"/>
                <wp:wrapNone/>
                <wp:docPr id="41" name="Straight Arrow Connector 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304800" cy="3556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C4F730D" id="Straight Arrow Connector 41" o:spid="_x0000_s1026" type="#_x0000_t32" style="position:absolute;margin-left:292.5pt;margin-top:16.05pt;width:24pt;height:28pt;flip:x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" strokecolor="#4472c4 [3204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73BBF199" wp14:editId="249068CD">
                <wp:simplePos x="0" y="0"/>
                <wp:positionH relativeFrom="column">
                  <wp:posOffset>1504950</wp:posOffset>
                </wp:positionH>
                <wp:positionV relativeFrom="paragraph">
                  <wp:posOffset>203835</wp:posOffset>
                </wp:positionV>
                <wp:extent cx="603250" cy="374650"/>
                <wp:effectExtent l="38100" t="0" r="25400" b="63500"/>
                <wp:wrapNone/>
                <wp:docPr id="38" name="Straight Arrow Connector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603250" cy="37465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F3164FA" id="Straight Arrow Connector 38" o:spid="_x0000_s1026" type="#_x0000_t32" style="position:absolute;margin-left:118.5pt;margin-top:16.05pt;width:47.5pt;height:29.5pt;flip:x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" strokecolor="#4472c4 [3204]" strokeweight=".5pt">
                <v:stroke endarrow="block" joinstyle="miter"/>
              </v:shape>
            </w:pict>
          </mc:Fallback>
        </mc:AlternateContent>
      </w:r>
      <w:r w:rsidR="00F16E27">
        <w:t xml:space="preserve">                                                                (4,0)       </w:t>
      </w:r>
      <w:r>
        <w:t xml:space="preserve">         </w:t>
      </w:r>
      <w:r w:rsidR="00F16E27">
        <w:t xml:space="preserve">     (4,3)         </w:t>
      </w:r>
      <w:r>
        <w:t xml:space="preserve">   </w:t>
      </w:r>
      <w:r w:rsidR="00F16E27">
        <w:t xml:space="preserve">   </w:t>
      </w:r>
      <w:r>
        <w:t xml:space="preserve"> </w:t>
      </w:r>
      <w:r w:rsidR="00F16E27">
        <w:t xml:space="preserve">     (0,3)</w:t>
      </w:r>
    </w:p>
    <w:p w14:paraId="49F890B1" w14:textId="4F10030B" w:rsidR="00F16E27" w:rsidRDefault="000F2D7E" w:rsidP="00F16E27">
      <w:pPr>
        <w:tabs>
          <w:tab w:val="left" w:pos="5370"/>
        </w:tabs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68FDE173" wp14:editId="0DA1492F">
                <wp:simplePos x="0" y="0"/>
                <wp:positionH relativeFrom="column">
                  <wp:posOffset>4083050</wp:posOffset>
                </wp:positionH>
                <wp:positionV relativeFrom="paragraph">
                  <wp:posOffset>6985</wp:posOffset>
                </wp:positionV>
                <wp:extent cx="95250" cy="228600"/>
                <wp:effectExtent l="0" t="0" r="57150" b="57150"/>
                <wp:wrapNone/>
                <wp:docPr id="42" name="Straight Arrow Connector 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5250" cy="2286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91ECA37" id="Straight Arrow Connector 42" o:spid="_x0000_s1026" type="#_x0000_t32" style="position:absolute;margin-left:321.5pt;margin-top:.55pt;width:7.5pt;height:18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" strokecolor="#4472c4 [3204]" strokeweight=".5pt">
                <v:stroke endarrow="block" joinstyle="miter"/>
              </v:shape>
            </w:pict>
          </mc:Fallback>
        </mc:AlternateContent>
      </w:r>
    </w:p>
    <w:p w14:paraId="588ED5F0" w14:textId="65814811" w:rsidR="00F16E27" w:rsidRDefault="000F2D7E" w:rsidP="00F16E27">
      <w:pPr>
        <w:tabs>
          <w:tab w:val="left" w:pos="5370"/>
        </w:tabs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2BB69E0D" wp14:editId="09EA0DFF">
                <wp:simplePos x="0" y="0"/>
                <wp:positionH relativeFrom="column">
                  <wp:posOffset>4343400</wp:posOffset>
                </wp:positionH>
                <wp:positionV relativeFrom="paragraph">
                  <wp:posOffset>172085</wp:posOffset>
                </wp:positionV>
                <wp:extent cx="527050" cy="406400"/>
                <wp:effectExtent l="0" t="0" r="63500" b="50800"/>
                <wp:wrapNone/>
                <wp:docPr id="49" name="Straight Arrow Connector 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27050" cy="4064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4B08192" id="Straight Arrow Connector 49" o:spid="_x0000_s1026" type="#_x0000_t32" style="position:absolute;margin-left:342pt;margin-top:13.55pt;width:41.5pt;height:32pt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" strokecolor="#4472c4 [3204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02267271" wp14:editId="66AE8D95">
                <wp:simplePos x="0" y="0"/>
                <wp:positionH relativeFrom="column">
                  <wp:posOffset>4254500</wp:posOffset>
                </wp:positionH>
                <wp:positionV relativeFrom="paragraph">
                  <wp:posOffset>197485</wp:posOffset>
                </wp:positionV>
                <wp:extent cx="25400" cy="368300"/>
                <wp:effectExtent l="57150" t="0" r="69850" b="50800"/>
                <wp:wrapNone/>
                <wp:docPr id="48" name="Straight Arrow Connector 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5400" cy="3683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51A8E618" id="Straight Arrow Connector 48" o:spid="_x0000_s1026" type="#_x0000_t32" style="position:absolute;margin-left:335pt;margin-top:15.55pt;width:2pt;height:29pt;z-index:251672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" strokecolor="#4472c4 [3204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1DD3B189" wp14:editId="51B10883">
                <wp:simplePos x="0" y="0"/>
                <wp:positionH relativeFrom="column">
                  <wp:posOffset>3606800</wp:posOffset>
                </wp:positionH>
                <wp:positionV relativeFrom="paragraph">
                  <wp:posOffset>191135</wp:posOffset>
                </wp:positionV>
                <wp:extent cx="546100" cy="393700"/>
                <wp:effectExtent l="38100" t="0" r="25400" b="63500"/>
                <wp:wrapNone/>
                <wp:docPr id="47" name="Straight Arrow Connector 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546100" cy="3937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70FBB4D1" id="Straight Arrow Connector 47" o:spid="_x0000_s1026" type="#_x0000_t32" style="position:absolute;margin-left:284pt;margin-top:15.05pt;width:43pt;height:31pt;flip:x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" strokecolor="#4472c4 [3204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6D5E64AB" wp14:editId="020F1B06">
                <wp:simplePos x="0" y="0"/>
                <wp:positionH relativeFrom="column">
                  <wp:posOffset>1917700</wp:posOffset>
                </wp:positionH>
                <wp:positionV relativeFrom="paragraph">
                  <wp:posOffset>222885</wp:posOffset>
                </wp:positionV>
                <wp:extent cx="45719" cy="361950"/>
                <wp:effectExtent l="57150" t="0" r="50165" b="57150"/>
                <wp:wrapNone/>
                <wp:docPr id="45" name="Straight Arrow Connector 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45719" cy="36195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745E37A" id="Straight Arrow Connector 45" o:spid="_x0000_s1026" type="#_x0000_t32" style="position:absolute;margin-left:151pt;margin-top:17.55pt;width:3.6pt;height:28.5pt;flip:x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" strokecolor="#4472c4 [3204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71425B56" wp14:editId="36B1409F">
                <wp:simplePos x="0" y="0"/>
                <wp:positionH relativeFrom="column">
                  <wp:posOffset>2025650</wp:posOffset>
                </wp:positionH>
                <wp:positionV relativeFrom="paragraph">
                  <wp:posOffset>216535</wp:posOffset>
                </wp:positionV>
                <wp:extent cx="577850" cy="342900"/>
                <wp:effectExtent l="0" t="0" r="50800" b="57150"/>
                <wp:wrapNone/>
                <wp:docPr id="46" name="Straight Arrow Connector 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77850" cy="3429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751E2FDC" id="Straight Arrow Connector 46" o:spid="_x0000_s1026" type="#_x0000_t32" style="position:absolute;margin-left:159.5pt;margin-top:17.05pt;width:45.5pt;height:27pt;z-index:251670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" strokecolor="#4472c4 [3204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70753BD2" wp14:editId="5A8F947E">
                <wp:simplePos x="0" y="0"/>
                <wp:positionH relativeFrom="column">
                  <wp:posOffset>1352550</wp:posOffset>
                </wp:positionH>
                <wp:positionV relativeFrom="paragraph">
                  <wp:posOffset>216535</wp:posOffset>
                </wp:positionV>
                <wp:extent cx="577850" cy="342900"/>
                <wp:effectExtent l="38100" t="0" r="31750" b="57150"/>
                <wp:wrapNone/>
                <wp:docPr id="44" name="Straight Arrow Connector 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577850" cy="3429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CD20259" id="Straight Arrow Connector 44" o:spid="_x0000_s1026" type="#_x0000_t32" style="position:absolute;margin-left:106.5pt;margin-top:17.05pt;width:45.5pt;height:27pt;flip:x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" strokecolor="#4472c4 [3204]" strokeweight=".5pt">
                <v:stroke endarrow="block" joinstyle="miter"/>
              </v:shape>
            </w:pict>
          </mc:Fallback>
        </mc:AlternateContent>
      </w:r>
      <w:r w:rsidR="00F16E27">
        <w:t xml:space="preserve">                                          (0,0)      (1,3)          (4,3)          </w:t>
      </w:r>
      <w:r>
        <w:t xml:space="preserve">          </w:t>
      </w:r>
      <w:r w:rsidR="00F16E27">
        <w:t xml:space="preserve">           (4,3)      (3,0)     (0,0)</w:t>
      </w:r>
    </w:p>
    <w:p w14:paraId="47FBD0ED" w14:textId="4207A4F0" w:rsidR="00F16E27" w:rsidRDefault="00F16E27" w:rsidP="00F16E27">
      <w:pPr>
        <w:tabs>
          <w:tab w:val="left" w:pos="5370"/>
        </w:tabs>
      </w:pPr>
      <w:r>
        <w:t xml:space="preserve">                                                 </w:t>
      </w:r>
    </w:p>
    <w:p w14:paraId="3A4F51EC" w14:textId="40C9FD95" w:rsidR="00F16E27" w:rsidRDefault="000F2D7E" w:rsidP="00F16E27">
      <w:pPr>
        <w:tabs>
          <w:tab w:val="left" w:pos="5370"/>
        </w:tabs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20120A62" wp14:editId="6FFA253F">
                <wp:simplePos x="0" y="0"/>
                <wp:positionH relativeFrom="column">
                  <wp:posOffset>4438650</wp:posOffset>
                </wp:positionH>
                <wp:positionV relativeFrom="paragraph">
                  <wp:posOffset>159385</wp:posOffset>
                </wp:positionV>
                <wp:extent cx="742950" cy="412750"/>
                <wp:effectExtent l="0" t="0" r="76200" b="63500"/>
                <wp:wrapNone/>
                <wp:docPr id="56" name="Straight Arrow Connector 5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42950" cy="41275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F990D5E" id="Straight Arrow Connector 56" o:spid="_x0000_s1026" type="#_x0000_t32" style="position:absolute;margin-left:349.5pt;margin-top:12.55pt;width:58.5pt;height:32.5pt;z-index:2516807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" strokecolor="#4472c4 [3204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7FDBC237" wp14:editId="3A3CF28C">
                <wp:simplePos x="0" y="0"/>
                <wp:positionH relativeFrom="column">
                  <wp:posOffset>4324350</wp:posOffset>
                </wp:positionH>
                <wp:positionV relativeFrom="paragraph">
                  <wp:posOffset>222885</wp:posOffset>
                </wp:positionV>
                <wp:extent cx="330200" cy="298450"/>
                <wp:effectExtent l="0" t="0" r="69850" b="63500"/>
                <wp:wrapNone/>
                <wp:docPr id="55" name="Straight Arrow Connector 5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30200" cy="29845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7B182BE2" id="Straight Arrow Connector 55" o:spid="_x0000_s1026" type="#_x0000_t32" style="position:absolute;margin-left:340.5pt;margin-top:17.55pt;width:26pt;height:23.5pt;z-index:2516797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" strokecolor="#4472c4 [3204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1794500B" wp14:editId="56E4B1CA">
                <wp:simplePos x="0" y="0"/>
                <wp:positionH relativeFrom="column">
                  <wp:posOffset>4083050</wp:posOffset>
                </wp:positionH>
                <wp:positionV relativeFrom="paragraph">
                  <wp:posOffset>235585</wp:posOffset>
                </wp:positionV>
                <wp:extent cx="158750" cy="292100"/>
                <wp:effectExtent l="38100" t="0" r="31750" b="50800"/>
                <wp:wrapNone/>
                <wp:docPr id="54" name="Straight Arrow Connector 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58750" cy="2921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6EA026B" id="Straight Arrow Connector 54" o:spid="_x0000_s1026" type="#_x0000_t32" style="position:absolute;margin-left:321.5pt;margin-top:18.55pt;width:12.5pt;height:23pt;flip:x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" strokecolor="#4472c4 [3204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49F4282E" wp14:editId="5AF676EE">
                <wp:simplePos x="0" y="0"/>
                <wp:positionH relativeFrom="column">
                  <wp:posOffset>3511550</wp:posOffset>
                </wp:positionH>
                <wp:positionV relativeFrom="paragraph">
                  <wp:posOffset>229235</wp:posOffset>
                </wp:positionV>
                <wp:extent cx="711200" cy="323850"/>
                <wp:effectExtent l="38100" t="0" r="31750" b="57150"/>
                <wp:wrapNone/>
                <wp:docPr id="53" name="Straight Arrow Connector 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711200" cy="32385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8CAECB2" id="Straight Arrow Connector 53" o:spid="_x0000_s1026" type="#_x0000_t32" style="position:absolute;margin-left:276.5pt;margin-top:18.05pt;width:56pt;height:25.5pt;flip:x;z-index:251677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" strokecolor="#4472c4 [3204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7C609137" wp14:editId="0F49C19E">
                <wp:simplePos x="0" y="0"/>
                <wp:positionH relativeFrom="column">
                  <wp:posOffset>1504950</wp:posOffset>
                </wp:positionH>
                <wp:positionV relativeFrom="paragraph">
                  <wp:posOffset>191135</wp:posOffset>
                </wp:positionV>
                <wp:extent cx="1117600" cy="336550"/>
                <wp:effectExtent l="0" t="0" r="44450" b="63500"/>
                <wp:wrapNone/>
                <wp:docPr id="52" name="Straight Arrow Connector 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117600" cy="33655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37F040A" id="Straight Arrow Connector 52" o:spid="_x0000_s1026" type="#_x0000_t32" style="position:absolute;margin-left:118.5pt;margin-top:15.05pt;width:88pt;height:26.5pt;z-index:251676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" strokecolor="#4472c4 [3204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2133EE30" wp14:editId="066CB1FA">
                <wp:simplePos x="0" y="0"/>
                <wp:positionH relativeFrom="column">
                  <wp:posOffset>1358900</wp:posOffset>
                </wp:positionH>
                <wp:positionV relativeFrom="paragraph">
                  <wp:posOffset>235585</wp:posOffset>
                </wp:positionV>
                <wp:extent cx="425450" cy="317500"/>
                <wp:effectExtent l="0" t="0" r="69850" b="63500"/>
                <wp:wrapNone/>
                <wp:docPr id="51" name="Straight Arrow Connector 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25450" cy="3175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377680B" id="Straight Arrow Connector 51" o:spid="_x0000_s1026" type="#_x0000_t32" style="position:absolute;margin-left:107pt;margin-top:18.55pt;width:33.5pt;height:25pt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" strokecolor="#4472c4 [3204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2CBC6D8C" wp14:editId="38B9E27E">
                <wp:simplePos x="0" y="0"/>
                <wp:positionH relativeFrom="column">
                  <wp:posOffset>1244600</wp:posOffset>
                </wp:positionH>
                <wp:positionV relativeFrom="paragraph">
                  <wp:posOffset>216535</wp:posOffset>
                </wp:positionV>
                <wp:extent cx="25400" cy="374650"/>
                <wp:effectExtent l="57150" t="0" r="88900" b="63500"/>
                <wp:wrapNone/>
                <wp:docPr id="50" name="Straight Arrow Connector 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5400" cy="37465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7335EAFA" id="Straight Arrow Connector 50" o:spid="_x0000_s1026" type="#_x0000_t32" style="position:absolute;margin-left:98pt;margin-top:17.05pt;width:2pt;height:29.5pt;z-index:251674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" strokecolor="#4472c4 [3204]" strokeweight=".5pt">
                <v:stroke endarrow="block" joinstyle="miter"/>
              </v:shape>
            </w:pict>
          </mc:Fallback>
        </mc:AlternateContent>
      </w:r>
      <w:r>
        <w:t xml:space="preserve">                                    </w:t>
      </w:r>
      <w:r w:rsidR="00F16E27">
        <w:t xml:space="preserve"> (1,0) </w:t>
      </w:r>
      <w:r>
        <w:t xml:space="preserve">      </w:t>
      </w:r>
      <w:proofErr w:type="gramStart"/>
      <w:r>
        <w:t xml:space="preserve">  </w:t>
      </w:r>
      <w:r w:rsidR="00F16E27">
        <w:t xml:space="preserve"> (</w:t>
      </w:r>
      <w:proofErr w:type="gramEnd"/>
      <w:r w:rsidR="00F16E27">
        <w:t xml:space="preserve">4,3)  </w:t>
      </w:r>
      <w:r>
        <w:t xml:space="preserve">            </w:t>
      </w:r>
      <w:r w:rsidR="00F16E27">
        <w:t xml:space="preserve"> (0,3)      </w:t>
      </w:r>
      <w:r>
        <w:t xml:space="preserve">               </w:t>
      </w:r>
      <w:r w:rsidR="00F16E27">
        <w:t xml:space="preserve"> (0,0)   </w:t>
      </w:r>
      <w:r>
        <w:t xml:space="preserve">         </w:t>
      </w:r>
      <w:r w:rsidR="00F16E27">
        <w:t xml:space="preserve">  (3,3)   </w:t>
      </w:r>
      <w:r>
        <w:t xml:space="preserve">       </w:t>
      </w:r>
      <w:r w:rsidR="00F16E27">
        <w:t xml:space="preserve">  (4,0)</w:t>
      </w:r>
    </w:p>
    <w:p w14:paraId="18BCA68C" w14:textId="0EB4E497" w:rsidR="00F16E27" w:rsidRDefault="00F16E27" w:rsidP="00F16E27">
      <w:pPr>
        <w:tabs>
          <w:tab w:val="left" w:pos="5370"/>
        </w:tabs>
      </w:pPr>
      <w:r>
        <w:t xml:space="preserve">      </w:t>
      </w:r>
    </w:p>
    <w:p w14:paraId="4CB21D8B" w14:textId="146FF5FA" w:rsidR="00F16E27" w:rsidRDefault="000F2D7E" w:rsidP="00F16E27">
      <w:pPr>
        <w:tabs>
          <w:tab w:val="left" w:pos="5370"/>
        </w:tabs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263C236E" wp14:editId="7A926956">
                <wp:simplePos x="0" y="0"/>
                <wp:positionH relativeFrom="column">
                  <wp:posOffset>4159250</wp:posOffset>
                </wp:positionH>
                <wp:positionV relativeFrom="paragraph">
                  <wp:posOffset>172720</wp:posOffset>
                </wp:positionV>
                <wp:extent cx="1181100" cy="393700"/>
                <wp:effectExtent l="0" t="0" r="76200" b="63500"/>
                <wp:wrapNone/>
                <wp:docPr id="62" name="Straight Arrow Connector 6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181100" cy="3937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8FC5E7C" id="Straight Arrow Connector 62" o:spid="_x0000_s1026" type="#_x0000_t32" style="position:absolute;margin-left:327.5pt;margin-top:13.6pt;width:93pt;height:31pt;z-index:2516869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" strokecolor="#4472c4 [3204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73B84D33" wp14:editId="3B5359E9">
                <wp:simplePos x="0" y="0"/>
                <wp:positionH relativeFrom="column">
                  <wp:posOffset>4070350</wp:posOffset>
                </wp:positionH>
                <wp:positionV relativeFrom="paragraph">
                  <wp:posOffset>172720</wp:posOffset>
                </wp:positionV>
                <wp:extent cx="254000" cy="374650"/>
                <wp:effectExtent l="0" t="0" r="50800" b="63500"/>
                <wp:wrapNone/>
                <wp:docPr id="61" name="Straight Arrow Connector 6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54000" cy="37465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2D249DDD" id="Straight Arrow Connector 61" o:spid="_x0000_s1026" type="#_x0000_t32" style="position:absolute;margin-left:320.5pt;margin-top:13.6pt;width:20pt;height:29.5pt;z-index:2516858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" strokecolor="#4472c4 [3204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5BC7D079" wp14:editId="35EAB9F8">
                <wp:simplePos x="0" y="0"/>
                <wp:positionH relativeFrom="column">
                  <wp:posOffset>3543300</wp:posOffset>
                </wp:positionH>
                <wp:positionV relativeFrom="paragraph">
                  <wp:posOffset>191770</wp:posOffset>
                </wp:positionV>
                <wp:extent cx="457200" cy="323850"/>
                <wp:effectExtent l="38100" t="0" r="19050" b="57150"/>
                <wp:wrapNone/>
                <wp:docPr id="60" name="Straight Arrow Connector 6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457200" cy="32385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3809703" id="Straight Arrow Connector 60" o:spid="_x0000_s1026" type="#_x0000_t32" style="position:absolute;margin-left:279pt;margin-top:15.1pt;width:36pt;height:25.5pt;flip:x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" strokecolor="#4472c4 [3204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793F1DAD" wp14:editId="028C6AE1">
                <wp:simplePos x="0" y="0"/>
                <wp:positionH relativeFrom="column">
                  <wp:posOffset>2038350</wp:posOffset>
                </wp:positionH>
                <wp:positionV relativeFrom="paragraph">
                  <wp:posOffset>121920</wp:posOffset>
                </wp:positionV>
                <wp:extent cx="622300" cy="457200"/>
                <wp:effectExtent l="0" t="0" r="82550" b="57150"/>
                <wp:wrapNone/>
                <wp:docPr id="59" name="Straight Arrow Connector 5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22300" cy="4572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3264D444" id="Straight Arrow Connector 59" o:spid="_x0000_s1026" type="#_x0000_t32" style="position:absolute;margin-left:160.5pt;margin-top:9.6pt;width:49pt;height:36pt;z-index:2516838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" strokecolor="#4472c4 [3204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006BC014" wp14:editId="2B7C6613">
                <wp:simplePos x="0" y="0"/>
                <wp:positionH relativeFrom="column">
                  <wp:posOffset>1917700</wp:posOffset>
                </wp:positionH>
                <wp:positionV relativeFrom="paragraph">
                  <wp:posOffset>147320</wp:posOffset>
                </wp:positionV>
                <wp:extent cx="0" cy="457200"/>
                <wp:effectExtent l="76200" t="0" r="57150" b="57150"/>
                <wp:wrapNone/>
                <wp:docPr id="58" name="Straight Arrow Connector 5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4572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F9E1912" id="Straight Arrow Connector 58" o:spid="_x0000_s1026" type="#_x0000_t32" style="position:absolute;margin-left:151pt;margin-top:11.6pt;width:0;height:36pt;z-index:2516828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" strokecolor="#4472c4 [3204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366112D6" wp14:editId="448C38A4">
                <wp:simplePos x="0" y="0"/>
                <wp:positionH relativeFrom="column">
                  <wp:posOffset>1117600</wp:posOffset>
                </wp:positionH>
                <wp:positionV relativeFrom="paragraph">
                  <wp:posOffset>179070</wp:posOffset>
                </wp:positionV>
                <wp:extent cx="723900" cy="406400"/>
                <wp:effectExtent l="38100" t="0" r="19050" b="50800"/>
                <wp:wrapNone/>
                <wp:docPr id="57" name="Straight Arrow Connector 5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723900" cy="4064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B58B82D" id="Straight Arrow Connector 57" o:spid="_x0000_s1026" type="#_x0000_t32" style="position:absolute;margin-left:88pt;margin-top:14.1pt;width:57pt;height:32pt;flip:x;z-index:2516817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" strokecolor="#4472c4 [3204]" strokeweight=".5pt">
                <v:stroke endarrow="block" joinstyle="miter"/>
              </v:shape>
            </w:pict>
          </mc:Fallback>
        </mc:AlternateContent>
      </w:r>
      <w:r w:rsidR="00F16E27">
        <w:t xml:space="preserve">                                   (0,0) </w:t>
      </w:r>
      <w:r>
        <w:t xml:space="preserve">       </w:t>
      </w:r>
      <w:proofErr w:type="gramStart"/>
      <w:r w:rsidR="00F16E27">
        <w:t xml:space="preserve">   (</w:t>
      </w:r>
      <w:proofErr w:type="gramEnd"/>
      <w:r w:rsidR="00F16E27">
        <w:t xml:space="preserve">0,1)  </w:t>
      </w:r>
      <w:r>
        <w:t xml:space="preserve">                 </w:t>
      </w:r>
      <w:r w:rsidR="00F16E27">
        <w:t xml:space="preserve"> (4,0)  </w:t>
      </w:r>
      <w:r>
        <w:t xml:space="preserve">               (4,3)        (4,2)            (3,0)           (0,3)</w:t>
      </w:r>
    </w:p>
    <w:p w14:paraId="686AE074" w14:textId="67319E00" w:rsidR="000F2D7E" w:rsidRDefault="000F2D7E" w:rsidP="00F16E27">
      <w:pPr>
        <w:tabs>
          <w:tab w:val="left" w:pos="5370"/>
        </w:tabs>
      </w:pPr>
    </w:p>
    <w:p w14:paraId="69314498" w14:textId="0B88DD3A" w:rsidR="000F2D7E" w:rsidRDefault="000F2D7E" w:rsidP="000F2D7E">
      <w:pPr>
        <w:tabs>
          <w:tab w:val="left" w:pos="5370"/>
        </w:tabs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1C9BBD82" wp14:editId="6B2C1AAF">
                <wp:simplePos x="0" y="0"/>
                <wp:positionH relativeFrom="column">
                  <wp:posOffset>4533900</wp:posOffset>
                </wp:positionH>
                <wp:positionV relativeFrom="paragraph">
                  <wp:posOffset>115570</wp:posOffset>
                </wp:positionV>
                <wp:extent cx="1009650" cy="469900"/>
                <wp:effectExtent l="0" t="0" r="76200" b="63500"/>
                <wp:wrapNone/>
                <wp:docPr id="70" name="Straight Arrow Connector 7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009650" cy="4699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D9CF13D" id="Straight Arrow Connector 70" o:spid="_x0000_s1026" type="#_x0000_t32" style="position:absolute;margin-left:357pt;margin-top:9.1pt;width:79.5pt;height:37pt;z-index:2516951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" strokecolor="#4472c4 [3204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28496161" wp14:editId="03716009">
                <wp:simplePos x="0" y="0"/>
                <wp:positionH relativeFrom="column">
                  <wp:posOffset>4413250</wp:posOffset>
                </wp:positionH>
                <wp:positionV relativeFrom="paragraph">
                  <wp:posOffset>166370</wp:posOffset>
                </wp:positionV>
                <wp:extent cx="431800" cy="419100"/>
                <wp:effectExtent l="0" t="0" r="63500" b="57150"/>
                <wp:wrapNone/>
                <wp:docPr id="69" name="Straight Arrow Connector 6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31800" cy="4191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21A7C7E4" id="Straight Arrow Connector 69" o:spid="_x0000_s1026" type="#_x0000_t32" style="position:absolute;margin-left:347.5pt;margin-top:13.1pt;width:34pt;height:33pt;z-index:2516940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" strokecolor="#4472c4 [3204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1BC300C3" wp14:editId="72B4C5A0">
                <wp:simplePos x="0" y="0"/>
                <wp:positionH relativeFrom="column">
                  <wp:posOffset>4114800</wp:posOffset>
                </wp:positionH>
                <wp:positionV relativeFrom="paragraph">
                  <wp:posOffset>172720</wp:posOffset>
                </wp:positionV>
                <wp:extent cx="234950" cy="438150"/>
                <wp:effectExtent l="38100" t="0" r="31750" b="57150"/>
                <wp:wrapNone/>
                <wp:docPr id="68" name="Straight Arrow Connector 6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34950" cy="43815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3F9CEE0" id="Straight Arrow Connector 68" o:spid="_x0000_s1026" type="#_x0000_t32" style="position:absolute;margin-left:324pt;margin-top:13.6pt;width:18.5pt;height:34.5pt;flip:x;z-index:2516930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" strokecolor="#4472c4 [3204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77D215C2" wp14:editId="02544EAC">
                <wp:simplePos x="0" y="0"/>
                <wp:positionH relativeFrom="column">
                  <wp:posOffset>3505200</wp:posOffset>
                </wp:positionH>
                <wp:positionV relativeFrom="paragraph">
                  <wp:posOffset>191770</wp:posOffset>
                </wp:positionV>
                <wp:extent cx="730250" cy="368300"/>
                <wp:effectExtent l="38100" t="0" r="31750" b="50800"/>
                <wp:wrapNone/>
                <wp:docPr id="67" name="Straight Arrow Connector 6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730250" cy="3683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35560BE" id="Straight Arrow Connector 67" o:spid="_x0000_s1026" type="#_x0000_t32" style="position:absolute;margin-left:276pt;margin-top:15.1pt;width:57.5pt;height:29pt;flip:x;z-index:251692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" strokecolor="#4472c4 [3204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6F3BE7A0" wp14:editId="3A4A0631">
                <wp:simplePos x="0" y="0"/>
                <wp:positionH relativeFrom="column">
                  <wp:posOffset>2032000</wp:posOffset>
                </wp:positionH>
                <wp:positionV relativeFrom="paragraph">
                  <wp:posOffset>198120</wp:posOffset>
                </wp:positionV>
                <wp:extent cx="628650" cy="393700"/>
                <wp:effectExtent l="0" t="0" r="57150" b="63500"/>
                <wp:wrapNone/>
                <wp:docPr id="66" name="Straight Arrow Connector 6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28650" cy="3937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57487EC7" id="Straight Arrow Connector 66" o:spid="_x0000_s1026" type="#_x0000_t32" style="position:absolute;margin-left:160pt;margin-top:15.6pt;width:49.5pt;height:31pt;z-index:2516910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" strokecolor="#4472c4 [3204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789303F0" wp14:editId="72987D62">
                <wp:simplePos x="0" y="0"/>
                <wp:positionH relativeFrom="column">
                  <wp:posOffset>1905000</wp:posOffset>
                </wp:positionH>
                <wp:positionV relativeFrom="paragraph">
                  <wp:posOffset>261620</wp:posOffset>
                </wp:positionV>
                <wp:extent cx="57785" cy="323850"/>
                <wp:effectExtent l="57150" t="0" r="37465" b="57150"/>
                <wp:wrapNone/>
                <wp:docPr id="65" name="Straight Arrow Connector 6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57785" cy="32385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4F4968B" id="Straight Arrow Connector 65" o:spid="_x0000_s1026" type="#_x0000_t32" style="position:absolute;margin-left:150pt;margin-top:20.6pt;width:4.55pt;height:25.5pt;flip:x;z-index:2516899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" strokecolor="#4472c4 [3204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1FD7F8B1" wp14:editId="0E8FCEFA">
                <wp:simplePos x="0" y="0"/>
                <wp:positionH relativeFrom="column">
                  <wp:posOffset>1276350</wp:posOffset>
                </wp:positionH>
                <wp:positionV relativeFrom="paragraph">
                  <wp:posOffset>191770</wp:posOffset>
                </wp:positionV>
                <wp:extent cx="628650" cy="406400"/>
                <wp:effectExtent l="38100" t="0" r="19050" b="50800"/>
                <wp:wrapNone/>
                <wp:docPr id="64" name="Straight Arrow Connector 6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628650" cy="4064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7C925171" id="Straight Arrow Connector 64" o:spid="_x0000_s1026" type="#_x0000_t32" style="position:absolute;margin-left:100.5pt;margin-top:15.1pt;width:49.5pt;height:32pt;flip:x;z-index:2516889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" strokecolor="#4472c4 [3204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27A9F0B3" wp14:editId="66E57A50">
                <wp:simplePos x="0" y="0"/>
                <wp:positionH relativeFrom="column">
                  <wp:posOffset>844550</wp:posOffset>
                </wp:positionH>
                <wp:positionV relativeFrom="paragraph">
                  <wp:posOffset>172720</wp:posOffset>
                </wp:positionV>
                <wp:extent cx="990600" cy="406400"/>
                <wp:effectExtent l="38100" t="0" r="19050" b="69850"/>
                <wp:wrapNone/>
                <wp:docPr id="63" name="Straight Arrow Connector 6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990600" cy="4064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C065FB1" id="Straight Arrow Connector 63" o:spid="_x0000_s1026" type="#_x0000_t32" style="position:absolute;margin-left:66.5pt;margin-top:13.6pt;width:78pt;height:32pt;flip:x;z-index:2516879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" strokecolor="#4472c4 [3204]" strokeweight=".5pt">
                <v:stroke endarrow="block" joinstyle="miter"/>
              </v:shape>
            </w:pict>
          </mc:Fallback>
        </mc:AlternateContent>
      </w:r>
      <w:r>
        <w:t xml:space="preserve">                              (0,0)                </w:t>
      </w:r>
      <w:proofErr w:type="gramStart"/>
      <w:r>
        <w:t xml:space="preserve">   (</w:t>
      </w:r>
      <w:proofErr w:type="gramEnd"/>
      <w:r>
        <w:t xml:space="preserve">4,1)              (0,3)                    (4,3)                   (0,2)                        (4,0) </w:t>
      </w:r>
    </w:p>
    <w:p w14:paraId="0F06B7C0" w14:textId="37B6E479" w:rsidR="000F2D7E" w:rsidRDefault="00E20CBA" w:rsidP="000F2D7E">
      <w:pPr>
        <w:tabs>
          <w:tab w:val="left" w:pos="5370"/>
        </w:tabs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02D94359" wp14:editId="0EF4A8B0">
                <wp:simplePos x="0" y="0"/>
                <wp:positionH relativeFrom="column">
                  <wp:posOffset>4660900</wp:posOffset>
                </wp:positionH>
                <wp:positionV relativeFrom="paragraph">
                  <wp:posOffset>240665</wp:posOffset>
                </wp:positionV>
                <wp:extent cx="381000" cy="254000"/>
                <wp:effectExtent l="0" t="0" r="19050" b="12700"/>
                <wp:wrapNone/>
                <wp:docPr id="72" name="Oval 7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81000" cy="254000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C0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14CDAA5B" id="Oval 72" o:spid="_x0000_s1026" style="position:absolute;margin-left:367pt;margin-top:18.95pt;width:30pt;height:20pt;z-index:2516981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" filled="f" strokecolor="#c00000" strokeweight="1pt">
                <v:stroke joinstyle="miter"/>
              </v:oval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0A3B71F6" wp14:editId="193941C8">
                <wp:simplePos x="0" y="0"/>
                <wp:positionH relativeFrom="column">
                  <wp:posOffset>1162050</wp:posOffset>
                </wp:positionH>
                <wp:positionV relativeFrom="paragraph">
                  <wp:posOffset>267970</wp:posOffset>
                </wp:positionV>
                <wp:extent cx="381000" cy="254000"/>
                <wp:effectExtent l="0" t="0" r="19050" b="12700"/>
                <wp:wrapNone/>
                <wp:docPr id="71" name="Oval 7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81000" cy="254000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C0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28A62B75" id="Oval 71" o:spid="_x0000_s1026" style="position:absolute;margin-left:91.5pt;margin-top:21.1pt;width:30pt;height:20pt;z-index:2516961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" filled="f" strokecolor="#c00000" strokeweight="1pt">
                <v:stroke joinstyle="miter"/>
              </v:oval>
            </w:pict>
          </mc:Fallback>
        </mc:AlternateContent>
      </w:r>
    </w:p>
    <w:p w14:paraId="6C493D8F" w14:textId="05627D8F" w:rsidR="000F2D7E" w:rsidRDefault="000F2D7E" w:rsidP="000F2D7E">
      <w:pPr>
        <w:tabs>
          <w:tab w:val="left" w:pos="5370"/>
        </w:tabs>
      </w:pPr>
      <w:r>
        <w:t xml:space="preserve">                      (4,3)     </w:t>
      </w:r>
      <w:proofErr w:type="gramStart"/>
      <w:r>
        <w:t xml:space="preserve">   (</w:t>
      </w:r>
      <w:proofErr w:type="gramEnd"/>
      <w:r>
        <w:t>2,3)          (4,0)                (0,1)                 (4,2)            (0,0)              (2,0)               (0,3)</w:t>
      </w:r>
    </w:p>
    <w:bookmarkEnd w:id="0"/>
    <w:p w14:paraId="4F328B83" w14:textId="00549EEB" w:rsidR="00F16E27" w:rsidRDefault="00F16E27" w:rsidP="00F16E27">
      <w:pPr>
        <w:tabs>
          <w:tab w:val="left" w:pos="5370"/>
        </w:tabs>
        <w:jc w:val="center"/>
      </w:pPr>
    </w:p>
    <w:p w14:paraId="496151D2" w14:textId="358CC4D3" w:rsidR="00A9536B" w:rsidRDefault="00A9536B" w:rsidP="00F16E27">
      <w:pPr>
        <w:tabs>
          <w:tab w:val="left" w:pos="5370"/>
        </w:tabs>
        <w:jc w:val="center"/>
      </w:pPr>
    </w:p>
    <w:p w14:paraId="7467AB37" w14:textId="482051A5" w:rsidR="00A9536B" w:rsidRDefault="00A9536B" w:rsidP="00F16E27">
      <w:pPr>
        <w:tabs>
          <w:tab w:val="left" w:pos="5370"/>
        </w:tabs>
        <w:jc w:val="center"/>
      </w:pPr>
    </w:p>
    <w:p w14:paraId="1AE8F9BD" w14:textId="76C1967B" w:rsidR="00A9536B" w:rsidRDefault="00A9536B" w:rsidP="00F16E27">
      <w:pPr>
        <w:tabs>
          <w:tab w:val="left" w:pos="5370"/>
        </w:tabs>
        <w:jc w:val="center"/>
      </w:pPr>
    </w:p>
    <w:p w14:paraId="7BB6F02E" w14:textId="34290C86" w:rsidR="00A9536B" w:rsidRDefault="00A9536B" w:rsidP="00F16E27">
      <w:pPr>
        <w:tabs>
          <w:tab w:val="left" w:pos="5370"/>
        </w:tabs>
        <w:jc w:val="center"/>
      </w:pPr>
    </w:p>
    <w:p w14:paraId="25D2353E" w14:textId="0C5146B8" w:rsidR="00A9536B" w:rsidRDefault="00A9536B" w:rsidP="00F16E27">
      <w:pPr>
        <w:tabs>
          <w:tab w:val="left" w:pos="5370"/>
        </w:tabs>
        <w:jc w:val="center"/>
      </w:pPr>
    </w:p>
    <w:p w14:paraId="2512C75A" w14:textId="5C769E9C" w:rsidR="00A9536B" w:rsidRDefault="00A9536B" w:rsidP="00F16E27">
      <w:pPr>
        <w:tabs>
          <w:tab w:val="left" w:pos="5370"/>
        </w:tabs>
        <w:jc w:val="center"/>
      </w:pPr>
    </w:p>
    <w:p w14:paraId="4DAFBB7C" w14:textId="69B864B4" w:rsidR="00A9536B" w:rsidRDefault="00A9536B" w:rsidP="00F16E27">
      <w:pPr>
        <w:tabs>
          <w:tab w:val="left" w:pos="5370"/>
        </w:tabs>
        <w:jc w:val="center"/>
      </w:pPr>
    </w:p>
    <w:p w14:paraId="61FC335E" w14:textId="234B7F28" w:rsidR="00A9536B" w:rsidRDefault="00A9536B" w:rsidP="00F16E27">
      <w:pPr>
        <w:tabs>
          <w:tab w:val="left" w:pos="5370"/>
        </w:tabs>
        <w:jc w:val="center"/>
      </w:pPr>
    </w:p>
    <w:p w14:paraId="2259EB7D" w14:textId="6EABD899" w:rsidR="00A9536B" w:rsidRDefault="00A9536B" w:rsidP="00F16E27">
      <w:pPr>
        <w:tabs>
          <w:tab w:val="left" w:pos="5370"/>
        </w:tabs>
        <w:jc w:val="center"/>
      </w:pPr>
    </w:p>
    <w:p w14:paraId="51A15CA4" w14:textId="366BF18C" w:rsidR="00A9536B" w:rsidRDefault="00A9536B" w:rsidP="00F16E27">
      <w:pPr>
        <w:tabs>
          <w:tab w:val="left" w:pos="5370"/>
        </w:tabs>
        <w:jc w:val="center"/>
      </w:pPr>
    </w:p>
    <w:p w14:paraId="661E45E6" w14:textId="326C71AE" w:rsidR="00A9536B" w:rsidRDefault="00A9536B" w:rsidP="00F16E27">
      <w:pPr>
        <w:tabs>
          <w:tab w:val="left" w:pos="5370"/>
        </w:tabs>
        <w:jc w:val="center"/>
      </w:pPr>
    </w:p>
    <w:p w14:paraId="0551F3FC" w14:textId="3409C0DF" w:rsidR="00A9536B" w:rsidRDefault="00A9536B" w:rsidP="00F16E27">
      <w:pPr>
        <w:tabs>
          <w:tab w:val="left" w:pos="5370"/>
        </w:tabs>
        <w:jc w:val="center"/>
      </w:pPr>
    </w:p>
    <w:p w14:paraId="7538F8EF" w14:textId="25B2E56F" w:rsidR="00A9536B" w:rsidRDefault="00A9536B" w:rsidP="00F16E27">
      <w:pPr>
        <w:tabs>
          <w:tab w:val="left" w:pos="5370"/>
        </w:tabs>
        <w:jc w:val="center"/>
      </w:pPr>
    </w:p>
    <w:p w14:paraId="5B18897F" w14:textId="575FB37D" w:rsidR="00A9536B" w:rsidRDefault="00A9536B" w:rsidP="00F16E27">
      <w:pPr>
        <w:tabs>
          <w:tab w:val="left" w:pos="5370"/>
        </w:tabs>
        <w:jc w:val="center"/>
      </w:pPr>
    </w:p>
    <w:p w14:paraId="0D75A0E6" w14:textId="5B1B46CA" w:rsidR="00A9536B" w:rsidRDefault="00A9536B" w:rsidP="00F16E27">
      <w:pPr>
        <w:tabs>
          <w:tab w:val="left" w:pos="5370"/>
        </w:tabs>
        <w:jc w:val="center"/>
      </w:pPr>
    </w:p>
    <w:p w14:paraId="44552058" w14:textId="532D4D24" w:rsidR="00A9536B" w:rsidRDefault="00A9536B" w:rsidP="00F16E27">
      <w:pPr>
        <w:tabs>
          <w:tab w:val="left" w:pos="5370"/>
        </w:tabs>
        <w:jc w:val="center"/>
      </w:pPr>
    </w:p>
    <w:p w14:paraId="322DA7B3" w14:textId="3E786C63" w:rsidR="00A9536B" w:rsidRDefault="00A9536B" w:rsidP="00F16E27">
      <w:pPr>
        <w:tabs>
          <w:tab w:val="left" w:pos="5370"/>
        </w:tabs>
        <w:jc w:val="center"/>
      </w:pPr>
    </w:p>
    <w:p w14:paraId="543A7742" w14:textId="2D3CC8AC" w:rsidR="00A9536B" w:rsidRDefault="00C368A0" w:rsidP="00A9536B">
      <w:pPr>
        <w:tabs>
          <w:tab w:val="left" w:pos="5370"/>
        </w:tabs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77024" behindDoc="0" locked="0" layoutInCell="1" allowOverlap="1" wp14:anchorId="2B315894" wp14:editId="0229A2C6">
                <wp:simplePos x="0" y="0"/>
                <wp:positionH relativeFrom="column">
                  <wp:posOffset>1171388</wp:posOffset>
                </wp:positionH>
                <wp:positionV relativeFrom="paragraph">
                  <wp:posOffset>243056</wp:posOffset>
                </wp:positionV>
                <wp:extent cx="3238500" cy="4267200"/>
                <wp:effectExtent l="0" t="0" r="38100" b="0"/>
                <wp:wrapNone/>
                <wp:docPr id="114" name="Arc 1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38500" cy="4267200"/>
                        </a:xfrm>
                        <a:prstGeom prst="arc">
                          <a:avLst>
                            <a:gd name="adj1" fmla="val 16948713"/>
                            <a:gd name="adj2" fmla="val 1661030"/>
                          </a:avLst>
                        </a:prstGeom>
                        <a:ln>
                          <a:headEnd type="triangle" w="med" len="med"/>
                          <a:tailEnd type="none" w="med" len="me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B614DD8" id="Arc 114" o:spid="_x0000_s1026" style="position:absolute;margin-left:92.25pt;margin-top:19.15pt;width:255pt;height:336pt;z-index:251777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3238500,42672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" path="m2072541,85306nsc2573223,277680,2972935,776037,3146357,1424131v130251,486759,122177,1019230,-22726,1498746l1619250,2133600,2072541,85306xem2072541,85306nfc2573223,277680,2972935,776037,3146357,1424131v130251,486759,122177,1019230,-22726,1498746e" filled="f" strokecolor="#4472c4 [3204]" strokeweight=".5pt">
                <v:stroke startarrow="block" joinstyle="miter"/>
                <v:path arrowok="t" o:connecttype="custom" o:connectlocs="2072541,85306;3146357,1424131;3123631,2922877" o:connectangles="0,0,0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68832" behindDoc="0" locked="0" layoutInCell="1" allowOverlap="1" wp14:anchorId="5A311FA2" wp14:editId="1C627BA7">
                <wp:simplePos x="0" y="0"/>
                <wp:positionH relativeFrom="margin">
                  <wp:posOffset>1799590</wp:posOffset>
                </wp:positionH>
                <wp:positionV relativeFrom="paragraph">
                  <wp:posOffset>248958</wp:posOffset>
                </wp:positionV>
                <wp:extent cx="2583180" cy="4815242"/>
                <wp:effectExtent l="0" t="0" r="0" b="0"/>
                <wp:wrapNone/>
                <wp:docPr id="110" name="Arc 1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V="1">
                          <a:off x="0" y="0"/>
                          <a:ext cx="2583180" cy="4815242"/>
                        </a:xfrm>
                        <a:prstGeom prst="arc">
                          <a:avLst>
                            <a:gd name="adj1" fmla="val 6004376"/>
                            <a:gd name="adj2" fmla="val 11036738"/>
                          </a:avLst>
                        </a:prstGeom>
                        <a:ln>
                          <a:headEnd type="triangle" w="med" len="med"/>
                          <a:tailEnd type="none" w="med" len="me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531C808" id="Arc 110" o:spid="_x0000_s1026" style="position:absolute;margin-left:141.7pt;margin-top:19.6pt;width:203.4pt;height:379.15pt;flip:y;z-index:25176883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coordsize="2583180,481524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" path="m885581,4693194nsc340182,4356542,-20361,3388817,883,2318596r1290707,89025l885581,4693194xem885581,4693194nfc340182,4356542,-20361,3388817,883,2318596e" filled="f" strokecolor="#4472c4 [3204]" strokeweight=".5pt">
                <v:stroke startarrow="block" joinstyle="miter"/>
                <v:path arrowok="t" o:connecttype="custom" o:connectlocs="885581,4693194;883,2318596" o:connectangles="0,0"/>
                <w10:wrap anchorx="margin"/>
              </v:shape>
            </w:pict>
          </mc:Fallback>
        </mc:AlternateContent>
      </w:r>
      <w:r w:rsidR="004563F2">
        <w:rPr>
          <w:noProof/>
        </w:rPr>
        <mc:AlternateContent>
          <mc:Choice Requires="wps">
            <w:drawing>
              <wp:anchor distT="0" distB="0" distL="114300" distR="114300" simplePos="0" relativeHeight="251752448" behindDoc="0" locked="0" layoutInCell="1" allowOverlap="1" wp14:anchorId="56F18608" wp14:editId="1E67A3B8">
                <wp:simplePos x="0" y="0"/>
                <wp:positionH relativeFrom="column">
                  <wp:posOffset>1930400</wp:posOffset>
                </wp:positionH>
                <wp:positionV relativeFrom="paragraph">
                  <wp:posOffset>240441</wp:posOffset>
                </wp:positionV>
                <wp:extent cx="2199341" cy="2303556"/>
                <wp:effectExtent l="0" t="57150" r="10795" b="0"/>
                <wp:wrapNone/>
                <wp:docPr id="102" name="Arc 10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99341" cy="2303556"/>
                        </a:xfrm>
                        <a:prstGeom prst="arc">
                          <a:avLst/>
                        </a:prstGeom>
                        <a:ln>
                          <a:headEnd type="triangle" w="med" len="med"/>
                          <a:tailEnd type="none" w="med" len="me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D465CAD" id="Arc 102" o:spid="_x0000_s1026" style="position:absolute;margin-left:152pt;margin-top:18.95pt;width:173.2pt;height:181.4pt;z-index:2517524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2199341,230355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" path="m1099670,nsc1707002,,2199341,515669,2199341,1151778r-1099670,c1099671,767852,1099670,383926,1099670,xem1099670,nfc1707002,,2199341,515669,2199341,1151778e" filled="f" strokecolor="#4472c4 [3204]" strokeweight=".5pt">
                <v:stroke startarrow="block" joinstyle="miter"/>
                <v:path arrowok="t" o:connecttype="custom" o:connectlocs="1099670,0;2199341,1151778" o:connectangles="0,0"/>
              </v:shape>
            </w:pict>
          </mc:Fallback>
        </mc:AlternateContent>
      </w:r>
      <w:r w:rsidR="004563F2">
        <w:rPr>
          <w:noProof/>
        </w:rPr>
        <mc:AlternateContent>
          <mc:Choice Requires="wps">
            <w:drawing>
              <wp:anchor distT="0" distB="0" distL="114300" distR="114300" simplePos="0" relativeHeight="251744256" behindDoc="0" locked="0" layoutInCell="1" allowOverlap="1" wp14:anchorId="207DACE7" wp14:editId="0E8AA34E">
                <wp:simplePos x="0" y="0"/>
                <wp:positionH relativeFrom="margin">
                  <wp:posOffset>1458258</wp:posOffset>
                </wp:positionH>
                <wp:positionV relativeFrom="paragraph">
                  <wp:posOffset>51809</wp:posOffset>
                </wp:positionV>
                <wp:extent cx="1512047" cy="919704"/>
                <wp:effectExtent l="0" t="0" r="50165" b="13970"/>
                <wp:wrapNone/>
                <wp:docPr id="97" name="Arc 9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H="1">
                          <a:off x="0" y="0"/>
                          <a:ext cx="1512047" cy="919704"/>
                        </a:xfrm>
                        <a:prstGeom prst="arc">
                          <a:avLst>
                            <a:gd name="adj1" fmla="val 6004376"/>
                            <a:gd name="adj2" fmla="val 11036738"/>
                          </a:avLst>
                        </a:prstGeom>
                        <a:ln>
                          <a:headEnd type="none" w="med" len="med"/>
                          <a:tailEnd type="triangle" w="med" len="me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1F91630" id="Arc 97" o:spid="_x0000_s1026" style="position:absolute;margin-left:114.8pt;margin-top:4.1pt;width:119.05pt;height:72.4pt;flip:x;z-index:25174425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coordsize="1512047,91970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" path="m674808,917043nsc258132,889659,-42408,661334,4814,408039r751210,51813l674808,917043xem674808,917043nfc258132,889659,-42408,661334,4814,408039e" filled="f" strokecolor="#4472c4 [3204]" strokeweight=".5pt">
                <v:stroke endarrow="block" joinstyle="miter"/>
                <v:path arrowok="t" o:connecttype="custom" o:connectlocs="674808,917043;4814,408039" o:connectangles="0,0"/>
                <w10:wrap anchorx="margin"/>
              </v:shape>
            </w:pict>
          </mc:Fallback>
        </mc:AlternateContent>
      </w:r>
      <w:r w:rsidR="00A9536B">
        <w:rPr>
          <w:noProof/>
        </w:rPr>
        <mc:AlternateContent>
          <mc:Choice Requires="wps">
            <w:drawing>
              <wp:anchor distT="0" distB="0" distL="114300" distR="114300" simplePos="0" relativeHeight="251739136" behindDoc="0" locked="0" layoutInCell="1" allowOverlap="1" wp14:anchorId="35CC57CF" wp14:editId="401BC9FB">
                <wp:simplePos x="0" y="0"/>
                <wp:positionH relativeFrom="margin">
                  <wp:posOffset>2683435</wp:posOffset>
                </wp:positionH>
                <wp:positionV relativeFrom="paragraph">
                  <wp:posOffset>159385</wp:posOffset>
                </wp:positionV>
                <wp:extent cx="340659" cy="173318"/>
                <wp:effectExtent l="0" t="0" r="21590" b="74930"/>
                <wp:wrapNone/>
                <wp:docPr id="87" name="Arc 8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0659" cy="173318"/>
                        </a:xfrm>
                        <a:prstGeom prst="arc">
                          <a:avLst>
                            <a:gd name="adj1" fmla="val 6004376"/>
                            <a:gd name="adj2" fmla="val 0"/>
                          </a:avLst>
                        </a:prstGeom>
                        <a:ln>
                          <a:headEnd type="triangle" w="med" len="med"/>
                          <a:tailEnd type="none" w="med" len="me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B38329D" id="Arc 87" o:spid="_x0000_s1026" style="position:absolute;margin-left:211.3pt;margin-top:12.55pt;width:26.8pt;height:13.65pt;z-index:2517391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coordsize="340659,1733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" path="m154998,172966nsc52079,168234,-18914,118342,4385,67120,22689,26881,94266,-1194,175411,38v92051,1398,165248,39767,165248,86620l170330,86659r-15332,86307xem154998,172966nfc52079,168234,-18914,118342,4385,67120,22689,26881,94266,-1194,175411,38v92051,1398,165248,39767,165248,86620e" filled="f" strokecolor="#4472c4 [3204]" strokeweight=".5pt">
                <v:stroke startarrow="block" joinstyle="miter"/>
                <v:path arrowok="t" o:connecttype="custom" o:connectlocs="154998,172966;4385,67120;175411,38;340659,86658" o:connectangles="0,0,0,0"/>
                <w10:wrap anchorx="margin"/>
              </v:shape>
            </w:pict>
          </mc:Fallback>
        </mc:AlternateContent>
      </w:r>
    </w:p>
    <w:p w14:paraId="61FDF30B" w14:textId="3AFCF8E4" w:rsidR="00A9536B" w:rsidRDefault="00C368A0" w:rsidP="00A9536B">
      <w:pPr>
        <w:tabs>
          <w:tab w:val="left" w:pos="5370"/>
        </w:tabs>
        <w:jc w:val="center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79072" behindDoc="0" locked="0" layoutInCell="1" allowOverlap="1" wp14:anchorId="7EDFF5FD" wp14:editId="2EF9381C">
                <wp:simplePos x="0" y="0"/>
                <wp:positionH relativeFrom="margin">
                  <wp:align>center</wp:align>
                </wp:positionH>
                <wp:positionV relativeFrom="paragraph">
                  <wp:posOffset>31601</wp:posOffset>
                </wp:positionV>
                <wp:extent cx="3238500" cy="4267200"/>
                <wp:effectExtent l="0" t="0" r="38100" b="0"/>
                <wp:wrapNone/>
                <wp:docPr id="115" name="Arc 1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2247153" y="2085788"/>
                          <a:ext cx="3238500" cy="4267200"/>
                        </a:xfrm>
                        <a:prstGeom prst="arc">
                          <a:avLst>
                            <a:gd name="adj1" fmla="val 18584680"/>
                            <a:gd name="adj2" fmla="val 1661030"/>
                          </a:avLst>
                        </a:prstGeom>
                        <a:ln>
                          <a:headEnd type="triangle" w="med" len="med"/>
                          <a:tailEnd type="none" w="med" len="me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8B6F8E0" id="Arc 115" o:spid="_x0000_s1026" style="position:absolute;margin-left:0;margin-top:2.5pt;width:255pt;height:336pt;z-index:251779072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coordsize="3238500,42672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" path="m2815256,695287nsc3233265,1298768,3353015,2163796,3123632,2922877l1619250,2133600,2815256,695287xem2815256,695287nfc3233265,1298768,3353015,2163796,3123632,2922877e" filled="f" strokecolor="#4472c4 [3204]" strokeweight=".5pt">
                <v:stroke startarrow="block" joinstyle="miter"/>
                <v:path arrowok="t" o:connecttype="custom" o:connectlocs="2815256,695287;3123632,2922877" o:connectangles="0,0"/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60640" behindDoc="0" locked="0" layoutInCell="1" allowOverlap="1" wp14:anchorId="0A3ECF1B" wp14:editId="30D34B6A">
                <wp:simplePos x="0" y="0"/>
                <wp:positionH relativeFrom="margin">
                  <wp:posOffset>1797424</wp:posOffset>
                </wp:positionH>
                <wp:positionV relativeFrom="paragraph">
                  <wp:posOffset>82810</wp:posOffset>
                </wp:positionV>
                <wp:extent cx="2583329" cy="2898551"/>
                <wp:effectExtent l="19050" t="38100" r="0" b="0"/>
                <wp:wrapNone/>
                <wp:docPr id="106" name="Arc 10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V="1">
                          <a:off x="0" y="0"/>
                          <a:ext cx="2583329" cy="2898551"/>
                        </a:xfrm>
                        <a:prstGeom prst="arc">
                          <a:avLst>
                            <a:gd name="adj1" fmla="val 6004376"/>
                            <a:gd name="adj2" fmla="val 11036738"/>
                          </a:avLst>
                        </a:prstGeom>
                        <a:ln>
                          <a:headEnd type="triangle" w="med" len="med"/>
                          <a:tailEnd type="none" w="med" len="me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F637591" id="Arc 106" o:spid="_x0000_s1026" style="position:absolute;margin-left:141.55pt;margin-top:6.5pt;width:203.4pt;height:228.25pt;flip:y;z-index:2517606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coordsize="2583329,289855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" path="m1039182,2870594nsc405629,2728908,-37204,2083830,2433,1360353r1289232,88923l1039182,2870594xem1039182,2870594nfc405629,2728908,-37204,2083830,2433,1360353e" filled="f" strokecolor="#4472c4 [3204]" strokeweight=".5pt">
                <v:stroke startarrow="block" joinstyle="miter"/>
                <v:path arrowok="t" o:connecttype="custom" o:connectlocs="1039182,2870594;2433,1360353" o:connectangles="0,0"/>
                <w10:wrap anchorx="margin"/>
              </v:shape>
            </w:pict>
          </mc:Fallback>
        </mc:AlternateContent>
      </w:r>
      <w:r w:rsidR="00A9536B">
        <w:rPr>
          <w:noProof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7540CC89" wp14:editId="57E6FAF1">
                <wp:simplePos x="0" y="0"/>
                <wp:positionH relativeFrom="column">
                  <wp:posOffset>3167528</wp:posOffset>
                </wp:positionH>
                <wp:positionV relativeFrom="paragraph">
                  <wp:posOffset>160506</wp:posOffset>
                </wp:positionV>
                <wp:extent cx="764989" cy="412376"/>
                <wp:effectExtent l="0" t="0" r="73660" b="64135"/>
                <wp:wrapNone/>
                <wp:docPr id="2" name="Straight Arrow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64989" cy="412376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CE0D6CA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2" o:spid="_x0000_s1026" type="#_x0000_t32" style="position:absolute;margin-left:249.4pt;margin-top:12.65pt;width:60.25pt;height:32.45pt;z-index:251701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" strokecolor="#4472c4 [3204]" strokeweight=".5pt">
                <v:stroke endarrow="block" joinstyle="miter"/>
              </v:shape>
            </w:pict>
          </mc:Fallback>
        </mc:AlternateContent>
      </w:r>
      <w:r w:rsidR="00A9536B">
        <w:rPr>
          <w:noProof/>
        </w:rPr>
        <mc:AlternateContent>
          <mc:Choice Requires="wps">
            <w:drawing>
              <wp:anchor distT="0" distB="0" distL="114300" distR="114300" simplePos="0" relativeHeight="251740160" behindDoc="0" locked="0" layoutInCell="1" allowOverlap="1" wp14:anchorId="1E239F65" wp14:editId="4074979D">
                <wp:simplePos x="0" y="0"/>
                <wp:positionH relativeFrom="column">
                  <wp:posOffset>2151529</wp:posOffset>
                </wp:positionH>
                <wp:positionV relativeFrom="paragraph">
                  <wp:posOffset>5117</wp:posOffset>
                </wp:positionV>
                <wp:extent cx="2025053" cy="1361552"/>
                <wp:effectExtent l="0" t="57150" r="13335" b="0"/>
                <wp:wrapNone/>
                <wp:docPr id="89" name="Arc 8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25053" cy="1361552"/>
                        </a:xfrm>
                        <a:prstGeom prst="arc">
                          <a:avLst/>
                        </a:prstGeom>
                        <a:ln>
                          <a:headEnd type="triangle" w="med" len="med"/>
                          <a:tailEnd type="none" w="med" len="me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472E589" id="Arc 89" o:spid="_x0000_s1026" style="position:absolute;margin-left:169.4pt;margin-top:.4pt;width:159.45pt;height:107.2pt;z-index:2517401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2025053,136155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" path="m1012526,nsc1571729,,2025053,304794,2025053,680776r-1012526,c1012527,453851,1012526,226925,1012526,xem1012526,nfc1571729,,2025053,304794,2025053,680776e" filled="f" strokecolor="#4472c4 [3204]" strokeweight=".5pt">
                <v:stroke startarrow="block" joinstyle="miter"/>
                <v:path arrowok="t" o:connecttype="custom" o:connectlocs="1012526,0;2025053,680776" o:connectangles="0,0"/>
              </v:shape>
            </w:pict>
          </mc:Fallback>
        </mc:AlternateContent>
      </w:r>
      <w:r w:rsidR="00A9536B">
        <w:rPr>
          <w:noProof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09E3A4D9" wp14:editId="672BD0AB">
                <wp:simplePos x="0" y="0"/>
                <wp:positionH relativeFrom="column">
                  <wp:posOffset>2184400</wp:posOffset>
                </wp:positionH>
                <wp:positionV relativeFrom="paragraph">
                  <wp:posOffset>158750</wp:posOffset>
                </wp:positionV>
                <wp:extent cx="622300" cy="374650"/>
                <wp:effectExtent l="38100" t="0" r="25400" b="63500"/>
                <wp:wrapNone/>
                <wp:docPr id="3" name="Straight Arrow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622300" cy="37465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B3081B3" id="Straight Arrow Connector 3" o:spid="_x0000_s1026" type="#_x0000_t32" style="position:absolute;margin-left:172pt;margin-top:12.5pt;width:49pt;height:29.5pt;flip:x;z-index:2517002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" strokecolor="#4472c4 [3204]" strokeweight=".5pt">
                <v:stroke endarrow="block" joinstyle="miter"/>
              </v:shape>
            </w:pict>
          </mc:Fallback>
        </mc:AlternateContent>
      </w:r>
      <w:r w:rsidR="00A9536B">
        <w:t>(0,0)</w:t>
      </w:r>
    </w:p>
    <w:p w14:paraId="6661E58E" w14:textId="11653FBF" w:rsidR="00A9536B" w:rsidRDefault="00C368A0" w:rsidP="00A9536B">
      <w:pPr>
        <w:tabs>
          <w:tab w:val="left" w:pos="5370"/>
        </w:tabs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70880" behindDoc="0" locked="0" layoutInCell="1" allowOverlap="1" wp14:anchorId="03000A96" wp14:editId="4FCBB790">
                <wp:simplePos x="0" y="0"/>
                <wp:positionH relativeFrom="margin">
                  <wp:posOffset>1673412</wp:posOffset>
                </wp:positionH>
                <wp:positionV relativeFrom="paragraph">
                  <wp:posOffset>173579</wp:posOffset>
                </wp:positionV>
                <wp:extent cx="1265555" cy="4815205"/>
                <wp:effectExtent l="0" t="0" r="0" b="0"/>
                <wp:wrapNone/>
                <wp:docPr id="111" name="Arc 1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V="1">
                          <a:off x="0" y="0"/>
                          <a:ext cx="1265555" cy="4815205"/>
                        </a:xfrm>
                        <a:prstGeom prst="arc">
                          <a:avLst>
                            <a:gd name="adj1" fmla="val 5847749"/>
                            <a:gd name="adj2" fmla="val 10968169"/>
                          </a:avLst>
                        </a:prstGeom>
                        <a:ln>
                          <a:headEnd type="triangle" w="med" len="med"/>
                          <a:tailEnd type="none" w="med" len="me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9AA3514" id="Arc 111" o:spid="_x0000_s1026" style="position:absolute;margin-left:131.75pt;margin-top:13.65pt;width:99.65pt;height:379.15pt;flip:y;z-index:25177088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coordsize="1265555,481520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" path="m350525,4562423nsc133118,4150168,-3074,3300779,52,2376625r632726,30978l350525,4562423xem350525,4562423nfc133118,4150168,-3074,3300779,52,2376625e" filled="f" strokecolor="#4472c4 [3204]" strokeweight=".5pt">
                <v:stroke startarrow="block" joinstyle="miter"/>
                <v:path arrowok="t" o:connecttype="custom" o:connectlocs="350525,4562423;52,2376625" o:connectangles="0,0"/>
                <w10:wrap anchorx="margin"/>
              </v:shape>
            </w:pict>
          </mc:Fallback>
        </mc:AlternateContent>
      </w:r>
      <w:r w:rsidR="004563F2">
        <w:rPr>
          <w:noProof/>
        </w:rPr>
        <mc:AlternateContent>
          <mc:Choice Requires="wps">
            <w:drawing>
              <wp:anchor distT="0" distB="0" distL="114300" distR="114300" simplePos="0" relativeHeight="251746304" behindDoc="0" locked="0" layoutInCell="1" allowOverlap="1" wp14:anchorId="46C9F40E" wp14:editId="60F6AC3C">
                <wp:simplePos x="0" y="0"/>
                <wp:positionH relativeFrom="margin">
                  <wp:posOffset>3633358</wp:posOffset>
                </wp:positionH>
                <wp:positionV relativeFrom="paragraph">
                  <wp:posOffset>167454</wp:posOffset>
                </wp:positionV>
                <wp:extent cx="382195" cy="256279"/>
                <wp:effectExtent l="0" t="0" r="18415" b="67945"/>
                <wp:wrapNone/>
                <wp:docPr id="98" name="Arc 9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82195" cy="256279"/>
                        </a:xfrm>
                        <a:prstGeom prst="arc">
                          <a:avLst>
                            <a:gd name="adj1" fmla="val 6004376"/>
                            <a:gd name="adj2" fmla="val 0"/>
                          </a:avLst>
                        </a:prstGeom>
                        <a:ln>
                          <a:headEnd type="triangle" w="med" len="med"/>
                          <a:tailEnd type="none" w="med" len="me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AEC23A6" id="Arc 98" o:spid="_x0000_s1026" style="position:absolute;margin-left:286.1pt;margin-top:13.2pt;width:30.1pt;height:20.2pt;z-index:25174630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coordsize="382195,25627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" path="m168495,255380nsc59576,246680,-16091,178421,2880,105978,19420,42815,103047,-2422,198610,99,301149,2804,382196,59330,382196,128140r-191098,l168495,255380xem168495,255380nfc59576,246680,-16091,178421,2880,105978,19420,42815,103047,-2422,198610,99,301149,2804,382196,59330,382196,128140e" filled="f" strokecolor="#4472c4 [3204]" strokeweight=".5pt">
                <v:stroke startarrow="block" joinstyle="miter"/>
                <v:path arrowok="t" o:connecttype="custom" o:connectlocs="168495,255380;2880,105978;198610,99;382196,128140" o:connectangles="0,0,0,0"/>
                <w10:wrap anchorx="margin"/>
              </v:shape>
            </w:pict>
          </mc:Fallback>
        </mc:AlternateContent>
      </w:r>
      <w:r w:rsidR="004563F2">
        <w:rPr>
          <w:noProof/>
        </w:rPr>
        <mc:AlternateContent>
          <mc:Choice Requires="wps">
            <w:drawing>
              <wp:anchor distT="0" distB="0" distL="114300" distR="114300" simplePos="0" relativeHeight="251742208" behindDoc="0" locked="0" layoutInCell="1" allowOverlap="1" wp14:anchorId="77749DDD" wp14:editId="01DAADF8">
                <wp:simplePos x="0" y="0"/>
                <wp:positionH relativeFrom="margin">
                  <wp:posOffset>1864659</wp:posOffset>
                </wp:positionH>
                <wp:positionV relativeFrom="paragraph">
                  <wp:posOffset>235323</wp:posOffset>
                </wp:positionV>
                <wp:extent cx="340659" cy="173318"/>
                <wp:effectExtent l="0" t="0" r="21590" b="74930"/>
                <wp:wrapNone/>
                <wp:docPr id="96" name="Arc 9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0659" cy="173318"/>
                        </a:xfrm>
                        <a:prstGeom prst="arc">
                          <a:avLst>
                            <a:gd name="adj1" fmla="val 6004376"/>
                            <a:gd name="adj2" fmla="val 0"/>
                          </a:avLst>
                        </a:prstGeom>
                        <a:ln>
                          <a:headEnd type="triangle" w="med" len="med"/>
                          <a:tailEnd type="none" w="med" len="me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E2E93A6" id="Arc 96" o:spid="_x0000_s1026" style="position:absolute;margin-left:146.8pt;margin-top:18.55pt;width:26.8pt;height:13.65pt;z-index:25174220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coordsize="340659,1733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" path="m154998,172966nsc52079,168234,-18914,118342,4385,67120,22689,26881,94266,-1194,175411,38v92051,1398,165248,39767,165248,86620l170330,86659r-15332,86307xem154998,172966nfc52079,168234,-18914,118342,4385,67120,22689,26881,94266,-1194,175411,38v92051,1398,165248,39767,165248,86620e" filled="f" strokecolor="#4472c4 [3204]" strokeweight=".5pt">
                <v:stroke startarrow="block" joinstyle="miter"/>
                <v:path arrowok="t" o:connecttype="custom" o:connectlocs="154998,172966;4385,67120;175411,38;340659,86658" o:connectangles="0,0,0,0"/>
                <w10:wrap anchorx="margin"/>
              </v:shape>
            </w:pict>
          </mc:Fallback>
        </mc:AlternateContent>
      </w:r>
      <w:r w:rsidR="00A9536B">
        <w:t xml:space="preserve">                                                      </w:t>
      </w:r>
    </w:p>
    <w:p w14:paraId="54B05C64" w14:textId="1CDB7D0B" w:rsidR="00A9536B" w:rsidRDefault="00C368A0" w:rsidP="00A9536B">
      <w:pPr>
        <w:tabs>
          <w:tab w:val="left" w:pos="5370"/>
        </w:tabs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27872" behindDoc="0" locked="0" layoutInCell="1" allowOverlap="1" wp14:anchorId="3FEC0998" wp14:editId="3C7083B6">
                <wp:simplePos x="0" y="0"/>
                <wp:positionH relativeFrom="column">
                  <wp:posOffset>2253129</wp:posOffset>
                </wp:positionH>
                <wp:positionV relativeFrom="paragraph">
                  <wp:posOffset>210559</wp:posOffset>
                </wp:positionV>
                <wp:extent cx="1679389" cy="1512047"/>
                <wp:effectExtent l="38100" t="38100" r="16510" b="31115"/>
                <wp:wrapNone/>
                <wp:docPr id="23" name="Straight Arrow Connector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679389" cy="1512047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77444BE" id="Straight Arrow Connector 23" o:spid="_x0000_s1026" type="#_x0000_t32" style="position:absolute;margin-left:177.4pt;margin-top:16.6pt;width:132.25pt;height:119.05pt;flip:x y;z-index:251727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" strokecolor="#4472c4 [3204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24800" behindDoc="0" locked="0" layoutInCell="1" allowOverlap="1" wp14:anchorId="6471D122" wp14:editId="0712F0D0">
                <wp:simplePos x="0" y="0"/>
                <wp:positionH relativeFrom="column">
                  <wp:posOffset>2097741</wp:posOffset>
                </wp:positionH>
                <wp:positionV relativeFrom="paragraph">
                  <wp:posOffset>240441</wp:posOffset>
                </wp:positionV>
                <wp:extent cx="1780988" cy="1535953"/>
                <wp:effectExtent l="0" t="38100" r="48260" b="26670"/>
                <wp:wrapNone/>
                <wp:docPr id="26" name="Straight Arrow Connector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780988" cy="1535953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131D3B0" id="Straight Arrow Connector 26" o:spid="_x0000_s1026" type="#_x0000_t32" style="position:absolute;margin-left:165.2pt;margin-top:18.95pt;width:140.25pt;height:120.95pt;flip:y;z-index:251724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" strokecolor="#4472c4 [3204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64736" behindDoc="0" locked="0" layoutInCell="1" allowOverlap="1" wp14:anchorId="2E001F03" wp14:editId="434ECED1">
                <wp:simplePos x="0" y="0"/>
                <wp:positionH relativeFrom="column">
                  <wp:posOffset>3991796</wp:posOffset>
                </wp:positionH>
                <wp:positionV relativeFrom="paragraph">
                  <wp:posOffset>150570</wp:posOffset>
                </wp:positionV>
                <wp:extent cx="233082" cy="2188135"/>
                <wp:effectExtent l="0" t="38100" r="14605" b="0"/>
                <wp:wrapNone/>
                <wp:docPr id="108" name="Arc 10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3082" cy="2188135"/>
                        </a:xfrm>
                        <a:prstGeom prst="arc">
                          <a:avLst/>
                        </a:prstGeom>
                        <a:ln>
                          <a:headEnd type="triangle" w="med" len="med"/>
                          <a:tailEnd type="none" w="med" len="me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DFFFE29" id="Arc 108" o:spid="_x0000_s1026" style="position:absolute;margin-left:314.3pt;margin-top:11.85pt;width:18.35pt;height:172.3pt;z-index:2517647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233082,218813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" path="m116541,nsc180905,,233082,489831,233082,1094068r-116541,l116541,xem116541,nfc180905,,233082,489831,233082,1094068e" filled="f" strokecolor="#4472c4 [3204]" strokeweight=".5pt">
                <v:stroke startarrow="block" joinstyle="miter"/>
                <v:path arrowok="t" o:connecttype="custom" o:connectlocs="116541,0;233082,1094068" o:connectangles="0,0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66784" behindDoc="0" locked="0" layoutInCell="1" allowOverlap="1" wp14:anchorId="446B64BC" wp14:editId="551499FC">
                <wp:simplePos x="0" y="0"/>
                <wp:positionH relativeFrom="column">
                  <wp:posOffset>3992282</wp:posOffset>
                </wp:positionH>
                <wp:positionV relativeFrom="paragraph">
                  <wp:posOffset>45459</wp:posOffset>
                </wp:positionV>
                <wp:extent cx="242421" cy="1199029"/>
                <wp:effectExtent l="0" t="38100" r="24765" b="0"/>
                <wp:wrapNone/>
                <wp:docPr id="109" name="Arc 10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2421" cy="1199029"/>
                        </a:xfrm>
                        <a:prstGeom prst="arc">
                          <a:avLst/>
                        </a:prstGeom>
                        <a:ln>
                          <a:headEnd type="triangle" w="med" len="med"/>
                          <a:tailEnd type="none" w="med" len="me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AF9A057" id="Arc 109" o:spid="_x0000_s1026" style="position:absolute;margin-left:314.35pt;margin-top:3.6pt;width:19.1pt;height:94.4pt;z-index:2517667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242421,119902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" path="m121210,nsc188153,,242421,268412,242421,599515r-121210,c121211,399677,121210,199838,121210,xem121210,nfc188153,,242421,268412,242421,599515e" filled="f" strokecolor="#4472c4 [3204]" strokeweight=".5pt">
                <v:stroke startarrow="block" joinstyle="miter"/>
                <v:path arrowok="t" o:connecttype="custom" o:connectlocs="121210,0;242421,599515" o:connectangles="0,0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62688" behindDoc="0" locked="0" layoutInCell="1" allowOverlap="1" wp14:anchorId="5B3F6A91" wp14:editId="0AAB109A">
                <wp:simplePos x="0" y="0"/>
                <wp:positionH relativeFrom="margin">
                  <wp:posOffset>1822824</wp:posOffset>
                </wp:positionH>
                <wp:positionV relativeFrom="paragraph">
                  <wp:posOffset>114935</wp:posOffset>
                </wp:positionV>
                <wp:extent cx="932815" cy="2067859"/>
                <wp:effectExtent l="0" t="0" r="0" b="0"/>
                <wp:wrapNone/>
                <wp:docPr id="107" name="Arc 10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V="1">
                          <a:off x="0" y="0"/>
                          <a:ext cx="932815" cy="2067859"/>
                        </a:xfrm>
                        <a:prstGeom prst="arc">
                          <a:avLst>
                            <a:gd name="adj1" fmla="val 6004376"/>
                            <a:gd name="adj2" fmla="val 11036738"/>
                          </a:avLst>
                        </a:prstGeom>
                        <a:ln>
                          <a:headEnd type="triangle" w="med" len="med"/>
                          <a:tailEnd type="none" w="med" len="me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3D6F9CB" id="Arc 107" o:spid="_x0000_s1026" style="position:absolute;margin-left:143.55pt;margin-top:9.05pt;width:73.45pt;height:162.8pt;flip:y;z-index:2517626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coordsize="932815,206785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" path="m295514,1995955nsc112273,1835994,-5899,1438132,226,1001775r466182,32155l295514,1995955xem295514,1995955nfc112273,1835994,-5899,1438132,226,1001775e" filled="f" strokecolor="#4472c4 [3204]" strokeweight=".5pt">
                <v:stroke startarrow="block" joinstyle="miter"/>
                <v:path arrowok="t" o:connecttype="custom" o:connectlocs="295514,1995955;226,1001775" o:connectangles="0,0"/>
                <w10:wrap anchorx="margin"/>
              </v:shape>
            </w:pict>
          </mc:Fallback>
        </mc:AlternateContent>
      </w:r>
      <w:r w:rsidR="004563F2">
        <w:rPr>
          <w:noProof/>
        </w:rPr>
        <mc:AlternateContent>
          <mc:Choice Requires="wps">
            <w:drawing>
              <wp:anchor distT="0" distB="0" distL="114300" distR="114300" simplePos="0" relativeHeight="251714560" behindDoc="0" locked="0" layoutInCell="1" allowOverlap="1" wp14:anchorId="047C9C56" wp14:editId="2230A079">
                <wp:simplePos x="0" y="0"/>
                <wp:positionH relativeFrom="column">
                  <wp:posOffset>2283012</wp:posOffset>
                </wp:positionH>
                <wp:positionV relativeFrom="paragraph">
                  <wp:posOffset>126888</wp:posOffset>
                </wp:positionV>
                <wp:extent cx="1661459" cy="627529"/>
                <wp:effectExtent l="38100" t="38100" r="15240" b="20320"/>
                <wp:wrapNone/>
                <wp:docPr id="10" name="Straight Arrow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661459" cy="627529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78F1B21" id="Straight Arrow Connector 10" o:spid="_x0000_s1026" type="#_x0000_t32" style="position:absolute;margin-left:179.75pt;margin-top:10pt;width:130.8pt;height:49.4pt;flip:x y;z-index:251714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" strokecolor="#4472c4 [3204]" strokeweight=".5pt">
                <v:stroke endarrow="block" joinstyle="miter"/>
              </v:shape>
            </w:pict>
          </mc:Fallback>
        </mc:AlternateContent>
      </w:r>
      <w:r w:rsidR="004563F2">
        <w:rPr>
          <w:noProof/>
        </w:rPr>
        <mc:AlternateContent>
          <mc:Choice Requires="wps">
            <w:drawing>
              <wp:anchor distT="0" distB="0" distL="114300" distR="114300" simplePos="0" relativeHeight="251748352" behindDoc="0" locked="0" layoutInCell="1" allowOverlap="1" wp14:anchorId="0C45706F" wp14:editId="7C1F047A">
                <wp:simplePos x="0" y="0"/>
                <wp:positionH relativeFrom="column">
                  <wp:posOffset>2166358</wp:posOffset>
                </wp:positionH>
                <wp:positionV relativeFrom="paragraph">
                  <wp:posOffset>168723</wp:posOffset>
                </wp:positionV>
                <wp:extent cx="1742253" cy="460188"/>
                <wp:effectExtent l="0" t="57150" r="0" b="35560"/>
                <wp:wrapNone/>
                <wp:docPr id="100" name="Straight Arrow Connector 10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742253" cy="460188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2EE38D79" id="Straight Arrow Connector 100" o:spid="_x0000_s1026" type="#_x0000_t32" style="position:absolute;margin-left:170.6pt;margin-top:13.3pt;width:137.2pt;height:36.25pt;flip:y;z-index:2517483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" strokecolor="#4472c4 [3204]" strokeweight=".5pt">
                <v:stroke endarrow="block" joinstyle="miter"/>
              </v:shape>
            </w:pict>
          </mc:Fallback>
        </mc:AlternateContent>
      </w:r>
      <w:r w:rsidR="00A9536B">
        <w:rPr>
          <w:noProof/>
        </w:rPr>
        <mc:AlternateContent>
          <mc:Choice Requires="wps">
            <w:drawing>
              <wp:anchor distT="0" distB="0" distL="114300" distR="114300" simplePos="0" relativeHeight="251704320" behindDoc="0" locked="0" layoutInCell="1" allowOverlap="1" wp14:anchorId="6743D02F" wp14:editId="7347B10A">
                <wp:simplePos x="0" y="0"/>
                <wp:positionH relativeFrom="column">
                  <wp:posOffset>2061881</wp:posOffset>
                </wp:positionH>
                <wp:positionV relativeFrom="paragraph">
                  <wp:posOffset>228488</wp:posOffset>
                </wp:positionV>
                <wp:extent cx="102235" cy="304576"/>
                <wp:effectExtent l="38100" t="0" r="31115" b="57785"/>
                <wp:wrapNone/>
                <wp:docPr id="5" name="Straight Arrow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02235" cy="304576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39BEBD1" id="Straight Arrow Connector 5" o:spid="_x0000_s1026" type="#_x0000_t32" style="position:absolute;margin-left:162.35pt;margin-top:18pt;width:8.05pt;height:24pt;flip:x;z-index:2517043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" strokecolor="#4472c4 [3204]" strokeweight=".5pt">
                <v:stroke endarrow="block" joinstyle="miter"/>
              </v:shape>
            </w:pict>
          </mc:Fallback>
        </mc:AlternateContent>
      </w:r>
      <w:r w:rsidR="00A9536B">
        <w:rPr>
          <w:noProof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5FB72F1A" wp14:editId="44A8264D">
                <wp:simplePos x="0" y="0"/>
                <wp:positionH relativeFrom="column">
                  <wp:posOffset>2283011</wp:posOffset>
                </wp:positionH>
                <wp:positionV relativeFrom="paragraph">
                  <wp:posOffset>150794</wp:posOffset>
                </wp:positionV>
                <wp:extent cx="681317" cy="382494"/>
                <wp:effectExtent l="0" t="0" r="62230" b="55880"/>
                <wp:wrapNone/>
                <wp:docPr id="4" name="Straight Arrow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81317" cy="382494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632A382" id="Straight Arrow Connector 4" o:spid="_x0000_s1026" type="#_x0000_t32" style="position:absolute;margin-left:179.75pt;margin-top:11.85pt;width:53.65pt;height:30.1pt;z-index:251705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" strokecolor="#4472c4 [3204]" strokeweight=".5pt">
                <v:stroke endarrow="block" joinstyle="miter"/>
              </v:shape>
            </w:pict>
          </mc:Fallback>
        </mc:AlternateContent>
      </w:r>
      <w:r w:rsidR="00A9536B">
        <w:rPr>
          <w:noProof/>
        </w:rPr>
        <mc:AlternateContent>
          <mc:Choice Requires="wps">
            <w:drawing>
              <wp:anchor distT="0" distB="0" distL="114300" distR="114300" simplePos="0" relativeHeight="251706368" behindDoc="0" locked="0" layoutInCell="1" allowOverlap="1" wp14:anchorId="1861832E" wp14:editId="6B965E38">
                <wp:simplePos x="0" y="0"/>
                <wp:positionH relativeFrom="column">
                  <wp:posOffset>3095812</wp:posOffset>
                </wp:positionH>
                <wp:positionV relativeFrom="paragraph">
                  <wp:posOffset>168723</wp:posOffset>
                </wp:positionV>
                <wp:extent cx="707464" cy="372036"/>
                <wp:effectExtent l="38100" t="0" r="16510" b="47625"/>
                <wp:wrapNone/>
                <wp:docPr id="7" name="Straight Arrow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707464" cy="372036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5DE3186" id="Straight Arrow Connector 7" o:spid="_x0000_s1026" type="#_x0000_t32" style="position:absolute;margin-left:243.75pt;margin-top:13.3pt;width:55.7pt;height:29.3pt;flip:x;z-index:2517063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" strokecolor="#4472c4 [3204]" strokeweight=".5pt">
                <v:stroke endarrow="block" joinstyle="miter"/>
              </v:shape>
            </w:pict>
          </mc:Fallback>
        </mc:AlternateContent>
      </w:r>
      <w:r w:rsidR="00A9536B">
        <w:rPr>
          <w:noProof/>
        </w:rPr>
        <mc:AlternateContent>
          <mc:Choice Requires="wps">
            <w:drawing>
              <wp:anchor distT="0" distB="0" distL="114300" distR="114300" simplePos="0" relativeHeight="251707392" behindDoc="0" locked="0" layoutInCell="1" allowOverlap="1" wp14:anchorId="5782570E" wp14:editId="36A0756C">
                <wp:simplePos x="0" y="0"/>
                <wp:positionH relativeFrom="column">
                  <wp:posOffset>3994524</wp:posOffset>
                </wp:positionH>
                <wp:positionV relativeFrom="paragraph">
                  <wp:posOffset>234464</wp:posOffset>
                </wp:positionV>
                <wp:extent cx="45719" cy="328706"/>
                <wp:effectExtent l="38100" t="0" r="69215" b="52705"/>
                <wp:wrapNone/>
                <wp:docPr id="9" name="Straight Arrow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5719" cy="328706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22619BB" id="Straight Arrow Connector 9" o:spid="_x0000_s1026" type="#_x0000_t32" style="position:absolute;margin-left:314.55pt;margin-top:18.45pt;width:3.6pt;height:25.9pt;z-index:251707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" strokecolor="#4472c4 [3204]" strokeweight=".5pt">
                <v:stroke endarrow="block" joinstyle="miter"/>
              </v:shape>
            </w:pict>
          </mc:Fallback>
        </mc:AlternateContent>
      </w:r>
      <w:r w:rsidR="00A9536B">
        <w:t xml:space="preserve">                                                                (4,0)                     </w:t>
      </w:r>
      <w:r w:rsidR="00A9536B">
        <w:t xml:space="preserve">        </w:t>
      </w:r>
      <w:r w:rsidR="00A9536B">
        <w:t xml:space="preserve">                  </w:t>
      </w:r>
      <w:proofErr w:type="gramStart"/>
      <w:r w:rsidR="00A9536B">
        <w:t xml:space="preserve">   (</w:t>
      </w:r>
      <w:proofErr w:type="gramEnd"/>
      <w:r w:rsidR="00A9536B">
        <w:t>0,3)</w:t>
      </w:r>
    </w:p>
    <w:p w14:paraId="0CD54013" w14:textId="7E5F8CB1" w:rsidR="00A9536B" w:rsidRDefault="004563F2" w:rsidP="00A9536B">
      <w:pPr>
        <w:tabs>
          <w:tab w:val="left" w:pos="5370"/>
        </w:tabs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54496" behindDoc="0" locked="0" layoutInCell="1" allowOverlap="1" wp14:anchorId="3B0B638B" wp14:editId="573196D1">
                <wp:simplePos x="0" y="0"/>
                <wp:positionH relativeFrom="margin">
                  <wp:posOffset>3759200</wp:posOffset>
                </wp:positionH>
                <wp:positionV relativeFrom="paragraph">
                  <wp:posOffset>153259</wp:posOffset>
                </wp:positionV>
                <wp:extent cx="382195" cy="256279"/>
                <wp:effectExtent l="0" t="0" r="18415" b="67945"/>
                <wp:wrapNone/>
                <wp:docPr id="103" name="Arc 10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82195" cy="256279"/>
                        </a:xfrm>
                        <a:prstGeom prst="arc">
                          <a:avLst>
                            <a:gd name="adj1" fmla="val 6004376"/>
                            <a:gd name="adj2" fmla="val 0"/>
                          </a:avLst>
                        </a:prstGeom>
                        <a:ln>
                          <a:headEnd type="triangle" w="med" len="med"/>
                          <a:tailEnd type="none" w="med" len="me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F669547" id="Arc 103" o:spid="_x0000_s1026" style="position:absolute;margin-left:296pt;margin-top:12.05pt;width:30.1pt;height:20.2pt;z-index:25175449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coordsize="382195,25627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" path="m168495,255380nsc59576,246680,-16091,178421,2880,105978,19420,42815,103047,-2422,198610,99,301149,2804,382196,59330,382196,128140r-191098,l168495,255380xem168495,255380nfc59576,246680,-16091,178421,2880,105978,19420,42815,103047,-2422,198610,99,301149,2804,382196,59330,382196,128140e" filled="f" strokecolor="#4472c4 [3204]" strokeweight=".5pt">
                <v:stroke startarrow="block" joinstyle="miter"/>
                <v:path arrowok="t" o:connecttype="custom" o:connectlocs="168495,255380;2880,105978;198610,99;382196,128140" o:connectangles="0,0,0,0"/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50400" behindDoc="0" locked="0" layoutInCell="1" allowOverlap="1" wp14:anchorId="5F651CCE" wp14:editId="62B3D79F">
                <wp:simplePos x="0" y="0"/>
                <wp:positionH relativeFrom="margin">
                  <wp:posOffset>1733177</wp:posOffset>
                </wp:positionH>
                <wp:positionV relativeFrom="paragraph">
                  <wp:posOffset>235323</wp:posOffset>
                </wp:positionV>
                <wp:extent cx="340659" cy="173318"/>
                <wp:effectExtent l="0" t="0" r="21590" b="74930"/>
                <wp:wrapNone/>
                <wp:docPr id="101" name="Arc 10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0659" cy="173318"/>
                        </a:xfrm>
                        <a:prstGeom prst="arc">
                          <a:avLst>
                            <a:gd name="adj1" fmla="val 6004376"/>
                            <a:gd name="adj2" fmla="val 0"/>
                          </a:avLst>
                        </a:prstGeom>
                        <a:ln>
                          <a:headEnd type="triangle" w="med" len="med"/>
                          <a:tailEnd type="none" w="med" len="me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D282CF4" id="Arc 101" o:spid="_x0000_s1026" style="position:absolute;margin-left:136.45pt;margin-top:18.55pt;width:26.8pt;height:13.65pt;z-index:25175040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coordsize="340659,1733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" path="m154998,172966nsc52079,168234,-18914,118342,4385,67120,22689,26881,94266,-1194,175411,38v92051,1398,165248,39767,165248,86620l170330,86659r-15332,86307xem154998,172966nfc52079,168234,-18914,118342,4385,67120,22689,26881,94266,-1194,175411,38v92051,1398,165248,39767,165248,86620e" filled="f" strokecolor="#4472c4 [3204]" strokeweight=".5pt">
                <v:stroke startarrow="block" joinstyle="miter"/>
                <v:path arrowok="t" o:connecttype="custom" o:connectlocs="154998,172966;4385,67120;175411,38;340659,86658" o:connectangles="0,0,0,0"/>
                <w10:wrap anchorx="margin"/>
              </v:shape>
            </w:pict>
          </mc:Fallback>
        </mc:AlternateContent>
      </w:r>
    </w:p>
    <w:p w14:paraId="6C07C0E9" w14:textId="48FD7CED" w:rsidR="00A9536B" w:rsidRDefault="00C368A0" w:rsidP="00A9536B">
      <w:pPr>
        <w:tabs>
          <w:tab w:val="left" w:pos="5370"/>
        </w:tabs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28896" behindDoc="0" locked="0" layoutInCell="1" allowOverlap="1" wp14:anchorId="337DCBF1" wp14:editId="060CD307">
                <wp:simplePos x="0" y="0"/>
                <wp:positionH relativeFrom="column">
                  <wp:posOffset>2032747</wp:posOffset>
                </wp:positionH>
                <wp:positionV relativeFrom="paragraph">
                  <wp:posOffset>236706</wp:posOffset>
                </wp:positionV>
                <wp:extent cx="877794" cy="1541929"/>
                <wp:effectExtent l="0" t="38100" r="55880" b="20320"/>
                <wp:wrapNone/>
                <wp:docPr id="75" name="Straight Arrow Connector 7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877794" cy="1541929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C2634E0" id="Straight Arrow Connector 75" o:spid="_x0000_s1026" type="#_x0000_t32" style="position:absolute;margin-left:160.05pt;margin-top:18.65pt;width:69.1pt;height:121.4pt;flip:y;z-index:2517288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" strokecolor="#4472c4 [3204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25824" behindDoc="0" locked="0" layoutInCell="1" allowOverlap="1" wp14:anchorId="742FA1E0" wp14:editId="6A9001AE">
                <wp:simplePos x="0" y="0"/>
                <wp:positionH relativeFrom="column">
                  <wp:posOffset>3071906</wp:posOffset>
                </wp:positionH>
                <wp:positionV relativeFrom="paragraph">
                  <wp:posOffset>254635</wp:posOffset>
                </wp:positionV>
                <wp:extent cx="841935" cy="980141"/>
                <wp:effectExtent l="38100" t="38100" r="34925" b="29845"/>
                <wp:wrapNone/>
                <wp:docPr id="25" name="Straight Arrow Connector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841935" cy="980141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8F0F1A9" id="Straight Arrow Connector 25" o:spid="_x0000_s1026" type="#_x0000_t32" style="position:absolute;margin-left:241.9pt;margin-top:20.05pt;width:66.3pt;height:77.2pt;flip:x y;z-index:251725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" strokecolor="#4472c4 [3204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18656" behindDoc="0" locked="0" layoutInCell="1" allowOverlap="1" wp14:anchorId="30CBEE58" wp14:editId="0DABC043">
                <wp:simplePos x="0" y="0"/>
                <wp:positionH relativeFrom="column">
                  <wp:posOffset>3191435</wp:posOffset>
                </wp:positionH>
                <wp:positionV relativeFrom="paragraph">
                  <wp:posOffset>147059</wp:posOffset>
                </wp:positionV>
                <wp:extent cx="755277" cy="478117"/>
                <wp:effectExtent l="38100" t="38100" r="26035" b="17780"/>
                <wp:wrapNone/>
                <wp:docPr id="19" name="Straight Arrow Connector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755277" cy="478117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57057E8" id="Straight Arrow Connector 19" o:spid="_x0000_s1026" type="#_x0000_t32" style="position:absolute;margin-left:251.3pt;margin-top:11.6pt;width:59.45pt;height:37.65pt;flip:x y;z-index:251718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" strokecolor="#4472c4 [3204]" strokeweight=".5pt">
                <v:stroke endarrow="block" joinstyle="miter"/>
              </v:shape>
            </w:pict>
          </mc:Fallback>
        </mc:AlternateContent>
      </w:r>
      <w:r w:rsidR="004563F2">
        <w:rPr>
          <w:noProof/>
        </w:rPr>
        <mc:AlternateContent>
          <mc:Choice Requires="wps">
            <w:drawing>
              <wp:anchor distT="0" distB="0" distL="114300" distR="114300" simplePos="0" relativeHeight="251713536" behindDoc="0" locked="0" layoutInCell="1" allowOverlap="1" wp14:anchorId="2944584F" wp14:editId="5780AE37">
                <wp:simplePos x="0" y="0"/>
                <wp:positionH relativeFrom="column">
                  <wp:posOffset>4086039</wp:posOffset>
                </wp:positionH>
                <wp:positionV relativeFrom="paragraph">
                  <wp:posOffset>203462</wp:posOffset>
                </wp:positionV>
                <wp:extent cx="25400" cy="368300"/>
                <wp:effectExtent l="57150" t="0" r="69850" b="50800"/>
                <wp:wrapNone/>
                <wp:docPr id="11" name="Straight Arrow Connector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5400" cy="3683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5937FE68" id="Straight Arrow Connector 11" o:spid="_x0000_s1026" type="#_x0000_t32" style="position:absolute;margin-left:321.75pt;margin-top:16pt;width:2pt;height:29pt;z-index:2517135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" strokecolor="#4472c4 [3204]" strokeweight=".5pt">
                <v:stroke endarrow="block" joinstyle="miter"/>
              </v:shape>
            </w:pict>
          </mc:Fallback>
        </mc:AlternateContent>
      </w:r>
      <w:r w:rsidR="004563F2">
        <w:rPr>
          <w:noProof/>
        </w:rPr>
        <mc:AlternateContent>
          <mc:Choice Requires="wps">
            <w:drawing>
              <wp:anchor distT="0" distB="0" distL="114300" distR="114300" simplePos="0" relativeHeight="251747328" behindDoc="0" locked="0" layoutInCell="1" allowOverlap="1" wp14:anchorId="1DE3D97C" wp14:editId="4BC1AE65">
                <wp:simplePos x="0" y="0"/>
                <wp:positionH relativeFrom="column">
                  <wp:posOffset>2259106</wp:posOffset>
                </wp:positionH>
                <wp:positionV relativeFrom="paragraph">
                  <wp:posOffset>84044</wp:posOffset>
                </wp:positionV>
                <wp:extent cx="621553" cy="45719"/>
                <wp:effectExtent l="0" t="57150" r="26670" b="50165"/>
                <wp:wrapNone/>
                <wp:docPr id="99" name="Straight Arrow Connector 9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21553" cy="45719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A7FE0ED" id="Straight Arrow Connector 99" o:spid="_x0000_s1026" type="#_x0000_t32" style="position:absolute;margin-left:177.9pt;margin-top:6.6pt;width:48.95pt;height:3.6pt;flip:y;z-index:2517473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" strokecolor="#4472c4 [3204]" strokeweight=".5pt">
                <v:stroke endarrow="block" joinstyle="miter"/>
              </v:shape>
            </w:pict>
          </mc:Fallback>
        </mc:AlternateContent>
      </w:r>
      <w:r w:rsidR="00A9536B">
        <w:rPr>
          <w:noProof/>
        </w:rPr>
        <mc:AlternateContent>
          <mc:Choice Requires="wps">
            <w:drawing>
              <wp:anchor distT="0" distB="0" distL="114300" distR="114300" simplePos="0" relativeHeight="251710464" behindDoc="0" locked="0" layoutInCell="1" allowOverlap="1" wp14:anchorId="35E364DC" wp14:editId="5D6E37BA">
                <wp:simplePos x="0" y="0"/>
                <wp:positionH relativeFrom="column">
                  <wp:posOffset>1917700</wp:posOffset>
                </wp:positionH>
                <wp:positionV relativeFrom="paragraph">
                  <wp:posOffset>222885</wp:posOffset>
                </wp:positionV>
                <wp:extent cx="45719" cy="361950"/>
                <wp:effectExtent l="57150" t="0" r="50165" b="57150"/>
                <wp:wrapNone/>
                <wp:docPr id="13" name="Straight Arrow Connector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45719" cy="36195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75B67DB" id="Straight Arrow Connector 13" o:spid="_x0000_s1026" type="#_x0000_t32" style="position:absolute;margin-left:151pt;margin-top:17.55pt;width:3.6pt;height:28.5pt;flip:x;z-index:2517104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" strokecolor="#4472c4 [3204]" strokeweight=".5pt">
                <v:stroke endarrow="block" joinstyle="miter"/>
              </v:shape>
            </w:pict>
          </mc:Fallback>
        </mc:AlternateContent>
      </w:r>
      <w:r w:rsidR="00A9536B">
        <w:t xml:space="preserve">                                          </w:t>
      </w:r>
      <w:r w:rsidR="00A9536B">
        <w:t xml:space="preserve">      </w:t>
      </w:r>
      <w:r w:rsidR="00A9536B">
        <w:t xml:space="preserve">  </w:t>
      </w:r>
      <w:r w:rsidR="00A9536B">
        <w:t xml:space="preserve">        </w:t>
      </w:r>
      <w:r w:rsidR="00A9536B">
        <w:t xml:space="preserve">   (1,3)     </w:t>
      </w:r>
      <w:r w:rsidR="00A9536B">
        <w:t xml:space="preserve">    </w:t>
      </w:r>
      <w:r w:rsidR="00A9536B">
        <w:t xml:space="preserve">     </w:t>
      </w:r>
      <w:r w:rsidR="00A9536B">
        <w:t xml:space="preserve">      </w:t>
      </w:r>
      <w:proofErr w:type="gramStart"/>
      <w:r w:rsidR="00A9536B">
        <w:t xml:space="preserve"> </w:t>
      </w:r>
      <w:r w:rsidR="00A9536B">
        <w:t xml:space="preserve">  (</w:t>
      </w:r>
      <w:proofErr w:type="gramEnd"/>
      <w:r w:rsidR="00A9536B">
        <w:t>4,3</w:t>
      </w:r>
      <w:r w:rsidR="00A9536B">
        <w:t xml:space="preserve">)                   </w:t>
      </w:r>
      <w:r w:rsidR="004563F2">
        <w:t xml:space="preserve">  </w:t>
      </w:r>
      <w:r w:rsidR="00A9536B">
        <w:t xml:space="preserve">    (3,0)     </w:t>
      </w:r>
    </w:p>
    <w:p w14:paraId="0080AAB4" w14:textId="19BF7793" w:rsidR="00A9536B" w:rsidRDefault="004563F2" w:rsidP="00A9536B">
      <w:pPr>
        <w:tabs>
          <w:tab w:val="left" w:pos="5370"/>
        </w:tabs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58592" behindDoc="0" locked="0" layoutInCell="1" allowOverlap="1" wp14:anchorId="5CC8EA10" wp14:editId="7E88AB74">
                <wp:simplePos x="0" y="0"/>
                <wp:positionH relativeFrom="margin">
                  <wp:posOffset>3776719</wp:posOffset>
                </wp:positionH>
                <wp:positionV relativeFrom="paragraph">
                  <wp:posOffset>264086</wp:posOffset>
                </wp:positionV>
                <wp:extent cx="262965" cy="173318"/>
                <wp:effectExtent l="0" t="0" r="22860" b="74930"/>
                <wp:wrapNone/>
                <wp:docPr id="105" name="Arc 10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2965" cy="173318"/>
                        </a:xfrm>
                        <a:prstGeom prst="arc">
                          <a:avLst>
                            <a:gd name="adj1" fmla="val 6004376"/>
                            <a:gd name="adj2" fmla="val 0"/>
                          </a:avLst>
                        </a:prstGeom>
                        <a:ln>
                          <a:headEnd type="triangle" w="med" len="med"/>
                          <a:tailEnd type="none" w="med" len="me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4471282" id="Arc 105" o:spid="_x0000_s1026" style="position:absolute;margin-left:297.4pt;margin-top:20.8pt;width:20.7pt;height:13.65pt;z-index:25175859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coordsize="262965,1733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" path="m116193,172730nsc40978,166926,-11269,120553,2049,71419,13589,28843,70992,-1606,136563,65v70587,1799,126403,40037,126403,86594l131483,86659r-15290,86071xem116193,172730nfc40978,166926,-11269,120553,2049,71419,13589,28843,70992,-1606,136563,65v70587,1799,126403,40037,126403,86594e" filled="f" strokecolor="#4472c4 [3204]" strokeweight=".5pt">
                <v:stroke startarrow="block" joinstyle="miter"/>
                <v:path arrowok="t" o:connecttype="custom" o:connectlocs="116193,172730;2049,71419;136563,65;262966,86659" o:connectangles="0,0,0,0"/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56544" behindDoc="0" locked="0" layoutInCell="1" allowOverlap="1" wp14:anchorId="3C610E52" wp14:editId="48826590">
                <wp:simplePos x="0" y="0"/>
                <wp:positionH relativeFrom="margin">
                  <wp:posOffset>1619511</wp:posOffset>
                </wp:positionH>
                <wp:positionV relativeFrom="paragraph">
                  <wp:posOffset>202379</wp:posOffset>
                </wp:positionV>
                <wp:extent cx="262965" cy="173318"/>
                <wp:effectExtent l="0" t="0" r="22860" b="74930"/>
                <wp:wrapNone/>
                <wp:docPr id="104" name="Arc 10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2965" cy="173318"/>
                        </a:xfrm>
                        <a:prstGeom prst="arc">
                          <a:avLst>
                            <a:gd name="adj1" fmla="val 6004376"/>
                            <a:gd name="adj2" fmla="val 0"/>
                          </a:avLst>
                        </a:prstGeom>
                        <a:ln>
                          <a:headEnd type="triangle" w="med" len="med"/>
                          <a:tailEnd type="none" w="med" len="me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02096F6" id="Arc 104" o:spid="_x0000_s1026" style="position:absolute;margin-left:127.5pt;margin-top:15.95pt;width:20.7pt;height:13.65pt;z-index:25175654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coordsize="262965,1733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" path="m116193,172730nsc40978,166926,-11269,120553,2049,71419,13589,28843,70992,-1606,136563,65v70587,1799,126403,40037,126403,86594l131483,86659r-15290,86071xem116193,172730nfc40978,166926,-11269,120553,2049,71419,13589,28843,70992,-1606,136563,65v70587,1799,126403,40037,126403,86594e" filled="f" strokecolor="#4472c4 [3204]" strokeweight=".5pt">
                <v:stroke startarrow="block" joinstyle="miter"/>
                <v:path arrowok="t" o:connecttype="custom" o:connectlocs="116193,172730;2049,71419;136563,65;262966,86659" o:connectangles="0,0,0,0"/>
                <w10:wrap anchorx="margin"/>
              </v:shape>
            </w:pict>
          </mc:Fallback>
        </mc:AlternateContent>
      </w:r>
      <w:r w:rsidR="00A9536B">
        <w:t xml:space="preserve">                                                 </w:t>
      </w:r>
    </w:p>
    <w:p w14:paraId="632158D6" w14:textId="2AE7F6A2" w:rsidR="00A9536B" w:rsidRDefault="00C368A0" w:rsidP="00A9536B">
      <w:pPr>
        <w:tabs>
          <w:tab w:val="left" w:pos="5370"/>
        </w:tabs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19680" behindDoc="0" locked="0" layoutInCell="1" allowOverlap="1" wp14:anchorId="32EA34A4" wp14:editId="0DE0BF12">
                <wp:simplePos x="0" y="0"/>
                <wp:positionH relativeFrom="column">
                  <wp:posOffset>4084171</wp:posOffset>
                </wp:positionH>
                <wp:positionV relativeFrom="paragraph">
                  <wp:posOffset>215676</wp:posOffset>
                </wp:positionV>
                <wp:extent cx="45719" cy="310029"/>
                <wp:effectExtent l="57150" t="0" r="50165" b="52070"/>
                <wp:wrapNone/>
                <wp:docPr id="18" name="Straight Arrow Connector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45719" cy="310029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8F8C0FA" id="Straight Arrow Connector 18" o:spid="_x0000_s1026" type="#_x0000_t32" style="position:absolute;margin-left:321.6pt;margin-top:17pt;width:3.6pt;height:24.4pt;flip:x;z-index:251719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" strokecolor="#4472c4 [3204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17632" behindDoc="0" locked="0" layoutInCell="1" allowOverlap="1" wp14:anchorId="3D476DDC" wp14:editId="443A6342">
                <wp:simplePos x="0" y="0"/>
                <wp:positionH relativeFrom="column">
                  <wp:posOffset>1872728</wp:posOffset>
                </wp:positionH>
                <wp:positionV relativeFrom="paragraph">
                  <wp:posOffset>191770</wp:posOffset>
                </wp:positionV>
                <wp:extent cx="45719" cy="382868"/>
                <wp:effectExtent l="57150" t="0" r="50165" b="55880"/>
                <wp:wrapNone/>
                <wp:docPr id="20" name="Straight Arrow Connector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45719" cy="382868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308036C" id="Straight Arrow Connector 20" o:spid="_x0000_s1026" type="#_x0000_t32" style="position:absolute;margin-left:147.45pt;margin-top:15.1pt;width:3.6pt;height:30.15pt;flip:x;z-index:251717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" strokecolor="#4472c4 [3204]" strokeweight=".5pt">
                <v:stroke endarrow="block" joinstyle="miter"/>
              </v:shape>
            </w:pict>
          </mc:Fallback>
        </mc:AlternateContent>
      </w:r>
      <w:r w:rsidR="00A9536B">
        <w:t xml:space="preserve">                             </w:t>
      </w:r>
      <w:r w:rsidR="004563F2">
        <w:t xml:space="preserve">                   </w:t>
      </w:r>
      <w:r w:rsidR="00A9536B">
        <w:t xml:space="preserve">        (1,0)                 </w:t>
      </w:r>
      <w:r w:rsidR="004563F2">
        <w:t xml:space="preserve">                         </w:t>
      </w:r>
      <w:r w:rsidR="00A9536B">
        <w:t xml:space="preserve">      </w:t>
      </w:r>
      <w:r w:rsidR="004563F2">
        <w:t xml:space="preserve">      </w:t>
      </w:r>
      <w:r w:rsidR="00A9536B">
        <w:t xml:space="preserve">     </w:t>
      </w:r>
      <w:proofErr w:type="gramStart"/>
      <w:r w:rsidR="00A9536B">
        <w:t xml:space="preserve">   (</w:t>
      </w:r>
      <w:proofErr w:type="gramEnd"/>
      <w:r w:rsidR="00A9536B">
        <w:t xml:space="preserve">3,3)            </w:t>
      </w:r>
    </w:p>
    <w:p w14:paraId="1159F259" w14:textId="6EFEDABB" w:rsidR="00A9536B" w:rsidRDefault="00C368A0" w:rsidP="00A9536B">
      <w:pPr>
        <w:tabs>
          <w:tab w:val="left" w:pos="5370"/>
        </w:tabs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87264" behindDoc="0" locked="0" layoutInCell="1" allowOverlap="1" wp14:anchorId="5B947E3C" wp14:editId="31CA6AAD">
                <wp:simplePos x="0" y="0"/>
                <wp:positionH relativeFrom="margin">
                  <wp:posOffset>1695039</wp:posOffset>
                </wp:positionH>
                <wp:positionV relativeFrom="paragraph">
                  <wp:posOffset>260836</wp:posOffset>
                </wp:positionV>
                <wp:extent cx="262965" cy="173318"/>
                <wp:effectExtent l="0" t="0" r="22860" b="74930"/>
                <wp:wrapNone/>
                <wp:docPr id="119" name="Arc 1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2965" cy="173318"/>
                        </a:xfrm>
                        <a:prstGeom prst="arc">
                          <a:avLst>
                            <a:gd name="adj1" fmla="val 6004376"/>
                            <a:gd name="adj2" fmla="val 0"/>
                          </a:avLst>
                        </a:prstGeom>
                        <a:ln>
                          <a:headEnd type="triangle" w="med" len="med"/>
                          <a:tailEnd type="none" w="med" len="me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AE73F50" id="Arc 119" o:spid="_x0000_s1026" style="position:absolute;margin-left:133.45pt;margin-top:20.55pt;width:20.7pt;height:13.65pt;z-index:251787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coordsize="262965,1733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" path="m116193,172730nsc40978,166926,-11269,120553,2049,71419,13589,28843,70992,-1606,136563,65v70587,1799,126403,40037,126403,86594l131483,86659r-15290,86071xem116193,172730nfc40978,166926,-11269,120553,2049,71419,13589,28843,70992,-1606,136563,65v70587,1799,126403,40037,126403,86594e" filled="f" strokecolor="#4472c4 [3204]" strokeweight=".5pt">
                <v:stroke startarrow="block" joinstyle="miter"/>
                <v:path arrowok="t" o:connecttype="custom" o:connectlocs="116193,172730;2049,71419;136563,65;262966,86659" o:connectangles="0,0,0,0"/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83168" behindDoc="0" locked="0" layoutInCell="1" allowOverlap="1" wp14:anchorId="49A6CAD8" wp14:editId="3E4A8AD8">
                <wp:simplePos x="0" y="0"/>
                <wp:positionH relativeFrom="margin">
                  <wp:posOffset>3819413</wp:posOffset>
                </wp:positionH>
                <wp:positionV relativeFrom="paragraph">
                  <wp:posOffset>242197</wp:posOffset>
                </wp:positionV>
                <wp:extent cx="262965" cy="173318"/>
                <wp:effectExtent l="0" t="0" r="22860" b="74930"/>
                <wp:wrapNone/>
                <wp:docPr id="117" name="Arc 1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2965" cy="173318"/>
                        </a:xfrm>
                        <a:prstGeom prst="arc">
                          <a:avLst>
                            <a:gd name="adj1" fmla="val 6004376"/>
                            <a:gd name="adj2" fmla="val 0"/>
                          </a:avLst>
                        </a:prstGeom>
                        <a:ln>
                          <a:headEnd type="triangle" w="med" len="med"/>
                          <a:tailEnd type="none" w="med" len="me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845447C" id="Arc 117" o:spid="_x0000_s1026" style="position:absolute;margin-left:300.75pt;margin-top:19.05pt;width:20.7pt;height:13.65pt;z-index:25178316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coordsize="262965,1733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" path="m116193,172730nsc40978,166926,-11269,120553,2049,71419,13589,28843,70992,-1606,136563,65v70587,1799,126403,40037,126403,86594l131483,86659r-15290,86071xem116193,172730nfc40978,166926,-11269,120553,2049,71419,13589,28843,70992,-1606,136563,65v70587,1799,126403,40037,126403,86594e" filled="f" strokecolor="#4472c4 [3204]" strokeweight=".5pt">
                <v:stroke startarrow="block" joinstyle="miter"/>
                <v:path arrowok="t" o:connecttype="custom" o:connectlocs="116193,172730;2049,71419;136563,65;262966,86659" o:connectangles="0,0,0,0"/>
                <w10:wrap anchorx="margin"/>
              </v:shape>
            </w:pict>
          </mc:Fallback>
        </mc:AlternateContent>
      </w:r>
      <w:r w:rsidR="00A9536B">
        <w:t xml:space="preserve">      </w:t>
      </w:r>
    </w:p>
    <w:p w14:paraId="42B2EECA" w14:textId="3A2188AC" w:rsidR="00A9536B" w:rsidRDefault="00C368A0" w:rsidP="00A9536B">
      <w:pPr>
        <w:tabs>
          <w:tab w:val="left" w:pos="5370"/>
        </w:tabs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74976" behindDoc="0" locked="0" layoutInCell="1" allowOverlap="1" wp14:anchorId="40ACFDE8" wp14:editId="102D3A62">
                <wp:simplePos x="0" y="0"/>
                <wp:positionH relativeFrom="margin">
                  <wp:posOffset>4004235</wp:posOffset>
                </wp:positionH>
                <wp:positionV relativeFrom="paragraph">
                  <wp:posOffset>187923</wp:posOffset>
                </wp:positionV>
                <wp:extent cx="304800" cy="753035"/>
                <wp:effectExtent l="0" t="38100" r="19050" b="0"/>
                <wp:wrapNone/>
                <wp:docPr id="113" name="Arc 1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4800" cy="753035"/>
                        </a:xfrm>
                        <a:prstGeom prst="arc">
                          <a:avLst>
                            <a:gd name="adj1" fmla="val 16107952"/>
                            <a:gd name="adj2" fmla="val 0"/>
                          </a:avLst>
                        </a:prstGeom>
                        <a:ln>
                          <a:headEnd type="triangle" w="med" len="med"/>
                          <a:tailEnd type="none" w="med" len="me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761F26E" id="Arc 113" o:spid="_x0000_s1026" style="position:absolute;margin-left:315.3pt;margin-top:14.8pt;width:24pt;height:59.3pt;z-index:25177497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coordsize="304800,75303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" path="m142338,822nsc207446,-9821,268074,83120,293123,231976v7709,45810,11677,94931,11677,144542l152400,376518,142338,822xem142338,822nfc207446,-9821,268074,83120,293123,231976v7709,45810,11677,94931,11677,144542e" filled="f" strokecolor="#4472c4 [3204]" strokeweight=".5pt">
                <v:stroke startarrow="block" joinstyle="miter"/>
                <v:path arrowok="t" o:connecttype="custom" o:connectlocs="142338,822;293123,231976;304800,376518" o:connectangles="0,0,0"/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72928" behindDoc="0" locked="0" layoutInCell="1" allowOverlap="1" wp14:anchorId="5C9C4B17" wp14:editId="66EF7AE2">
                <wp:simplePos x="0" y="0"/>
                <wp:positionH relativeFrom="margin">
                  <wp:posOffset>1763059</wp:posOffset>
                </wp:positionH>
                <wp:positionV relativeFrom="paragraph">
                  <wp:posOffset>104363</wp:posOffset>
                </wp:positionV>
                <wp:extent cx="978684" cy="854635"/>
                <wp:effectExtent l="0" t="0" r="0" b="0"/>
                <wp:wrapNone/>
                <wp:docPr id="112" name="Arc 1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V="1">
                          <a:off x="0" y="0"/>
                          <a:ext cx="978684" cy="854635"/>
                        </a:xfrm>
                        <a:prstGeom prst="arc">
                          <a:avLst>
                            <a:gd name="adj1" fmla="val 8007320"/>
                            <a:gd name="adj2" fmla="val 10576976"/>
                          </a:avLst>
                        </a:prstGeom>
                        <a:ln>
                          <a:headEnd type="triangle" w="med" len="med"/>
                          <a:tailEnd type="none" w="med" len="me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9E96DB4" id="Arc 112" o:spid="_x0000_s1026" style="position:absolute;margin-left:138.8pt;margin-top:8.2pt;width:77.05pt;height:67.3pt;flip:y;z-index:25177292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coordsize="978684,85463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" path="m177397,756552nsc74800,682423,11228,574984,1348,459020l489342,427318,177397,756552xem177397,756552nfc74800,682423,11228,574984,1348,459020e" filled="f" strokecolor="#4472c4 [3204]" strokeweight=".5pt">
                <v:stroke startarrow="block" joinstyle="miter"/>
                <v:path arrowok="t" o:connecttype="custom" o:connectlocs="177397,756552;1348,459020" o:connectangles="0,0"/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26848" behindDoc="0" locked="0" layoutInCell="1" allowOverlap="1" wp14:anchorId="6CA1EAD1" wp14:editId="21E4429B">
                <wp:simplePos x="0" y="0"/>
                <wp:positionH relativeFrom="column">
                  <wp:posOffset>4075953</wp:posOffset>
                </wp:positionH>
                <wp:positionV relativeFrom="paragraph">
                  <wp:posOffset>182058</wp:posOffset>
                </wp:positionV>
                <wp:extent cx="64882" cy="400424"/>
                <wp:effectExtent l="19050" t="0" r="68580" b="57150"/>
                <wp:wrapNone/>
                <wp:docPr id="24" name="Straight Arrow Connector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4882" cy="400424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A0FC996" id="Straight Arrow Connector 24" o:spid="_x0000_s1026" type="#_x0000_t32" style="position:absolute;margin-left:320.95pt;margin-top:14.35pt;width:5.1pt;height:31.55pt;z-index:251726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" strokecolor="#4472c4 [3204]" strokeweight=".5pt">
                <v:stroke endarrow="block" joinstyle="miter"/>
              </v:shape>
            </w:pict>
          </mc:Fallback>
        </mc:AlternateContent>
      </w:r>
      <w:r w:rsidR="00A9536B">
        <w:rPr>
          <w:noProof/>
        </w:rPr>
        <mc:AlternateContent>
          <mc:Choice Requires="wps">
            <w:drawing>
              <wp:anchor distT="0" distB="0" distL="114300" distR="114300" simplePos="0" relativeHeight="251723776" behindDoc="0" locked="0" layoutInCell="1" allowOverlap="1" wp14:anchorId="6F853D15" wp14:editId="65853069">
                <wp:simplePos x="0" y="0"/>
                <wp:positionH relativeFrom="column">
                  <wp:posOffset>1917700</wp:posOffset>
                </wp:positionH>
                <wp:positionV relativeFrom="paragraph">
                  <wp:posOffset>147320</wp:posOffset>
                </wp:positionV>
                <wp:extent cx="0" cy="457200"/>
                <wp:effectExtent l="76200" t="0" r="57150" b="57150"/>
                <wp:wrapNone/>
                <wp:docPr id="27" name="Straight Arrow Connector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4572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F5C5CAB" id="Straight Arrow Connector 27" o:spid="_x0000_s1026" type="#_x0000_t32" style="position:absolute;margin-left:151pt;margin-top:11.6pt;width:0;height:36pt;z-index:2517237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" strokecolor="#4472c4 [3204]" strokeweight=".5pt">
                <v:stroke endarrow="block" joinstyle="miter"/>
              </v:shape>
            </w:pict>
          </mc:Fallback>
        </mc:AlternateContent>
      </w:r>
      <w:r w:rsidR="00A9536B">
        <w:t xml:space="preserve">                                   </w:t>
      </w:r>
      <w:r>
        <w:t xml:space="preserve">            </w:t>
      </w:r>
      <w:r w:rsidR="00A9536B">
        <w:t xml:space="preserve">          (0,1)                                     </w:t>
      </w:r>
      <w:r>
        <w:t xml:space="preserve">                </w:t>
      </w:r>
      <w:r w:rsidR="00A9536B">
        <w:t xml:space="preserve">     </w:t>
      </w:r>
      <w:proofErr w:type="gramStart"/>
      <w:r w:rsidR="00A9536B">
        <w:t xml:space="preserve">   (</w:t>
      </w:r>
      <w:proofErr w:type="gramEnd"/>
      <w:r w:rsidR="00A9536B">
        <w:t xml:space="preserve">4,2)                       </w:t>
      </w:r>
    </w:p>
    <w:p w14:paraId="657F8689" w14:textId="421A2C13" w:rsidR="00A9536B" w:rsidRDefault="00C368A0" w:rsidP="00A9536B">
      <w:pPr>
        <w:tabs>
          <w:tab w:val="left" w:pos="5370"/>
        </w:tabs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89312" behindDoc="0" locked="0" layoutInCell="1" allowOverlap="1" wp14:anchorId="7C046C50" wp14:editId="369826EE">
                <wp:simplePos x="0" y="0"/>
                <wp:positionH relativeFrom="margin">
                  <wp:posOffset>1619624</wp:posOffset>
                </wp:positionH>
                <wp:positionV relativeFrom="paragraph">
                  <wp:posOffset>228712</wp:posOffset>
                </wp:positionV>
                <wp:extent cx="262965" cy="173318"/>
                <wp:effectExtent l="0" t="0" r="22860" b="74930"/>
                <wp:wrapNone/>
                <wp:docPr id="120" name="Arc 1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2965" cy="173318"/>
                        </a:xfrm>
                        <a:prstGeom prst="arc">
                          <a:avLst>
                            <a:gd name="adj1" fmla="val 6004376"/>
                            <a:gd name="adj2" fmla="val 0"/>
                          </a:avLst>
                        </a:prstGeom>
                        <a:ln>
                          <a:headEnd type="triangle" w="med" len="med"/>
                          <a:tailEnd type="none" w="med" len="me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061FD37" id="Arc 120" o:spid="_x0000_s1026" style="position:absolute;margin-left:127.55pt;margin-top:18pt;width:20.7pt;height:13.65pt;z-index:2517893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coordsize="262965,1733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" path="m116193,172730nsc40978,166926,-11269,120553,2049,71419,13589,28843,70992,-1606,136563,65v70587,1799,126403,40037,126403,86594l131483,86659r-15290,86071xem116193,172730nfc40978,166926,-11269,120553,2049,71419,13589,28843,70992,-1606,136563,65v70587,1799,126403,40037,126403,86594e" filled="f" strokecolor="#4472c4 [3204]" strokeweight=".5pt">
                <v:stroke startarrow="block" joinstyle="miter"/>
                <v:path arrowok="t" o:connecttype="custom" o:connectlocs="116193,172730;2049,71419;136563,65;262966,86659" o:connectangles="0,0,0,0"/>
                <w10:wrap anchorx="margin"/>
              </v:shape>
            </w:pict>
          </mc:Fallback>
        </mc:AlternateContent>
      </w:r>
    </w:p>
    <w:p w14:paraId="685916B9" w14:textId="5C344499" w:rsidR="00A9536B" w:rsidRDefault="00C368A0" w:rsidP="00A9536B">
      <w:pPr>
        <w:tabs>
          <w:tab w:val="left" w:pos="5370"/>
        </w:tabs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81120" behindDoc="0" locked="0" layoutInCell="1" allowOverlap="1" wp14:anchorId="565786A0" wp14:editId="34CB2FB3">
                <wp:simplePos x="0" y="0"/>
                <wp:positionH relativeFrom="margin">
                  <wp:posOffset>3847801</wp:posOffset>
                </wp:positionH>
                <wp:positionV relativeFrom="paragraph">
                  <wp:posOffset>10084</wp:posOffset>
                </wp:positionV>
                <wp:extent cx="262965" cy="173318"/>
                <wp:effectExtent l="0" t="0" r="22860" b="74930"/>
                <wp:wrapNone/>
                <wp:docPr id="116" name="Arc 1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2965" cy="173318"/>
                        </a:xfrm>
                        <a:prstGeom prst="arc">
                          <a:avLst>
                            <a:gd name="adj1" fmla="val 6004376"/>
                            <a:gd name="adj2" fmla="val 0"/>
                          </a:avLst>
                        </a:prstGeom>
                        <a:ln>
                          <a:headEnd type="triangle" w="med" len="med"/>
                          <a:tailEnd type="none" w="med" len="me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53906A3" id="Arc 116" o:spid="_x0000_s1026" style="position:absolute;margin-left:303pt;margin-top:.8pt;width:20.7pt;height:13.65pt;z-index:2517811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coordsize="262965,1733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" path="m116193,172730nsc40978,166926,-11269,120553,2049,71419,13589,28843,70992,-1606,136563,65v70587,1799,126403,40037,126403,86594l131483,86659r-15290,86071xem116193,172730nfc40978,166926,-11269,120553,2049,71419,13589,28843,70992,-1606,136563,65v70587,1799,126403,40037,126403,86594e" filled="f" strokecolor="#4472c4 [3204]" strokeweight=".5pt">
                <v:stroke startarrow="block" joinstyle="miter"/>
                <v:path arrowok="t" o:connecttype="custom" o:connectlocs="116193,172730;2049,71419;136563,65;262966,86659" o:connectangles="0,0,0,0"/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34016" behindDoc="0" locked="0" layoutInCell="1" allowOverlap="1" wp14:anchorId="48EBE141" wp14:editId="17A86A95">
                <wp:simplePos x="0" y="0"/>
                <wp:positionH relativeFrom="column">
                  <wp:posOffset>4114053</wp:posOffset>
                </wp:positionH>
                <wp:positionV relativeFrom="paragraph">
                  <wp:posOffset>226769</wp:posOffset>
                </wp:positionV>
                <wp:extent cx="45719" cy="384361"/>
                <wp:effectExtent l="57150" t="0" r="50165" b="53975"/>
                <wp:wrapNone/>
                <wp:docPr id="32" name="Straight Arrow Connector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45719" cy="384361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368996F" id="Straight Arrow Connector 32" o:spid="_x0000_s1026" type="#_x0000_t32" style="position:absolute;margin-left:323.95pt;margin-top:17.85pt;width:3.6pt;height:30.25pt;flip:x;z-index:2517340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" strokecolor="#4472c4 [3204]" strokeweight=".5pt">
                <v:stroke endarrow="block" joinstyle="miter"/>
              </v:shape>
            </w:pict>
          </mc:Fallback>
        </mc:AlternateContent>
      </w:r>
      <w:r w:rsidR="00A9536B">
        <w:rPr>
          <w:noProof/>
        </w:rPr>
        <mc:AlternateContent>
          <mc:Choice Requires="wps">
            <w:drawing>
              <wp:anchor distT="0" distB="0" distL="114300" distR="114300" simplePos="0" relativeHeight="251729920" behindDoc="0" locked="0" layoutInCell="1" allowOverlap="1" wp14:anchorId="7A4F2B39" wp14:editId="5649EC00">
                <wp:simplePos x="0" y="0"/>
                <wp:positionH relativeFrom="column">
                  <wp:posOffset>1276350</wp:posOffset>
                </wp:positionH>
                <wp:positionV relativeFrom="paragraph">
                  <wp:posOffset>191770</wp:posOffset>
                </wp:positionV>
                <wp:extent cx="628650" cy="406400"/>
                <wp:effectExtent l="38100" t="0" r="19050" b="50800"/>
                <wp:wrapNone/>
                <wp:docPr id="74" name="Straight Arrow Connector 7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628650" cy="4064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7CB274FB" id="Straight Arrow Connector 74" o:spid="_x0000_s1026" type="#_x0000_t32" style="position:absolute;margin-left:100.5pt;margin-top:15.1pt;width:49.5pt;height:32pt;flip:x;z-index:2517299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" strokecolor="#4472c4 [3204]" strokeweight=".5pt">
                <v:stroke endarrow="block" joinstyle="miter"/>
              </v:shape>
            </w:pict>
          </mc:Fallback>
        </mc:AlternateContent>
      </w:r>
      <w:r w:rsidR="00A9536B">
        <w:t xml:space="preserve">                        </w:t>
      </w:r>
      <w:r>
        <w:t xml:space="preserve">                         </w:t>
      </w:r>
      <w:r w:rsidR="00A9536B">
        <w:t xml:space="preserve">      (4,1)              </w:t>
      </w:r>
      <w:r>
        <w:t xml:space="preserve">         </w:t>
      </w:r>
      <w:r w:rsidR="00A9536B">
        <w:t xml:space="preserve">                    </w:t>
      </w:r>
      <w:r>
        <w:t xml:space="preserve">                  </w:t>
      </w:r>
      <w:proofErr w:type="gramStart"/>
      <w:r>
        <w:t xml:space="preserve">   </w:t>
      </w:r>
      <w:r w:rsidR="00A9536B">
        <w:t>(</w:t>
      </w:r>
      <w:proofErr w:type="gramEnd"/>
      <w:r w:rsidR="00A9536B">
        <w:t xml:space="preserve">0,2)                       </w:t>
      </w:r>
    </w:p>
    <w:p w14:paraId="3CC9B90F" w14:textId="1AEF10BC" w:rsidR="00A9536B" w:rsidRDefault="00A9536B" w:rsidP="00A9536B">
      <w:pPr>
        <w:tabs>
          <w:tab w:val="left" w:pos="5370"/>
        </w:tabs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37088" behindDoc="0" locked="0" layoutInCell="1" allowOverlap="1" wp14:anchorId="164340E7" wp14:editId="6061C08E">
                <wp:simplePos x="0" y="0"/>
                <wp:positionH relativeFrom="column">
                  <wp:posOffset>1162050</wp:posOffset>
                </wp:positionH>
                <wp:positionV relativeFrom="paragraph">
                  <wp:posOffset>267970</wp:posOffset>
                </wp:positionV>
                <wp:extent cx="381000" cy="254000"/>
                <wp:effectExtent l="0" t="0" r="19050" b="12700"/>
                <wp:wrapNone/>
                <wp:docPr id="77" name="Oval 7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81000" cy="254000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C0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50D22C42" id="Oval 77" o:spid="_x0000_s1026" style="position:absolute;margin-left:91.5pt;margin-top:21.1pt;width:30pt;height:20pt;z-index:2517370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" filled="f" strokecolor="#c00000" strokeweight="1pt">
                <v:stroke joinstyle="miter"/>
              </v:oval>
            </w:pict>
          </mc:Fallback>
        </mc:AlternateContent>
      </w:r>
    </w:p>
    <w:p w14:paraId="21CD45F9" w14:textId="71A9D220" w:rsidR="00A9536B" w:rsidRDefault="00A9536B" w:rsidP="00A9536B">
      <w:pPr>
        <w:tabs>
          <w:tab w:val="left" w:pos="5370"/>
        </w:tabs>
      </w:pPr>
      <w:r>
        <w:t xml:space="preserve">                      </w:t>
      </w:r>
      <w:r w:rsidR="00C368A0">
        <w:t xml:space="preserve">       </w:t>
      </w:r>
      <w:r>
        <w:t xml:space="preserve">        (2,3)          </w:t>
      </w:r>
      <w:r w:rsidR="00C368A0">
        <w:t xml:space="preserve">         </w:t>
      </w:r>
      <w:r>
        <w:t xml:space="preserve">                                            </w:t>
      </w:r>
      <w:r w:rsidR="00C368A0">
        <w:t xml:space="preserve">        </w:t>
      </w:r>
      <w:r>
        <w:t xml:space="preserve">         </w:t>
      </w:r>
      <w:proofErr w:type="gramStart"/>
      <w:r>
        <w:t xml:space="preserve">   (</w:t>
      </w:r>
      <w:proofErr w:type="gramEnd"/>
      <w:r>
        <w:t xml:space="preserve">2,0)            </w:t>
      </w:r>
    </w:p>
    <w:p w14:paraId="0AD62447" w14:textId="40459735" w:rsidR="00A9536B" w:rsidRDefault="00A9536B" w:rsidP="00F16E27">
      <w:pPr>
        <w:tabs>
          <w:tab w:val="left" w:pos="5370"/>
        </w:tabs>
        <w:jc w:val="center"/>
      </w:pPr>
    </w:p>
    <w:p w14:paraId="48C6929D" w14:textId="04F35A05" w:rsidR="00231107" w:rsidRDefault="00231107" w:rsidP="00F16E27">
      <w:pPr>
        <w:tabs>
          <w:tab w:val="left" w:pos="5370"/>
        </w:tabs>
        <w:jc w:val="center"/>
      </w:pPr>
    </w:p>
    <w:p w14:paraId="06D12226" w14:textId="2017C55A" w:rsidR="00231107" w:rsidRDefault="00231107" w:rsidP="00F16E27">
      <w:pPr>
        <w:tabs>
          <w:tab w:val="left" w:pos="5370"/>
        </w:tabs>
        <w:jc w:val="center"/>
      </w:pPr>
    </w:p>
    <w:p w14:paraId="4AFAD45A" w14:textId="13B1658D" w:rsidR="00231107" w:rsidRDefault="00231107" w:rsidP="00F16E27">
      <w:pPr>
        <w:tabs>
          <w:tab w:val="left" w:pos="5370"/>
        </w:tabs>
        <w:jc w:val="center"/>
      </w:pPr>
    </w:p>
    <w:p w14:paraId="1791986F" w14:textId="4791955E" w:rsidR="00231107" w:rsidRDefault="00231107" w:rsidP="00F16E27">
      <w:pPr>
        <w:tabs>
          <w:tab w:val="left" w:pos="5370"/>
        </w:tabs>
        <w:jc w:val="center"/>
      </w:pPr>
    </w:p>
    <w:p w14:paraId="371C1615" w14:textId="4B8802CA" w:rsidR="00231107" w:rsidRDefault="00231107" w:rsidP="00F16E27">
      <w:pPr>
        <w:tabs>
          <w:tab w:val="left" w:pos="5370"/>
        </w:tabs>
        <w:jc w:val="center"/>
      </w:pPr>
    </w:p>
    <w:p w14:paraId="3BDFCD16" w14:textId="13CB8655" w:rsidR="00231107" w:rsidRDefault="00231107" w:rsidP="00F16E27">
      <w:pPr>
        <w:tabs>
          <w:tab w:val="left" w:pos="5370"/>
        </w:tabs>
        <w:jc w:val="center"/>
      </w:pPr>
    </w:p>
    <w:p w14:paraId="01ED2D58" w14:textId="02F140DF" w:rsidR="00231107" w:rsidRDefault="00231107" w:rsidP="00F16E27">
      <w:pPr>
        <w:tabs>
          <w:tab w:val="left" w:pos="5370"/>
        </w:tabs>
        <w:jc w:val="center"/>
      </w:pPr>
    </w:p>
    <w:p w14:paraId="7C524B74" w14:textId="7C25AAED" w:rsidR="00231107" w:rsidRDefault="00231107" w:rsidP="00F16E27">
      <w:pPr>
        <w:tabs>
          <w:tab w:val="left" w:pos="5370"/>
        </w:tabs>
        <w:jc w:val="center"/>
      </w:pPr>
    </w:p>
    <w:p w14:paraId="4C1B4028" w14:textId="4C791453" w:rsidR="00231107" w:rsidRDefault="00231107" w:rsidP="00F16E27">
      <w:pPr>
        <w:tabs>
          <w:tab w:val="left" w:pos="5370"/>
        </w:tabs>
        <w:jc w:val="center"/>
      </w:pPr>
    </w:p>
    <w:p w14:paraId="5C0D8D2A" w14:textId="0EED7C5F" w:rsidR="00231107" w:rsidRDefault="00231107" w:rsidP="00F16E27">
      <w:pPr>
        <w:tabs>
          <w:tab w:val="left" w:pos="5370"/>
        </w:tabs>
        <w:jc w:val="center"/>
      </w:pPr>
    </w:p>
    <w:p w14:paraId="47C90282" w14:textId="0571FF56" w:rsidR="00231107" w:rsidRDefault="00231107" w:rsidP="00F16E27">
      <w:pPr>
        <w:tabs>
          <w:tab w:val="left" w:pos="5370"/>
        </w:tabs>
        <w:jc w:val="center"/>
      </w:pPr>
    </w:p>
    <w:p w14:paraId="015D2C03" w14:textId="4901C9E5" w:rsidR="00231107" w:rsidRDefault="00701FA2" w:rsidP="00F16E27">
      <w:pPr>
        <w:tabs>
          <w:tab w:val="left" w:pos="5370"/>
        </w:tabs>
        <w:jc w:val="center"/>
      </w:pPr>
      <w:bookmarkStart w:id="1" w:name="_GoBack"/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845632" behindDoc="0" locked="0" layoutInCell="1" allowOverlap="1" wp14:anchorId="670AFF61" wp14:editId="6C3A9F17">
                <wp:simplePos x="0" y="0"/>
                <wp:positionH relativeFrom="margin">
                  <wp:posOffset>-511735</wp:posOffset>
                </wp:positionH>
                <wp:positionV relativeFrom="paragraph">
                  <wp:posOffset>-502024</wp:posOffset>
                </wp:positionV>
                <wp:extent cx="3667311" cy="3279775"/>
                <wp:effectExtent l="38100" t="0" r="0" b="0"/>
                <wp:wrapNone/>
                <wp:docPr id="196" name="Arc 19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67311" cy="3279775"/>
                        </a:xfrm>
                        <a:prstGeom prst="arc">
                          <a:avLst>
                            <a:gd name="adj1" fmla="val 8249025"/>
                            <a:gd name="adj2" fmla="val 20293783"/>
                          </a:avLst>
                        </a:prstGeom>
                        <a:ln>
                          <a:headEnd type="none" w="med" len="med"/>
                          <a:tailEnd type="triangle" w="med" len="me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3B4393B" id="Arc 196" o:spid="_x0000_s1026" style="position:absolute;margin-left:-40.3pt;margin-top:-39.55pt;width:288.75pt;height:258.25pt;z-index:25184563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coordsize="3667311,32797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" path="m553290,2813794nsc-20495,2313250,-164255,1537413,198319,898097,516907,336341,1167114,-12579,1871274,344v709700,13024,1347239,391212,1636681,970878l1833656,1639888,553290,2813794xem553290,2813794nfc-20495,2313250,-164255,1537413,198319,898097,516907,336341,1167114,-12579,1871274,344v709700,13024,1347239,391212,1636681,970878e" filled="f" strokecolor="#4472c4 [3204]" strokeweight=".5pt">
                <v:stroke endarrow="block" joinstyle="miter"/>
                <v:path arrowok="t" o:connecttype="custom" o:connectlocs="553290,2813794;198319,898097;1871274,344;3507955,971222" o:connectangles="0,0,0,0"/>
                <w10:wrap anchorx="margin"/>
              </v:shape>
            </w:pict>
          </mc:Fallback>
        </mc:AlternateContent>
      </w:r>
      <w:r w:rsidR="00505D45">
        <w:rPr>
          <w:noProof/>
        </w:rPr>
        <mc:AlternateContent>
          <mc:Choice Requires="wps">
            <w:drawing>
              <wp:anchor distT="0" distB="0" distL="114300" distR="114300" simplePos="0" relativeHeight="251829248" behindDoc="0" locked="0" layoutInCell="1" allowOverlap="1" wp14:anchorId="2BCBE28A" wp14:editId="2EEEFFCA">
                <wp:simplePos x="0" y="0"/>
                <wp:positionH relativeFrom="margin">
                  <wp:posOffset>2964329</wp:posOffset>
                </wp:positionH>
                <wp:positionV relativeFrom="paragraph">
                  <wp:posOffset>-363444</wp:posOffset>
                </wp:positionV>
                <wp:extent cx="2258695" cy="2502535"/>
                <wp:effectExtent l="0" t="19050" r="46355" b="0"/>
                <wp:wrapNone/>
                <wp:docPr id="186" name="Arc 18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58695" cy="2502535"/>
                        </a:xfrm>
                        <a:prstGeom prst="arc">
                          <a:avLst>
                            <a:gd name="adj1" fmla="val 11850011"/>
                            <a:gd name="adj2" fmla="val 2541222"/>
                          </a:avLst>
                        </a:prstGeom>
                        <a:ln>
                          <a:headEnd type="triangle" w="med" len="med"/>
                          <a:tailEnd type="none" w="med" len="me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83CCE7C" id="Arc 186" o:spid="_x0000_s1026" style="position:absolute;margin-left:233.4pt;margin-top:-28.6pt;width:177.85pt;height:197.05pt;z-index:25182924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coordsize="2258695,250253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" path="m43128,908780nsc171986,407097,568213,46604,1037430,4151v480220,-43449,932435,255445,1126061,744276c2334562,1180315,2271907,1682090,2001431,2046297l1129348,1251268,43128,908780xem43128,908780nfc171986,407097,568213,46604,1037430,4151v480220,-43449,932435,255445,1126061,744276c2334562,1180315,2271907,1682090,2001431,2046297e" filled="f" strokecolor="#4472c4 [3204]" strokeweight=".5pt">
                <v:stroke startarrow="block" joinstyle="miter"/>
                <v:path arrowok="t" o:connecttype="custom" o:connectlocs="43128,908780;1037430,4151;2163491,748427;2001431,2046297" o:connectangles="0,0,0,0"/>
                <w10:wrap anchorx="margin"/>
              </v:shape>
            </w:pict>
          </mc:Fallback>
        </mc:AlternateContent>
      </w:r>
      <w:r w:rsidR="00505D45">
        <w:rPr>
          <w:noProof/>
        </w:rPr>
        <mc:AlternateContent>
          <mc:Choice Requires="wps">
            <w:drawing>
              <wp:anchor distT="0" distB="0" distL="114300" distR="114300" simplePos="0" relativeHeight="251823104" behindDoc="0" locked="0" layoutInCell="1" allowOverlap="1" wp14:anchorId="381D114C" wp14:editId="507D3A8A">
                <wp:simplePos x="0" y="0"/>
                <wp:positionH relativeFrom="margin">
                  <wp:posOffset>3018118</wp:posOffset>
                </wp:positionH>
                <wp:positionV relativeFrom="paragraph">
                  <wp:posOffset>101600</wp:posOffset>
                </wp:positionV>
                <wp:extent cx="1510702" cy="1347657"/>
                <wp:effectExtent l="0" t="19050" r="32385" b="0"/>
                <wp:wrapNone/>
                <wp:docPr id="181" name="Arc 18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10702" cy="1347657"/>
                        </a:xfrm>
                        <a:prstGeom prst="arc">
                          <a:avLst>
                            <a:gd name="adj1" fmla="val 11850011"/>
                            <a:gd name="adj2" fmla="val 1615594"/>
                          </a:avLst>
                        </a:prstGeom>
                        <a:ln>
                          <a:headEnd type="triangle" w="med" len="med"/>
                          <a:tailEnd type="none" w="med" len="me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61E9C10" id="Arc 181" o:spid="_x0000_s1026" style="position:absolute;margin-left:237.65pt;margin-top:8pt;width:118.95pt;height:106.1pt;z-index:25182310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coordsize="1510702,134765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" path="m43176,449278nsc136523,213679,368356,43508,645491,7164v262245,-34391,525508,56359,693690,239122c1537720,462038,1566585,764654,1411763,1007228l755351,673829,43176,449278xem43176,449278nfc136523,213679,368356,43508,645491,7164v262245,-34391,525508,56359,693690,239122c1537720,462038,1566585,764654,1411763,1007228e" filled="f" strokecolor="#4472c4 [3204]" strokeweight=".5pt">
                <v:stroke startarrow="block" joinstyle="miter"/>
                <v:path arrowok="t" o:connecttype="custom" o:connectlocs="43176,449278;645491,7164;1339181,246286;1411763,1007228" o:connectangles="0,0,0,0"/>
                <w10:wrap anchorx="margin"/>
              </v:shape>
            </w:pict>
          </mc:Fallback>
        </mc:AlternateContent>
      </w:r>
      <w:r w:rsidR="00505D45">
        <w:rPr>
          <w:noProof/>
        </w:rPr>
        <mc:AlternateContent>
          <mc:Choice Requires="wps">
            <w:drawing>
              <wp:anchor distT="0" distB="0" distL="114300" distR="114300" simplePos="0" relativeHeight="251819008" behindDoc="0" locked="0" layoutInCell="1" allowOverlap="1" wp14:anchorId="7AA2E894" wp14:editId="2F497069">
                <wp:simplePos x="0" y="0"/>
                <wp:positionH relativeFrom="margin">
                  <wp:posOffset>1227418</wp:posOffset>
                </wp:positionH>
                <wp:positionV relativeFrom="paragraph">
                  <wp:posOffset>114674</wp:posOffset>
                </wp:positionV>
                <wp:extent cx="1822450" cy="1391285"/>
                <wp:effectExtent l="38100" t="19050" r="0" b="0"/>
                <wp:wrapNone/>
                <wp:docPr id="178" name="Arc 17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22450" cy="1391285"/>
                        </a:xfrm>
                        <a:prstGeom prst="arc">
                          <a:avLst>
                            <a:gd name="adj1" fmla="val 9636082"/>
                            <a:gd name="adj2" fmla="val 20459776"/>
                          </a:avLst>
                        </a:prstGeom>
                        <a:ln>
                          <a:headEnd type="none" w="med" len="med"/>
                          <a:tailEnd type="triangle" w="med" len="me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486BF0A" id="Arc 178" o:spid="_x0000_s1026" style="position:absolute;margin-left:96.65pt;margin-top:9.05pt;width:143.5pt;height:109.55pt;z-index:25181900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coordsize="1822450,139128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" path="m83780,987010nsc-84527,708447,6053,378602,306743,175101,507852,38994,777409,-22396,1043329,7349v307440,34389,570734,186005,698510,402230l911225,695643,83780,987010xem83780,987010nfc-84527,708447,6053,378602,306743,175101,507852,38994,777409,-22396,1043329,7349v307440,34389,570734,186005,698510,402230e" filled="f" strokecolor="#4472c4 [3204]" strokeweight=".5pt">
                <v:stroke endarrow="block" joinstyle="miter"/>
                <v:path arrowok="t" o:connecttype="custom" o:connectlocs="83780,987010;306743,175101;1043329,7349;1741839,409579" o:connectangles="0,0,0,0"/>
                <w10:wrap anchorx="margin"/>
              </v:shape>
            </w:pict>
          </mc:Fallback>
        </mc:AlternateContent>
      </w:r>
    </w:p>
    <w:p w14:paraId="0F96045B" w14:textId="6602943E" w:rsidR="00231107" w:rsidRDefault="00505D45" w:rsidP="00F16E27">
      <w:pPr>
        <w:tabs>
          <w:tab w:val="left" w:pos="5370"/>
        </w:tabs>
        <w:jc w:val="center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91360" behindDoc="0" locked="0" layoutInCell="1" allowOverlap="1" wp14:anchorId="1AB7B829" wp14:editId="03E96D40">
                <wp:simplePos x="0" y="0"/>
                <wp:positionH relativeFrom="margin">
                  <wp:posOffset>2731247</wp:posOffset>
                </wp:positionH>
                <wp:positionV relativeFrom="paragraph">
                  <wp:posOffset>252132</wp:posOffset>
                </wp:positionV>
                <wp:extent cx="262890" cy="172720"/>
                <wp:effectExtent l="0" t="0" r="3810" b="74930"/>
                <wp:wrapNone/>
                <wp:docPr id="163" name="Arc 16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2890" cy="172720"/>
                        </a:xfrm>
                        <a:prstGeom prst="arc">
                          <a:avLst>
                            <a:gd name="adj1" fmla="val 6004376"/>
                            <a:gd name="adj2" fmla="val 20098451"/>
                          </a:avLst>
                        </a:prstGeom>
                        <a:ln>
                          <a:headEnd type="triangle" w="med" len="med"/>
                          <a:tailEnd type="none" w="med" len="me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28E87D2" id="Arc 163" o:spid="_x0000_s1026" style="position:absolute;margin-left:215.05pt;margin-top:19.85pt;width:20.7pt;height:13.6pt;z-index:2517913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coordsize="262890,1727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" path="m116207,172138nsc52100,167222,2909,132455,122,90090,-2769,46144,45077,7792,111231,1028v49207,-5031,98516,8639,127362,35310l131445,86360r-15238,85778xem116207,172138nfc52100,167222,2909,132455,122,90090,-2769,46144,45077,7792,111231,1028v49207,-5031,98516,8639,127362,35310e" filled="f" strokecolor="#4472c4 [3204]" strokeweight=".5pt">
                <v:stroke startarrow="block" joinstyle="miter"/>
                <v:path arrowok="t" o:connecttype="custom" o:connectlocs="116207,172138;122,90090;111231,1028;238593,36338" o:connectangles="0,0,0,0"/>
                <w10:wrap anchorx="margin"/>
              </v:shape>
            </w:pict>
          </mc:Fallback>
        </mc:AlternateContent>
      </w:r>
    </w:p>
    <w:p w14:paraId="576A2D79" w14:textId="2357834C" w:rsidR="00231107" w:rsidRDefault="004C0116" w:rsidP="00F16E27">
      <w:pPr>
        <w:tabs>
          <w:tab w:val="left" w:pos="5370"/>
        </w:tabs>
        <w:jc w:val="center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855872" behindDoc="0" locked="0" layoutInCell="1" allowOverlap="1" wp14:anchorId="26CC6457" wp14:editId="5D41F714">
                <wp:simplePos x="0" y="0"/>
                <wp:positionH relativeFrom="column">
                  <wp:posOffset>2958353</wp:posOffset>
                </wp:positionH>
                <wp:positionV relativeFrom="paragraph">
                  <wp:posOffset>223371</wp:posOffset>
                </wp:positionV>
                <wp:extent cx="1165412" cy="2587811"/>
                <wp:effectExtent l="38100" t="38100" r="34925" b="22225"/>
                <wp:wrapNone/>
                <wp:docPr id="206" name="Straight Arrow Connector 20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165412" cy="2587811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879C1F9" id="Straight Arrow Connector 206" o:spid="_x0000_s1026" type="#_x0000_t32" style="position:absolute;margin-left:232.95pt;margin-top:17.6pt;width:91.75pt;height:203.75pt;flip:x y;z-index:2518558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" strokecolor="#4472c4 [3204]" strokeweight=".5pt">
                <v:stroke endarrow="block" joinstyle="miter"/>
              </v:shape>
            </w:pict>
          </mc:Fallback>
        </mc:AlternateContent>
      </w:r>
      <w:r w:rsidR="00701FA2">
        <w:rPr>
          <w:noProof/>
        </w:rPr>
        <mc:AlternateContent>
          <mc:Choice Requires="wps">
            <w:drawing>
              <wp:anchor distT="0" distB="0" distL="114300" distR="114300" simplePos="0" relativeHeight="251852800" behindDoc="0" locked="0" layoutInCell="1" allowOverlap="1" wp14:anchorId="6CBC865B" wp14:editId="213F55CB">
                <wp:simplePos x="0" y="0"/>
                <wp:positionH relativeFrom="column">
                  <wp:posOffset>902447</wp:posOffset>
                </wp:positionH>
                <wp:positionV relativeFrom="paragraph">
                  <wp:posOffset>189753</wp:posOffset>
                </wp:positionV>
                <wp:extent cx="1965923" cy="2053665"/>
                <wp:effectExtent l="0" t="38100" r="53975" b="22860"/>
                <wp:wrapNone/>
                <wp:docPr id="203" name="Straight Arrow Connector 20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965923" cy="205366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00F693E" id="Straight Arrow Connector 203" o:spid="_x0000_s1026" type="#_x0000_t32" style="position:absolute;margin-left:71.05pt;margin-top:14.95pt;width:154.8pt;height:161.7pt;flip:y;z-index:251852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" strokecolor="#4472c4 [3204]" strokeweight=".5pt">
                <v:stroke endarrow="block" joinstyle="miter"/>
              </v:shape>
            </w:pict>
          </mc:Fallback>
        </mc:AlternateContent>
      </w:r>
      <w:r w:rsidR="00701FA2">
        <w:rPr>
          <w:noProof/>
        </w:rPr>
        <mc:AlternateContent>
          <mc:Choice Requires="wps">
            <w:drawing>
              <wp:anchor distT="0" distB="0" distL="114300" distR="114300" simplePos="0" relativeHeight="251837440" behindDoc="0" locked="0" layoutInCell="1" allowOverlap="1" wp14:anchorId="508A509F" wp14:editId="40EF9404">
                <wp:simplePos x="0" y="0"/>
                <wp:positionH relativeFrom="margin">
                  <wp:posOffset>4398682</wp:posOffset>
                </wp:positionH>
                <wp:positionV relativeFrom="paragraph">
                  <wp:posOffset>153894</wp:posOffset>
                </wp:positionV>
                <wp:extent cx="1762760" cy="1790700"/>
                <wp:effectExtent l="0" t="19050" r="46990" b="0"/>
                <wp:wrapNone/>
                <wp:docPr id="191" name="Arc 19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62760" cy="1790700"/>
                        </a:xfrm>
                        <a:prstGeom prst="arc">
                          <a:avLst>
                            <a:gd name="adj1" fmla="val 12444162"/>
                            <a:gd name="adj2" fmla="val 3030348"/>
                          </a:avLst>
                        </a:prstGeom>
                        <a:ln>
                          <a:headEnd type="triangle" w="med" len="med"/>
                          <a:tailEnd type="none" w="med" len="me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19E99B5" id="Arc 191" o:spid="_x0000_s1026" style="position:absolute;margin-left:346.35pt;margin-top:12.1pt;width:138.8pt;height:141pt;z-index:2518374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coordsize="1762760,17907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" path="m96318,488365nsc260010,162518,602377,-29393,961020,3662v357110,32914,658994,282322,763487,630773c1827584,978163,1718391,1351193,1447179,1581859l881380,895350,96318,488365xem96318,488365nfc260010,162518,602377,-29393,961020,3662v357110,32914,658994,282322,763487,630773c1827584,978163,1718391,1351193,1447179,1581859e" filled="f" strokecolor="#4472c4 [3204]" strokeweight=".5pt">
                <v:stroke startarrow="block" joinstyle="miter"/>
                <v:path arrowok="t" o:connecttype="custom" o:connectlocs="96318,488365;961020,3662;1724507,634435;1447179,1581859" o:connectangles="0,0,0,0"/>
                <w10:wrap anchorx="margin"/>
              </v:shape>
            </w:pict>
          </mc:Fallback>
        </mc:AlternateContent>
      </w:r>
      <w:r w:rsidR="00505D45">
        <w:rPr>
          <w:noProof/>
        </w:rPr>
        <mc:AlternateContent>
          <mc:Choice Requires="wps">
            <w:drawing>
              <wp:anchor distT="0" distB="0" distL="114300" distR="114300" simplePos="0" relativeHeight="251815936" behindDoc="0" locked="0" layoutInCell="1" allowOverlap="1" wp14:anchorId="030B8838" wp14:editId="4106A7A1">
                <wp:simplePos x="0" y="0"/>
                <wp:positionH relativeFrom="column">
                  <wp:posOffset>3131671</wp:posOffset>
                </wp:positionH>
                <wp:positionV relativeFrom="paragraph">
                  <wp:posOffset>73959</wp:posOffset>
                </wp:positionV>
                <wp:extent cx="1147482" cy="513976"/>
                <wp:effectExtent l="0" t="0" r="71755" b="57785"/>
                <wp:wrapNone/>
                <wp:docPr id="176" name="Straight Arrow Connector 17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147482" cy="513976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4E63A62" id="Straight Arrow Connector 176" o:spid="_x0000_s1026" type="#_x0000_t32" style="position:absolute;margin-left:246.6pt;margin-top:5.8pt;width:90.35pt;height:40.45pt;z-index:251815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" strokecolor="#4472c4 [3204]" strokeweight=".5pt">
                <v:stroke endarrow="block" joinstyle="miter"/>
              </v:shape>
            </w:pict>
          </mc:Fallback>
        </mc:AlternateContent>
      </w:r>
      <w:r w:rsidR="00505D45">
        <w:rPr>
          <w:noProof/>
        </w:rPr>
        <mc:AlternateContent>
          <mc:Choice Requires="wps">
            <w:drawing>
              <wp:anchor distT="0" distB="0" distL="114300" distR="114300" simplePos="0" relativeHeight="251814912" behindDoc="0" locked="0" layoutInCell="1" allowOverlap="1" wp14:anchorId="7A0F8C00" wp14:editId="20FE6D3D">
                <wp:simplePos x="0" y="0"/>
                <wp:positionH relativeFrom="column">
                  <wp:posOffset>1518024</wp:posOffset>
                </wp:positionH>
                <wp:positionV relativeFrom="paragraph">
                  <wp:posOffset>139102</wp:posOffset>
                </wp:positionV>
                <wp:extent cx="1314823" cy="466763"/>
                <wp:effectExtent l="38100" t="0" r="19050" b="66675"/>
                <wp:wrapNone/>
                <wp:docPr id="175" name="Straight Arrow Connector 17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314823" cy="466763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3BA66CC5" id="Straight Arrow Connector 175" o:spid="_x0000_s1026" type="#_x0000_t32" style="position:absolute;margin-left:119.55pt;margin-top:10.95pt;width:103.55pt;height:36.75pt;flip:x;z-index:2518149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" strokecolor="#4472c4 [3204]" strokeweight=".5pt">
                <v:stroke endarrow="block" joinstyle="miter"/>
              </v:shape>
            </w:pict>
          </mc:Fallback>
        </mc:AlternateContent>
      </w:r>
      <w:r w:rsidR="00231107">
        <w:t>(0,0)</w:t>
      </w:r>
    </w:p>
    <w:p w14:paraId="2730615A" w14:textId="7AFAAB0B" w:rsidR="00231107" w:rsidRDefault="00701FA2" w:rsidP="00231107">
      <w:pPr>
        <w:tabs>
          <w:tab w:val="left" w:pos="5370"/>
        </w:tabs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803648" behindDoc="0" locked="0" layoutInCell="1" allowOverlap="1" wp14:anchorId="25DC1C23" wp14:editId="5186B8E3">
                <wp:simplePos x="0" y="0"/>
                <wp:positionH relativeFrom="margin">
                  <wp:posOffset>1153160</wp:posOffset>
                </wp:positionH>
                <wp:positionV relativeFrom="paragraph">
                  <wp:posOffset>260985</wp:posOffset>
                </wp:positionV>
                <wp:extent cx="262890" cy="172720"/>
                <wp:effectExtent l="0" t="0" r="0" b="74930"/>
                <wp:wrapNone/>
                <wp:docPr id="169" name="Arc 16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2890" cy="172720"/>
                        </a:xfrm>
                        <a:prstGeom prst="arc">
                          <a:avLst>
                            <a:gd name="adj1" fmla="val 6004376"/>
                            <a:gd name="adj2" fmla="val 19386939"/>
                          </a:avLst>
                        </a:prstGeom>
                        <a:ln>
                          <a:headEnd type="triangle" w="med" len="med"/>
                          <a:tailEnd type="none" w="med" len="me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070669A" id="Arc 169" o:spid="_x0000_s1026" style="position:absolute;margin-left:90.8pt;margin-top:20.55pt;width:20.7pt;height:13.6pt;z-index:25180364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coordsize="262890,1727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" path="m116207,172138nsc57212,167614,10164,137660,1429,99061,-8483,55262,33632,13635,98935,2683v41964,-7038,86512,-42,119098,18702l131445,86360r-15238,85778xem116207,172138nfc57212,167614,10164,137660,1429,99061,-8483,55262,33632,13635,98935,2683v41964,-7038,86512,-42,119098,18702e" filled="f" strokecolor="#4472c4 [3204]" strokeweight=".5pt">
                <v:stroke startarrow="block" joinstyle="miter"/>
                <v:path arrowok="t" o:connecttype="custom" o:connectlocs="116207,172138;1429,99061;98935,2683;218033,21385" o:connectangles="0,0,0,0"/>
                <w10:wrap anchorx="margin"/>
              </v:shape>
            </w:pict>
          </mc:Fallback>
        </mc:AlternateContent>
      </w:r>
      <w:r w:rsidR="009B3975">
        <w:rPr>
          <w:noProof/>
        </w:rPr>
        <mc:AlternateContent>
          <mc:Choice Requires="wps">
            <w:drawing>
              <wp:anchor distT="0" distB="0" distL="114300" distR="114300" simplePos="0" relativeHeight="251833344" behindDoc="0" locked="0" layoutInCell="1" allowOverlap="1" wp14:anchorId="1523838F" wp14:editId="455FB655">
                <wp:simplePos x="0" y="0"/>
                <wp:positionH relativeFrom="margin">
                  <wp:posOffset>4429685</wp:posOffset>
                </wp:positionH>
                <wp:positionV relativeFrom="paragraph">
                  <wp:posOffset>225126</wp:posOffset>
                </wp:positionV>
                <wp:extent cx="316230" cy="208915"/>
                <wp:effectExtent l="19050" t="0" r="26670" b="76835"/>
                <wp:wrapNone/>
                <wp:docPr id="189" name="Arc 18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H="1">
                          <a:off x="0" y="0"/>
                          <a:ext cx="316230" cy="208915"/>
                        </a:xfrm>
                        <a:prstGeom prst="arc">
                          <a:avLst>
                            <a:gd name="adj1" fmla="val 2493621"/>
                            <a:gd name="adj2" fmla="val 20354476"/>
                          </a:avLst>
                        </a:prstGeom>
                        <a:ln>
                          <a:headEnd type="triangle" w="med" len="med"/>
                          <a:tailEnd type="none" w="med" len="me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6B129CD" id="Arc 189" o:spid="_x0000_s1026" style="position:absolute;margin-left:348.8pt;margin-top:17.75pt;width:24.9pt;height:16.45pt;flip:x;z-index:25183334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coordsize="316230,2089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" path="m252589,188219nsc211585,208404,158336,214243,109660,203890,28906,186714,-16940,130496,5770,76495,23848,33509,81253,2853,148664,186v59928,-2371,116719,17885,146596,52288l158115,104458r94474,83761xem252589,188219nfc211585,208404,158336,214243,109660,203890,28906,186714,-16940,130496,5770,76495,23848,33509,81253,2853,148664,186v59928,-2371,116719,17885,146596,52288e" filled="f" strokecolor="#4472c4 [3204]" strokeweight=".5pt">
                <v:stroke startarrow="block" joinstyle="miter"/>
                <v:path arrowok="t" o:connecttype="custom" o:connectlocs="252589,188219;109660,203890;5770,76495;148664,186;295260,52474" o:connectangles="0,0,0,0,0"/>
                <w10:wrap anchorx="margin"/>
              </v:shape>
            </w:pict>
          </mc:Fallback>
        </mc:AlternateContent>
      </w:r>
      <w:r w:rsidR="00231107">
        <w:t xml:space="preserve">                          </w:t>
      </w:r>
    </w:p>
    <w:p w14:paraId="0B3A53E2" w14:textId="34FFD80E" w:rsidR="00231107" w:rsidRDefault="004C0116" w:rsidP="00231107">
      <w:pPr>
        <w:tabs>
          <w:tab w:val="left" w:pos="5370"/>
        </w:tabs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866112" behindDoc="0" locked="0" layoutInCell="1" allowOverlap="1" wp14:anchorId="56106CB9" wp14:editId="29F5260B">
                <wp:simplePos x="0" y="0"/>
                <wp:positionH relativeFrom="column">
                  <wp:posOffset>2079812</wp:posOffset>
                </wp:positionH>
                <wp:positionV relativeFrom="paragraph">
                  <wp:posOffset>274059</wp:posOffset>
                </wp:positionV>
                <wp:extent cx="2241176" cy="2611306"/>
                <wp:effectExtent l="0" t="38100" r="64135" b="17780"/>
                <wp:wrapNone/>
                <wp:docPr id="214" name="Straight Arrow Connector 2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241176" cy="2611306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5B6F482" id="Straight Arrow Connector 214" o:spid="_x0000_s1026" type="#_x0000_t32" style="position:absolute;margin-left:163.75pt;margin-top:21.6pt;width:176.45pt;height:205.6pt;flip:y;z-index:2518661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" strokecolor="#4472c4 [3204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60992" behindDoc="0" locked="0" layoutInCell="1" allowOverlap="1" wp14:anchorId="0BBCA2A2" wp14:editId="3FAD71D0">
                <wp:simplePos x="0" y="0"/>
                <wp:positionH relativeFrom="column">
                  <wp:posOffset>1320800</wp:posOffset>
                </wp:positionH>
                <wp:positionV relativeFrom="paragraph">
                  <wp:posOffset>238200</wp:posOffset>
                </wp:positionV>
                <wp:extent cx="53788" cy="2032000"/>
                <wp:effectExtent l="19050" t="38100" r="60960" b="25400"/>
                <wp:wrapNone/>
                <wp:docPr id="210" name="Straight Arrow Connector 2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3788" cy="20320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75DF30FC" id="Straight Arrow Connector 210" o:spid="_x0000_s1026" type="#_x0000_t32" style="position:absolute;margin-left:104pt;margin-top:18.75pt;width:4.25pt;height:160pt;flip:y;z-index:2518609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" strokecolor="#4472c4 [3204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54848" behindDoc="0" locked="0" layoutInCell="1" allowOverlap="1" wp14:anchorId="5B1D8ED9" wp14:editId="0BC58B8E">
                <wp:simplePos x="0" y="0"/>
                <wp:positionH relativeFrom="column">
                  <wp:posOffset>4207361</wp:posOffset>
                </wp:positionH>
                <wp:positionV relativeFrom="paragraph">
                  <wp:posOffset>202341</wp:posOffset>
                </wp:positionV>
                <wp:extent cx="167415" cy="2079812"/>
                <wp:effectExtent l="0" t="38100" r="61595" b="15875"/>
                <wp:wrapNone/>
                <wp:docPr id="205" name="Straight Arrow Connector 20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67415" cy="2079812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50800934" id="Straight Arrow Connector 205" o:spid="_x0000_s1026" type="#_x0000_t32" style="position:absolute;margin-left:331.3pt;margin-top:15.95pt;width:13.2pt;height:163.75pt;flip:y;z-index:2518548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" strokecolor="#4472c4 [3204]" strokeweight=".5pt">
                <v:stroke endarrow="block" joinstyle="miter"/>
              </v:shape>
            </w:pict>
          </mc:Fallback>
        </mc:AlternateContent>
      </w:r>
      <w:r w:rsidR="00701FA2">
        <w:rPr>
          <w:noProof/>
        </w:rPr>
        <mc:AlternateContent>
          <mc:Choice Requires="wps">
            <w:drawing>
              <wp:anchor distT="0" distB="0" distL="114300" distR="114300" simplePos="0" relativeHeight="251851776" behindDoc="0" locked="0" layoutInCell="1" allowOverlap="1" wp14:anchorId="234E4AE5" wp14:editId="5339FAD4">
                <wp:simplePos x="0" y="0"/>
                <wp:positionH relativeFrom="column">
                  <wp:posOffset>944282</wp:posOffset>
                </wp:positionH>
                <wp:positionV relativeFrom="paragraph">
                  <wp:posOffset>168722</wp:posOffset>
                </wp:positionV>
                <wp:extent cx="3233122" cy="1556721"/>
                <wp:effectExtent l="0" t="38100" r="62865" b="24765"/>
                <wp:wrapNone/>
                <wp:docPr id="202" name="Straight Arrow Connector 20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3233122" cy="1556721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3A66DE2" id="Straight Arrow Connector 202" o:spid="_x0000_s1026" type="#_x0000_t32" style="position:absolute;margin-left:74.35pt;margin-top:13.3pt;width:254.6pt;height:122.6pt;flip:y;z-index:251851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" strokecolor="#4472c4 [3204]" strokeweight=".5pt">
                <v:stroke endarrow="block" joinstyle="miter"/>
              </v:shape>
            </w:pict>
          </mc:Fallback>
        </mc:AlternateContent>
      </w:r>
      <w:r w:rsidR="00701FA2">
        <w:rPr>
          <w:noProof/>
        </w:rPr>
        <mc:AlternateContent>
          <mc:Choice Requires="wps">
            <w:drawing>
              <wp:anchor distT="0" distB="0" distL="114300" distR="114300" simplePos="0" relativeHeight="251849728" behindDoc="0" locked="0" layoutInCell="1" allowOverlap="1" wp14:anchorId="1BFDF000" wp14:editId="506C6D08">
                <wp:simplePos x="0" y="0"/>
                <wp:positionH relativeFrom="column">
                  <wp:posOffset>1496358</wp:posOffset>
                </wp:positionH>
                <wp:positionV relativeFrom="paragraph">
                  <wp:posOffset>174699</wp:posOffset>
                </wp:positionV>
                <wp:extent cx="3380441" cy="1533711"/>
                <wp:effectExtent l="38100" t="38100" r="29845" b="28575"/>
                <wp:wrapNone/>
                <wp:docPr id="200" name="Straight Arrow Connector 20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3380441" cy="1533711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44DE15F" id="Straight Arrow Connector 200" o:spid="_x0000_s1026" type="#_x0000_t32" style="position:absolute;margin-left:117.8pt;margin-top:13.75pt;width:266.2pt;height:120.75pt;flip:x y;z-index:251849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" strokecolor="#4472c4 [3204]" strokeweight=".5pt">
                <v:stroke endarrow="block" joinstyle="miter"/>
              </v:shape>
            </w:pict>
          </mc:Fallback>
        </mc:AlternateContent>
      </w:r>
      <w:r w:rsidR="00701FA2">
        <w:rPr>
          <w:noProof/>
        </w:rPr>
        <mc:AlternateContent>
          <mc:Choice Requires="wps">
            <w:drawing>
              <wp:anchor distT="0" distB="0" distL="114300" distR="114300" simplePos="0" relativeHeight="251843584" behindDoc="0" locked="0" layoutInCell="1" allowOverlap="1" wp14:anchorId="78D98A8D" wp14:editId="2C8ECAB0">
                <wp:simplePos x="0" y="0"/>
                <wp:positionH relativeFrom="margin">
                  <wp:posOffset>-39594</wp:posOffset>
                </wp:positionH>
                <wp:positionV relativeFrom="paragraph">
                  <wp:posOffset>24167</wp:posOffset>
                </wp:positionV>
                <wp:extent cx="1822450" cy="1391285"/>
                <wp:effectExtent l="38100" t="19050" r="0" b="0"/>
                <wp:wrapNone/>
                <wp:docPr id="195" name="Arc 19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22450" cy="1391285"/>
                        </a:xfrm>
                        <a:prstGeom prst="arc">
                          <a:avLst>
                            <a:gd name="adj1" fmla="val 9138233"/>
                            <a:gd name="adj2" fmla="val 17991597"/>
                          </a:avLst>
                        </a:prstGeom>
                        <a:ln>
                          <a:headEnd type="none" w="med" len="med"/>
                          <a:tailEnd type="triangle" w="med" len="me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CE1C4C5" id="Arc 195" o:spid="_x0000_s1026" style="position:absolute;margin-left:-3.1pt;margin-top:1.9pt;width:143.5pt;height:109.55pt;z-index:25184358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coordsize="1822450,139128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" path="m160373,1089784nsc-118424,780248,-24957,357645,371509,135149,633750,-12020,978902,-41235,1277002,58505l911225,695643,160373,1089784xem160373,1089784nfc-118424,780248,-24957,357645,371509,135149,633750,-12020,978902,-41235,1277002,58505e" filled="f" strokecolor="#4472c4 [3204]" strokeweight=".5pt">
                <v:stroke endarrow="block" joinstyle="miter"/>
                <v:path arrowok="t" o:connecttype="custom" o:connectlocs="160373,1089784;371509,135149;1277002,58505" o:connectangles="0,0,0"/>
                <w10:wrap anchorx="margin"/>
              </v:shape>
            </w:pict>
          </mc:Fallback>
        </mc:AlternateContent>
      </w:r>
      <w:r w:rsidR="009B3975">
        <w:rPr>
          <w:noProof/>
        </w:rPr>
        <mc:AlternateContent>
          <mc:Choice Requires="wps">
            <w:drawing>
              <wp:anchor distT="0" distB="0" distL="114300" distR="114300" simplePos="0" relativeHeight="251831296" behindDoc="0" locked="0" layoutInCell="1" allowOverlap="1" wp14:anchorId="1C68E44C" wp14:editId="7EBE7DBB">
                <wp:simplePos x="0" y="0"/>
                <wp:positionH relativeFrom="column">
                  <wp:posOffset>1535953</wp:posOffset>
                </wp:positionH>
                <wp:positionV relativeFrom="paragraph">
                  <wp:posOffset>130026</wp:posOffset>
                </wp:positionV>
                <wp:extent cx="3245223" cy="472738"/>
                <wp:effectExtent l="38100" t="57150" r="12700" b="22860"/>
                <wp:wrapNone/>
                <wp:docPr id="188" name="Straight Arrow Connector 18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3245223" cy="472738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4947446" id="Straight Arrow Connector 188" o:spid="_x0000_s1026" type="#_x0000_t32" style="position:absolute;margin-left:120.95pt;margin-top:10.25pt;width:255.55pt;height:37.2pt;flip:x y;z-index:2518312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" strokecolor="#4472c4 [3204]" strokeweight=".5pt">
                <v:stroke endarrow="block" joinstyle="miter"/>
              </v:shape>
            </w:pict>
          </mc:Fallback>
        </mc:AlternateContent>
      </w:r>
      <w:r w:rsidR="00505D45">
        <w:rPr>
          <w:noProof/>
        </w:rPr>
        <mc:AlternateContent>
          <mc:Choice Requires="wps">
            <w:drawing>
              <wp:anchor distT="0" distB="0" distL="114300" distR="114300" simplePos="0" relativeHeight="251825152" behindDoc="0" locked="0" layoutInCell="1" allowOverlap="1" wp14:anchorId="75B79AE1" wp14:editId="00F7E2F1">
                <wp:simplePos x="0" y="0"/>
                <wp:positionH relativeFrom="column">
                  <wp:posOffset>980141</wp:posOffset>
                </wp:positionH>
                <wp:positionV relativeFrom="paragraph">
                  <wp:posOffset>106717</wp:posOffset>
                </wp:positionV>
                <wp:extent cx="3167530" cy="567167"/>
                <wp:effectExtent l="0" t="57150" r="13970" b="23495"/>
                <wp:wrapNone/>
                <wp:docPr id="183" name="Straight Arrow Connector 18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3167530" cy="567167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294AAE50" id="Straight Arrow Connector 183" o:spid="_x0000_s1026" type="#_x0000_t32" style="position:absolute;margin-left:77.2pt;margin-top:8.4pt;width:249.4pt;height:44.65pt;flip:y;z-index:2518251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" strokecolor="#4472c4 [3204]" strokeweight=".5pt">
                <v:stroke endarrow="block" joinstyle="miter"/>
              </v:shape>
            </w:pict>
          </mc:Fallback>
        </mc:AlternateContent>
      </w:r>
      <w:r w:rsidR="00505D45">
        <w:rPr>
          <w:noProof/>
        </w:rPr>
        <mc:AlternateContent>
          <mc:Choice Requires="wps">
            <w:drawing>
              <wp:anchor distT="0" distB="0" distL="114300" distR="114300" simplePos="0" relativeHeight="251824128" behindDoc="0" locked="0" layoutInCell="1" allowOverlap="1" wp14:anchorId="6CF8C9A4" wp14:editId="33CE7CE6">
                <wp:simplePos x="0" y="0"/>
                <wp:positionH relativeFrom="column">
                  <wp:posOffset>2970306</wp:posOffset>
                </wp:positionH>
                <wp:positionV relativeFrom="paragraph">
                  <wp:posOffset>154529</wp:posOffset>
                </wp:positionV>
                <wp:extent cx="1374588" cy="986118"/>
                <wp:effectExtent l="38100" t="0" r="16510" b="62230"/>
                <wp:wrapNone/>
                <wp:docPr id="182" name="Straight Arrow Connector 18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374588" cy="986118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5B5AA720" id="Straight Arrow Connector 182" o:spid="_x0000_s1026" type="#_x0000_t32" style="position:absolute;margin-left:233.9pt;margin-top:12.15pt;width:108.25pt;height:77.65pt;flip:x;z-index:2518241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" strokecolor="#4472c4 [3204]" strokeweight=".5pt">
                <v:stroke endarrow="block" joinstyle="miter"/>
              </v:shape>
            </w:pict>
          </mc:Fallback>
        </mc:AlternateContent>
      </w:r>
      <w:r w:rsidR="00505D45">
        <w:rPr>
          <w:noProof/>
        </w:rPr>
        <mc:AlternateContent>
          <mc:Choice Requires="wps">
            <w:drawing>
              <wp:anchor distT="0" distB="0" distL="114300" distR="114300" simplePos="0" relativeHeight="251821056" behindDoc="0" locked="0" layoutInCell="1" allowOverlap="1" wp14:anchorId="5AACDCFA" wp14:editId="402BB5A4">
                <wp:simplePos x="0" y="0"/>
                <wp:positionH relativeFrom="column">
                  <wp:posOffset>4428565</wp:posOffset>
                </wp:positionH>
                <wp:positionV relativeFrom="paragraph">
                  <wp:posOffset>190388</wp:posOffset>
                </wp:positionV>
                <wp:extent cx="543859" cy="382494"/>
                <wp:effectExtent l="0" t="0" r="66040" b="55880"/>
                <wp:wrapNone/>
                <wp:docPr id="180" name="Straight Arrow Connector 18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43859" cy="382494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132D2EBE" id="Straight Arrow Connector 180" o:spid="_x0000_s1026" type="#_x0000_t32" style="position:absolute;margin-left:348.7pt;margin-top:15pt;width:42.8pt;height:30.1pt;z-index:25182105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" strokecolor="#4472c4 [3204]" strokeweight=".5pt">
                <v:stroke endarrow="block" joinstyle="miter"/>
              </v:shape>
            </w:pict>
          </mc:Fallback>
        </mc:AlternateContent>
      </w:r>
      <w:r w:rsidR="00505D45">
        <w:rPr>
          <w:noProof/>
        </w:rPr>
        <mc:AlternateContent>
          <mc:Choice Requires="wps">
            <w:drawing>
              <wp:anchor distT="0" distB="0" distL="114300" distR="114300" simplePos="0" relativeHeight="251820032" behindDoc="0" locked="0" layoutInCell="1" allowOverlap="1" wp14:anchorId="76F364B2" wp14:editId="064BB223">
                <wp:simplePos x="0" y="0"/>
                <wp:positionH relativeFrom="column">
                  <wp:posOffset>1434353</wp:posOffset>
                </wp:positionH>
                <wp:positionV relativeFrom="paragraph">
                  <wp:posOffset>178434</wp:posOffset>
                </wp:positionV>
                <wp:extent cx="1452282" cy="974165"/>
                <wp:effectExtent l="0" t="0" r="52705" b="54610"/>
                <wp:wrapNone/>
                <wp:docPr id="179" name="Straight Arrow Connector 17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452282" cy="97416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330A3DEF" id="Straight Arrow Connector 179" o:spid="_x0000_s1026" type="#_x0000_t32" style="position:absolute;margin-left:112.95pt;margin-top:14.05pt;width:114.35pt;height:76.7pt;z-index:2518200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" strokecolor="#4472c4 [3204]" strokeweight=".5pt">
                <v:stroke endarrow="block" joinstyle="miter"/>
              </v:shape>
            </w:pict>
          </mc:Fallback>
        </mc:AlternateContent>
      </w:r>
      <w:r w:rsidR="00505D45">
        <w:rPr>
          <w:noProof/>
        </w:rPr>
        <mc:AlternateContent>
          <mc:Choice Requires="wps">
            <w:drawing>
              <wp:anchor distT="0" distB="0" distL="114300" distR="114300" simplePos="0" relativeHeight="251816960" behindDoc="0" locked="0" layoutInCell="1" allowOverlap="1" wp14:anchorId="39C8C456" wp14:editId="38A08AD1">
                <wp:simplePos x="0" y="0"/>
                <wp:positionH relativeFrom="column">
                  <wp:posOffset>854635</wp:posOffset>
                </wp:positionH>
                <wp:positionV relativeFrom="paragraph">
                  <wp:posOffset>166482</wp:posOffset>
                </wp:positionV>
                <wp:extent cx="496047" cy="424329"/>
                <wp:effectExtent l="38100" t="0" r="18415" b="52070"/>
                <wp:wrapNone/>
                <wp:docPr id="177" name="Straight Arrow Connector 17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496047" cy="424329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54742F49" id="Straight Arrow Connector 177" o:spid="_x0000_s1026" type="#_x0000_t32" style="position:absolute;margin-left:67.3pt;margin-top:13.1pt;width:39.05pt;height:33.4pt;flip:x;z-index:2518169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" strokecolor="#4472c4 [3204]" strokeweight=".5pt">
                <v:stroke endarrow="block" joinstyle="miter"/>
              </v:shape>
            </w:pict>
          </mc:Fallback>
        </mc:AlternateContent>
      </w:r>
      <w:r w:rsidR="00231107">
        <w:t xml:space="preserve">                                        (4,0)                                                                                      (0,3)</w:t>
      </w:r>
      <w:r w:rsidR="00701FA2" w:rsidRPr="00701FA2">
        <w:rPr>
          <w:noProof/>
        </w:rPr>
        <w:t xml:space="preserve"> </w:t>
      </w:r>
    </w:p>
    <w:p w14:paraId="5A2632E1" w14:textId="6F63BC77" w:rsidR="00231107" w:rsidRDefault="00701FA2" w:rsidP="00231107">
      <w:pPr>
        <w:tabs>
          <w:tab w:val="left" w:pos="5370"/>
        </w:tabs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839488" behindDoc="0" locked="0" layoutInCell="1" allowOverlap="1" wp14:anchorId="471D4852" wp14:editId="1F8FBCC2">
                <wp:simplePos x="0" y="0"/>
                <wp:positionH relativeFrom="margin">
                  <wp:posOffset>5074024</wp:posOffset>
                </wp:positionH>
                <wp:positionV relativeFrom="paragraph">
                  <wp:posOffset>108959</wp:posOffset>
                </wp:positionV>
                <wp:extent cx="746760" cy="864870"/>
                <wp:effectExtent l="0" t="19050" r="34290" b="0"/>
                <wp:wrapNone/>
                <wp:docPr id="192" name="Arc 19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46760" cy="864870"/>
                        </a:xfrm>
                        <a:prstGeom prst="arc">
                          <a:avLst>
                            <a:gd name="adj1" fmla="val 12444162"/>
                            <a:gd name="adj2" fmla="val 3396798"/>
                          </a:avLst>
                        </a:prstGeom>
                        <a:ln>
                          <a:headEnd type="triangle" w="med" len="med"/>
                          <a:tailEnd type="none" w="med" len="me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6E23387" id="Arc 192" o:spid="_x0000_s1026" style="position:absolute;margin-left:399.55pt;margin-top:8.6pt;width:58.8pt;height:68.1pt;z-index:2518394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coordsize="746760,8648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" path="m32583,255762nsc100776,79318,261800,-23274,426985,4479,583188,30723,708269,167888,739417,347096,767601,509251,713450,675820,599923,776178l373380,432435,32583,255762xem32583,255762nfc100776,79318,261800,-23274,426985,4479,583188,30723,708269,167888,739417,347096,767601,509251,713450,675820,599923,776178e" filled="f" strokecolor="#4472c4 [3204]" strokeweight=".5pt">
                <v:stroke startarrow="block" joinstyle="miter"/>
                <v:path arrowok="t" o:connecttype="custom" o:connectlocs="32583,255762;426985,4479;739417,347096;599923,776178" o:connectangles="0,0,0,0"/>
                <w10:wrap anchorx="margin"/>
              </v:shape>
            </w:pict>
          </mc:Fallback>
        </mc:AlternateContent>
      </w:r>
      <w:r w:rsidR="00505D45">
        <w:rPr>
          <w:noProof/>
        </w:rPr>
        <mc:AlternateContent>
          <mc:Choice Requires="wps">
            <w:drawing>
              <wp:anchor distT="0" distB="0" distL="114300" distR="114300" simplePos="0" relativeHeight="251805696" behindDoc="0" locked="0" layoutInCell="1" allowOverlap="1" wp14:anchorId="6CCFA833" wp14:editId="03728CF5">
                <wp:simplePos x="0" y="0"/>
                <wp:positionH relativeFrom="margin">
                  <wp:posOffset>4972424</wp:posOffset>
                </wp:positionH>
                <wp:positionV relativeFrom="paragraph">
                  <wp:posOffset>215414</wp:posOffset>
                </wp:positionV>
                <wp:extent cx="316230" cy="208915"/>
                <wp:effectExtent l="0" t="0" r="45720" b="95885"/>
                <wp:wrapNone/>
                <wp:docPr id="170" name="Arc 17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H="1">
                          <a:off x="0" y="0"/>
                          <a:ext cx="316230" cy="208915"/>
                        </a:xfrm>
                        <a:prstGeom prst="arc">
                          <a:avLst>
                            <a:gd name="adj1" fmla="val 4451234"/>
                            <a:gd name="adj2" fmla="val 19394241"/>
                          </a:avLst>
                        </a:prstGeom>
                        <a:ln>
                          <a:headEnd type="triangle" w="med" len="med"/>
                          <a:tailEnd type="none" w="med" len="me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0C04D66" id="Arc 170" o:spid="_x0000_s1026" style="position:absolute;margin-left:391.55pt;margin-top:16.95pt;width:24.9pt;height:16.45pt;flip:x;z-index:25180569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coordsize="316230,2089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" path="m187194,207133nsc123706,214981,59376,196528,24707,160525,-29118,104628,8403,30174,102203,6747,157072,-6957,218915,534,262857,26205l158115,104458r29079,102675xem187194,207133nfc123706,214981,59376,196528,24707,160525,-29118,104628,8403,30174,102203,6747,157072,-6957,218915,534,262857,26205e" filled="f" strokecolor="#4472c4 [3204]" strokeweight=".5pt">
                <v:stroke startarrow="block" joinstyle="miter"/>
                <v:path arrowok="t" o:connecttype="custom" o:connectlocs="187194,207133;24707,160525;102203,6747;262857,26205" o:connectangles="0,0,0,0"/>
                <w10:wrap anchorx="margin"/>
              </v:shape>
            </w:pict>
          </mc:Fallback>
        </mc:AlternateContent>
      </w:r>
      <w:r w:rsidR="00505D45">
        <w:rPr>
          <w:noProof/>
        </w:rPr>
        <mc:AlternateContent>
          <mc:Choice Requires="wps">
            <w:drawing>
              <wp:anchor distT="0" distB="0" distL="114300" distR="114300" simplePos="0" relativeHeight="251801600" behindDoc="0" locked="0" layoutInCell="1" allowOverlap="1" wp14:anchorId="4AFB5774" wp14:editId="728022D1">
                <wp:simplePos x="0" y="0"/>
                <wp:positionH relativeFrom="margin">
                  <wp:posOffset>543859</wp:posOffset>
                </wp:positionH>
                <wp:positionV relativeFrom="paragraph">
                  <wp:posOffset>215414</wp:posOffset>
                </wp:positionV>
                <wp:extent cx="262890" cy="172720"/>
                <wp:effectExtent l="0" t="0" r="22860" b="74930"/>
                <wp:wrapNone/>
                <wp:docPr id="168" name="Arc 16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2890" cy="172720"/>
                        </a:xfrm>
                        <a:prstGeom prst="arc">
                          <a:avLst>
                            <a:gd name="adj1" fmla="val 5461683"/>
                            <a:gd name="adj2" fmla="val 0"/>
                          </a:avLst>
                        </a:prstGeom>
                        <a:ln>
                          <a:headEnd type="triangle" w="med" len="med"/>
                          <a:tailEnd type="none" w="med" len="me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AA70777" id="Arc 168" o:spid="_x0000_s1026" style="position:absolute;margin-left:42.8pt;margin-top:16.95pt;width:20.7pt;height:13.6pt;z-index:25180160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coordsize="262890,1727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" path="m129895,172714nsc56975,172149,-1306,132692,21,84788,1329,37581,60098,-185,131961,1v72393,187,130928,38796,130928,86359l131445,86360v-517,28785,-1033,57569,-1550,86354xem129895,172714nfc56975,172149,-1306,132692,21,84788,1329,37581,60098,-185,131961,1v72393,187,130928,38796,130928,86359e" filled="f" strokecolor="#4472c4 [3204]" strokeweight=".5pt">
                <v:stroke startarrow="block" joinstyle="miter"/>
                <v:path arrowok="t" o:connecttype="custom" o:connectlocs="129895,172714;21,84788;131961,1;262889,86360" o:connectangles="0,0,0,0"/>
                <w10:wrap anchorx="margin"/>
              </v:shape>
            </w:pict>
          </mc:Fallback>
        </mc:AlternateContent>
      </w:r>
      <w:r w:rsidR="00505D45">
        <w:t xml:space="preserve"> </w:t>
      </w:r>
    </w:p>
    <w:p w14:paraId="1F2D93DB" w14:textId="7E5F4CBD" w:rsidR="00231107" w:rsidRDefault="00701FA2" w:rsidP="00231107">
      <w:pPr>
        <w:tabs>
          <w:tab w:val="left" w:pos="5370"/>
        </w:tabs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826176" behindDoc="0" locked="0" layoutInCell="1" allowOverlap="1" wp14:anchorId="246A0E50" wp14:editId="214F6365">
                <wp:simplePos x="0" y="0"/>
                <wp:positionH relativeFrom="column">
                  <wp:posOffset>950259</wp:posOffset>
                </wp:positionH>
                <wp:positionV relativeFrom="paragraph">
                  <wp:posOffset>156771</wp:posOffset>
                </wp:positionV>
                <wp:extent cx="1757082" cy="454212"/>
                <wp:effectExtent l="0" t="0" r="71755" b="79375"/>
                <wp:wrapNone/>
                <wp:docPr id="184" name="Straight Arrow Connector 18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757082" cy="454212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8C91DC7" id="Straight Arrow Connector 184" o:spid="_x0000_s1026" type="#_x0000_t32" style="position:absolute;margin-left:74.8pt;margin-top:12.35pt;width:138.35pt;height:35.75pt;z-index:251826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" strokecolor="#4472c4 [3204]" strokeweight=".5pt">
                <v:stroke endarrow="block" joinstyle="miter"/>
              </v:shape>
            </w:pict>
          </mc:Fallback>
        </mc:AlternateContent>
      </w:r>
      <w:r w:rsidR="009B3975">
        <w:rPr>
          <w:noProof/>
        </w:rPr>
        <mc:AlternateContent>
          <mc:Choice Requires="wps">
            <w:drawing>
              <wp:anchor distT="0" distB="0" distL="114300" distR="114300" simplePos="0" relativeHeight="251830272" behindDoc="0" locked="0" layoutInCell="1" allowOverlap="1" wp14:anchorId="0E42F247" wp14:editId="1F6DBC9D">
                <wp:simplePos x="0" y="0"/>
                <wp:positionH relativeFrom="column">
                  <wp:posOffset>4978400</wp:posOffset>
                </wp:positionH>
                <wp:positionV relativeFrom="paragraph">
                  <wp:posOffset>186653</wp:posOffset>
                </wp:positionV>
                <wp:extent cx="842608" cy="406400"/>
                <wp:effectExtent l="0" t="0" r="72390" b="50800"/>
                <wp:wrapNone/>
                <wp:docPr id="187" name="Straight Arrow Connector 18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842608" cy="4064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33F7B6CD" id="Straight Arrow Connector 187" o:spid="_x0000_s1026" type="#_x0000_t32" style="position:absolute;margin-left:392pt;margin-top:14.7pt;width:66.35pt;height:32pt;z-index:2518302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" strokecolor="#4472c4 [3204]" strokeweight=".5pt">
                <v:stroke endarrow="block" joinstyle="miter"/>
              </v:shape>
            </w:pict>
          </mc:Fallback>
        </mc:AlternateContent>
      </w:r>
      <w:r w:rsidR="00505D45">
        <w:rPr>
          <w:noProof/>
        </w:rPr>
        <mc:AlternateContent>
          <mc:Choice Requires="wps">
            <w:drawing>
              <wp:anchor distT="0" distB="0" distL="114300" distR="114300" simplePos="0" relativeHeight="251827200" behindDoc="0" locked="0" layoutInCell="1" allowOverlap="1" wp14:anchorId="7F177CB5" wp14:editId="683FE433">
                <wp:simplePos x="0" y="0"/>
                <wp:positionH relativeFrom="column">
                  <wp:posOffset>191247</wp:posOffset>
                </wp:positionH>
                <wp:positionV relativeFrom="paragraph">
                  <wp:posOffset>168723</wp:posOffset>
                </wp:positionV>
                <wp:extent cx="579718" cy="400424"/>
                <wp:effectExtent l="38100" t="0" r="30480" b="57150"/>
                <wp:wrapNone/>
                <wp:docPr id="185" name="Straight Arrow Connector 18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579718" cy="400424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288A8926" id="Straight Arrow Connector 185" o:spid="_x0000_s1026" type="#_x0000_t32" style="position:absolute;margin-left:15.05pt;margin-top:13.3pt;width:45.65pt;height:31.55pt;flip:x;z-index:2518272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" strokecolor="#4472c4 [3204]" strokeweight=".5pt">
                <v:stroke endarrow="block" joinstyle="miter"/>
              </v:shape>
            </w:pict>
          </mc:Fallback>
        </mc:AlternateContent>
      </w:r>
      <w:r w:rsidR="00231107">
        <w:t xml:space="preserve">                     (1,3)                                                                                                               </w:t>
      </w:r>
      <w:r w:rsidR="00505D45">
        <w:t xml:space="preserve">      </w:t>
      </w:r>
      <w:r w:rsidR="00231107">
        <w:t xml:space="preserve">      (3,0)</w:t>
      </w:r>
      <w:r w:rsidR="00505D45" w:rsidRPr="00505D45">
        <w:rPr>
          <w:noProof/>
        </w:rPr>
        <w:t xml:space="preserve"> </w:t>
      </w:r>
    </w:p>
    <w:p w14:paraId="09996776" w14:textId="099059E2" w:rsidR="00231107" w:rsidRDefault="004C0116" w:rsidP="00231107">
      <w:pPr>
        <w:tabs>
          <w:tab w:val="left" w:pos="5370"/>
        </w:tabs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863040" behindDoc="0" locked="0" layoutInCell="1" allowOverlap="1" wp14:anchorId="73C67B32" wp14:editId="5BE24315">
                <wp:simplePos x="0" y="0"/>
                <wp:positionH relativeFrom="margin">
                  <wp:posOffset>664509</wp:posOffset>
                </wp:positionH>
                <wp:positionV relativeFrom="paragraph">
                  <wp:posOffset>205703</wp:posOffset>
                </wp:positionV>
                <wp:extent cx="951230" cy="1242695"/>
                <wp:effectExtent l="19050" t="0" r="0" b="14605"/>
                <wp:wrapNone/>
                <wp:docPr id="211" name="Arc 2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51230" cy="1242695"/>
                        </a:xfrm>
                        <a:prstGeom prst="arc">
                          <a:avLst>
                            <a:gd name="adj1" fmla="val 5906866"/>
                            <a:gd name="adj2" fmla="val 9413176"/>
                          </a:avLst>
                        </a:prstGeom>
                        <a:ln>
                          <a:headEnd type="none" w="med" len="med"/>
                          <a:tailEnd type="triangle" w="med" len="me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E8763BC" id="Arc 211" o:spid="_x0000_s1026" style="position:absolute;margin-left:52.3pt;margin-top:16.2pt;width:74.9pt;height:97.85pt;z-index:2518630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coordsize="951230,124269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" path="m385022,1231319nsc215511,1188352,77141,1028737,23517,814311l475615,621348r-90593,609971xem385022,1231319nfc215511,1188352,77141,1028737,23517,814311e" filled="f" strokecolor="#4472c4 [3204]" strokeweight=".5pt">
                <v:stroke endarrow="block" joinstyle="miter"/>
                <v:path arrowok="t" o:connecttype="custom" o:connectlocs="385022,1231319;23517,814311" o:connectangles="0,0"/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57920" behindDoc="0" locked="0" layoutInCell="1" allowOverlap="1" wp14:anchorId="217AB6AA" wp14:editId="3512C44E">
                <wp:simplePos x="0" y="0"/>
                <wp:positionH relativeFrom="margin">
                  <wp:posOffset>3824941</wp:posOffset>
                </wp:positionH>
                <wp:positionV relativeFrom="paragraph">
                  <wp:posOffset>8479</wp:posOffset>
                </wp:positionV>
                <wp:extent cx="1146810" cy="1629410"/>
                <wp:effectExtent l="0" t="0" r="34290" b="46990"/>
                <wp:wrapNone/>
                <wp:docPr id="207" name="Arc 20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46810" cy="1629410"/>
                        </a:xfrm>
                        <a:prstGeom prst="arc">
                          <a:avLst>
                            <a:gd name="adj1" fmla="val 1208975"/>
                            <a:gd name="adj2" fmla="val 6191606"/>
                          </a:avLst>
                        </a:prstGeom>
                        <a:ln>
                          <a:headEnd type="triangle" w="med" len="med"/>
                          <a:tailEnd type="none" w="med" len="me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2B01C5B" id="Arc 207" o:spid="_x0000_s1026" style="position:absolute;margin-left:301.2pt;margin-top:.65pt;width:90.3pt;height:128.3pt;z-index:2518579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coordsize="1146810,16294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" path="m1128595,1018421nsc1045529,1475422,707379,1736817,392203,1587662l573405,814705r555190,203716xem1128595,1018421nfc1045529,1475422,707379,1736817,392203,1587662e" filled="f" strokecolor="#4472c4 [3204]" strokeweight=".5pt">
                <v:stroke startarrow="block" joinstyle="miter"/>
                <v:path arrowok="t" o:connecttype="custom" o:connectlocs="1128595,1018421;392203,1587662" o:connectangles="0,0"/>
                <w10:wrap anchorx="margin"/>
              </v:shape>
            </w:pict>
          </mc:Fallback>
        </mc:AlternateContent>
      </w:r>
      <w:r w:rsidR="00701FA2">
        <w:rPr>
          <w:noProof/>
        </w:rPr>
        <mc:AlternateContent>
          <mc:Choice Requires="wps">
            <w:drawing>
              <wp:anchor distT="0" distB="0" distL="114300" distR="114300" simplePos="0" relativeHeight="251799552" behindDoc="0" locked="0" layoutInCell="1" allowOverlap="1" wp14:anchorId="4DE20F80" wp14:editId="7D2868FE">
                <wp:simplePos x="0" y="0"/>
                <wp:positionH relativeFrom="margin">
                  <wp:posOffset>-96221</wp:posOffset>
                </wp:positionH>
                <wp:positionV relativeFrom="paragraph">
                  <wp:posOffset>253365</wp:posOffset>
                </wp:positionV>
                <wp:extent cx="262890" cy="142838"/>
                <wp:effectExtent l="0" t="0" r="0" b="67310"/>
                <wp:wrapNone/>
                <wp:docPr id="167" name="Arc 16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2890" cy="142838"/>
                        </a:xfrm>
                        <a:prstGeom prst="arc">
                          <a:avLst>
                            <a:gd name="adj1" fmla="val 6004376"/>
                            <a:gd name="adj2" fmla="val 18635177"/>
                          </a:avLst>
                        </a:prstGeom>
                        <a:ln>
                          <a:headEnd type="triangle" w="med" len="med"/>
                          <a:tailEnd type="none" w="med" len="me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CE3E5F5" id="Arc 167" o:spid="_x0000_s1026" style="position:absolute;margin-left:-7.6pt;margin-top:19.95pt;width:20.7pt;height:11.25pt;z-index:25179955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coordsize="262890,14283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" path="m118817,142508nsc66374,139758,22021,120259,6125,92967,-15890,55168,22973,14860,92700,3174v31118,-5215,64691,-3969,94214,3498l131445,71419r-12628,71089xem118817,142508nfc66374,139758,22021,120259,6125,92967,-15890,55168,22973,14860,92700,3174v31118,-5215,64691,-3969,94214,3498e" filled="f" strokecolor="#4472c4 [3204]" strokeweight=".5pt">
                <v:stroke startarrow="block" joinstyle="miter"/>
                <v:path arrowok="t" o:connecttype="custom" o:connectlocs="118817,142508;6125,92967;92700,3174;186914,6672" o:connectangles="0,0,0,0"/>
                <w10:wrap anchorx="margin"/>
              </v:shape>
            </w:pict>
          </mc:Fallback>
        </mc:AlternateContent>
      </w:r>
      <w:r w:rsidR="009B3975">
        <w:rPr>
          <w:noProof/>
        </w:rPr>
        <mc:AlternateContent>
          <mc:Choice Requires="wps">
            <w:drawing>
              <wp:anchor distT="0" distB="0" distL="114300" distR="114300" simplePos="0" relativeHeight="251835392" behindDoc="0" locked="0" layoutInCell="1" allowOverlap="1" wp14:anchorId="165821A6" wp14:editId="4C4CE04B">
                <wp:simplePos x="0" y="0"/>
                <wp:positionH relativeFrom="margin">
                  <wp:posOffset>5810250</wp:posOffset>
                </wp:positionH>
                <wp:positionV relativeFrom="paragraph">
                  <wp:posOffset>217656</wp:posOffset>
                </wp:positionV>
                <wp:extent cx="316230" cy="208915"/>
                <wp:effectExtent l="19050" t="0" r="26670" b="76835"/>
                <wp:wrapNone/>
                <wp:docPr id="190" name="Arc 19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H="1">
                          <a:off x="0" y="0"/>
                          <a:ext cx="316230" cy="208915"/>
                        </a:xfrm>
                        <a:prstGeom prst="arc">
                          <a:avLst>
                            <a:gd name="adj1" fmla="val 2162186"/>
                            <a:gd name="adj2" fmla="val 20584535"/>
                          </a:avLst>
                        </a:prstGeom>
                        <a:ln>
                          <a:headEnd type="triangle" w="med" len="med"/>
                          <a:tailEnd type="none" w="med" len="me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08E8EEA" id="Arc 190" o:spid="_x0000_s1026" style="position:absolute;margin-left:457.5pt;margin-top:17.15pt;width:24.9pt;height:16.45pt;flip:x;z-index:25183539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coordsize="316230,2089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" path="m264410,181789nsc224221,205899,168120,214703,115813,205108,32938,189906,-16343,133727,4896,78664,22130,33984,81666,2054,151395,94v64100,-1801,123493,22165,150334,60664l158115,104458r106295,77331xem264410,181789nfc224221,205899,168120,214703,115813,205108,32938,189906,-16343,133727,4896,78664,22130,33984,81666,2054,151395,94v64100,-1801,123493,22165,150334,60664e" filled="f" strokecolor="#4472c4 [3204]" strokeweight=".5pt">
                <v:stroke startarrow="block" joinstyle="miter"/>
                <v:path arrowok="t" o:connecttype="custom" o:connectlocs="264410,181789;115813,205108;4896,78664;151395,94;301729,60758" o:connectangles="0,0,0,0,0"/>
                <w10:wrap anchorx="margin"/>
              </v:shape>
            </w:pict>
          </mc:Fallback>
        </mc:AlternateContent>
      </w:r>
    </w:p>
    <w:p w14:paraId="4F9E8302" w14:textId="23441DF5" w:rsidR="00231107" w:rsidRDefault="004C0116" w:rsidP="009B3975">
      <w:pPr>
        <w:tabs>
          <w:tab w:val="left" w:pos="5370"/>
        </w:tabs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865088" behindDoc="0" locked="0" layoutInCell="1" allowOverlap="1" wp14:anchorId="073E16B3" wp14:editId="570CDA6A">
                <wp:simplePos x="0" y="0"/>
                <wp:positionH relativeFrom="column">
                  <wp:posOffset>1978212</wp:posOffset>
                </wp:positionH>
                <wp:positionV relativeFrom="paragraph">
                  <wp:posOffset>229609</wp:posOffset>
                </wp:positionV>
                <wp:extent cx="836706" cy="1477308"/>
                <wp:effectExtent l="0" t="38100" r="59055" b="27940"/>
                <wp:wrapNone/>
                <wp:docPr id="213" name="Straight Arrow Connector 2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836706" cy="1477308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3FC3DB1" id="Straight Arrow Connector 213" o:spid="_x0000_s1026" type="#_x0000_t32" style="position:absolute;margin-left:155.75pt;margin-top:18.1pt;width:65.9pt;height:116.3pt;flip:y;z-index:2518650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" strokecolor="#4472c4 [3204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58944" behindDoc="0" locked="0" layoutInCell="1" allowOverlap="1" wp14:anchorId="63CF1714" wp14:editId="6678D2B3">
                <wp:simplePos x="0" y="0"/>
                <wp:positionH relativeFrom="column">
                  <wp:posOffset>1446305</wp:posOffset>
                </wp:positionH>
                <wp:positionV relativeFrom="paragraph">
                  <wp:posOffset>147059</wp:posOffset>
                </wp:positionV>
                <wp:extent cx="1284941" cy="1039905"/>
                <wp:effectExtent l="0" t="38100" r="48895" b="27305"/>
                <wp:wrapNone/>
                <wp:docPr id="208" name="Straight Arrow Connector 20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284941" cy="103990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0C9CDF5" id="Straight Arrow Connector 208" o:spid="_x0000_s1026" type="#_x0000_t32" style="position:absolute;margin-left:113.9pt;margin-top:11.6pt;width:101.2pt;height:81.9pt;flip:y;z-index:2518589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" strokecolor="#4472c4 [3204]" strokeweight=".5pt">
                <v:stroke endarrow="block" joinstyle="miter"/>
              </v:shape>
            </w:pict>
          </mc:Fallback>
        </mc:AlternateContent>
      </w:r>
      <w:r w:rsidR="00701FA2">
        <w:rPr>
          <w:noProof/>
        </w:rPr>
        <mc:AlternateContent>
          <mc:Choice Requires="wps">
            <w:drawing>
              <wp:anchor distT="0" distB="0" distL="114300" distR="114300" simplePos="0" relativeHeight="251847680" behindDoc="0" locked="0" layoutInCell="1" allowOverlap="1" wp14:anchorId="20577487" wp14:editId="7CB93422">
                <wp:simplePos x="0" y="0"/>
                <wp:positionH relativeFrom="column">
                  <wp:posOffset>2996452</wp:posOffset>
                </wp:positionH>
                <wp:positionV relativeFrom="paragraph">
                  <wp:posOffset>179182</wp:posOffset>
                </wp:positionV>
                <wp:extent cx="1826559" cy="403262"/>
                <wp:effectExtent l="19050" t="57150" r="21590" b="34925"/>
                <wp:wrapNone/>
                <wp:docPr id="198" name="Straight Arrow Connector 19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826559" cy="403262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A160B4D" id="Straight Arrow Connector 198" o:spid="_x0000_s1026" type="#_x0000_t32" style="position:absolute;margin-left:235.95pt;margin-top:14.1pt;width:143.8pt;height:31.75pt;flip:x y;z-index:251847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" strokecolor="#4472c4 [3204]" strokeweight=".5pt">
                <v:stroke endarrow="block" joinstyle="miter"/>
              </v:shape>
            </w:pict>
          </mc:Fallback>
        </mc:AlternateContent>
      </w:r>
      <w:r w:rsidR="00701FA2">
        <w:rPr>
          <w:noProof/>
        </w:rPr>
        <mc:AlternateContent>
          <mc:Choice Requires="wps">
            <w:drawing>
              <wp:anchor distT="0" distB="0" distL="114300" distR="114300" simplePos="0" relativeHeight="251846656" behindDoc="0" locked="0" layoutInCell="1" allowOverlap="1" wp14:anchorId="5DEACC1E" wp14:editId="0BA4DCD9">
                <wp:simplePos x="0" y="0"/>
                <wp:positionH relativeFrom="column">
                  <wp:posOffset>215153</wp:posOffset>
                </wp:positionH>
                <wp:positionV relativeFrom="paragraph">
                  <wp:posOffset>170964</wp:posOffset>
                </wp:positionV>
                <wp:extent cx="621553" cy="411966"/>
                <wp:effectExtent l="0" t="0" r="83820" b="64770"/>
                <wp:wrapNone/>
                <wp:docPr id="197" name="Straight Arrow Connector 19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21553" cy="411966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3F493F3A" id="Straight Arrow Connector 197" o:spid="_x0000_s1026" type="#_x0000_t32" style="position:absolute;margin-left:16.95pt;margin-top:13.45pt;width:48.95pt;height:32.45pt;z-index:2518466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" strokecolor="#4472c4 [3204]" strokeweight=".5pt">
                <v:stroke endarrow="block" joinstyle="miter"/>
              </v:shape>
            </w:pict>
          </mc:Fallback>
        </mc:AlternateContent>
      </w:r>
      <w:r w:rsidR="00701FA2">
        <w:rPr>
          <w:noProof/>
        </w:rPr>
        <mc:AlternateContent>
          <mc:Choice Requires="wps">
            <w:drawing>
              <wp:anchor distT="0" distB="0" distL="114300" distR="114300" simplePos="0" relativeHeight="251841536" behindDoc="0" locked="0" layoutInCell="1" allowOverlap="1" wp14:anchorId="7C0AD84C" wp14:editId="46BE3413">
                <wp:simplePos x="0" y="0"/>
                <wp:positionH relativeFrom="column">
                  <wp:posOffset>4972424</wp:posOffset>
                </wp:positionH>
                <wp:positionV relativeFrom="paragraph">
                  <wp:posOffset>153035</wp:posOffset>
                </wp:positionV>
                <wp:extent cx="603623" cy="430306"/>
                <wp:effectExtent l="38100" t="0" r="25400" b="65405"/>
                <wp:wrapNone/>
                <wp:docPr id="194" name="Straight Arrow Connector 19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603623" cy="430306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DDF9FE7" id="Straight Arrow Connector 194" o:spid="_x0000_s1026" type="#_x0000_t32" style="position:absolute;margin-left:391.55pt;margin-top:12.05pt;width:47.55pt;height:33.9pt;flip:x;z-index:2518415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" strokecolor="#4472c4 [3204]" strokeweight=".5pt">
                <v:stroke endarrow="block" joinstyle="miter"/>
              </v:shape>
            </w:pict>
          </mc:Fallback>
        </mc:AlternateContent>
      </w:r>
      <w:r w:rsidR="00701FA2">
        <w:rPr>
          <w:noProof/>
        </w:rPr>
        <mc:AlternateContent>
          <mc:Choice Requires="wps">
            <w:drawing>
              <wp:anchor distT="0" distB="0" distL="114300" distR="114300" simplePos="0" relativeHeight="251840512" behindDoc="0" locked="0" layoutInCell="1" allowOverlap="1" wp14:anchorId="03E86A03" wp14:editId="5C609517">
                <wp:simplePos x="0" y="0"/>
                <wp:positionH relativeFrom="column">
                  <wp:posOffset>3036047</wp:posOffset>
                </wp:positionH>
                <wp:positionV relativeFrom="paragraph">
                  <wp:posOffset>63388</wp:posOffset>
                </wp:positionV>
                <wp:extent cx="2504141" cy="35859"/>
                <wp:effectExtent l="38100" t="38100" r="10795" b="97790"/>
                <wp:wrapNone/>
                <wp:docPr id="193" name="Straight Arrow Connector 19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504141" cy="35859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51E404DF" id="Straight Arrow Connector 193" o:spid="_x0000_s1026" type="#_x0000_t32" style="position:absolute;margin-left:239.05pt;margin-top:5pt;width:197.2pt;height:2.8pt;flip:x;z-index:2518405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" strokecolor="#4472c4 [3204]" strokeweight=".5pt">
                <v:stroke endarrow="block" joinstyle="miter"/>
              </v:shape>
            </w:pict>
          </mc:Fallback>
        </mc:AlternateContent>
      </w:r>
      <w:r w:rsidR="00231107">
        <w:t xml:space="preserve">(1,0)                                                                               </w:t>
      </w:r>
      <w:r w:rsidR="00505D45">
        <w:t>(4,3)</w:t>
      </w:r>
      <w:r w:rsidR="00231107">
        <w:t xml:space="preserve">                                                  </w:t>
      </w:r>
      <w:r w:rsidR="00505D45">
        <w:t xml:space="preserve">        </w:t>
      </w:r>
      <w:r w:rsidR="00231107">
        <w:t xml:space="preserve">           </w:t>
      </w:r>
      <w:r w:rsidR="00505D45">
        <w:t xml:space="preserve">      </w:t>
      </w:r>
      <w:r w:rsidR="00231107">
        <w:t xml:space="preserve">       (3,3)</w:t>
      </w:r>
    </w:p>
    <w:p w14:paraId="28A821A3" w14:textId="39082C18" w:rsidR="00231107" w:rsidRDefault="00701FA2" w:rsidP="00231107">
      <w:pPr>
        <w:tabs>
          <w:tab w:val="left" w:pos="5370"/>
        </w:tabs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809792" behindDoc="0" locked="0" layoutInCell="1" allowOverlap="1" wp14:anchorId="224E67D0" wp14:editId="5132B164">
                <wp:simplePos x="0" y="0"/>
                <wp:positionH relativeFrom="margin">
                  <wp:posOffset>4936489</wp:posOffset>
                </wp:positionH>
                <wp:positionV relativeFrom="paragraph">
                  <wp:posOffset>207271</wp:posOffset>
                </wp:positionV>
                <wp:extent cx="310851" cy="221840"/>
                <wp:effectExtent l="0" t="0" r="13335" b="83185"/>
                <wp:wrapNone/>
                <wp:docPr id="172" name="Arc 17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H="1">
                          <a:off x="0" y="0"/>
                          <a:ext cx="310851" cy="221840"/>
                        </a:xfrm>
                        <a:prstGeom prst="arc">
                          <a:avLst>
                            <a:gd name="adj1" fmla="val 6004376"/>
                            <a:gd name="adj2" fmla="val 0"/>
                          </a:avLst>
                        </a:prstGeom>
                        <a:ln>
                          <a:headEnd type="triangle" w="med" len="med"/>
                          <a:tailEnd type="none" w="med" len="me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B16F6A3" id="Arc 172" o:spid="_x0000_s1026" style="position:absolute;margin-left:388.7pt;margin-top:16.3pt;width:24.5pt;height:17.45pt;flip:x;z-index:25180979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coordsize="310851,22184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" path="m135878,220959nsc48458,213050,-12272,154911,2073,92863,14859,37558,83452,-2248,161928,96v83237,2487,148924,51368,148924,110823l155426,110920,135878,220959xem135878,220959nfc48458,213050,-12272,154911,2073,92863,14859,37558,83452,-2248,161928,96v83237,2487,148924,51368,148924,110823e" filled="f" strokecolor="#4472c4 [3204]" strokeweight=".5pt">
                <v:stroke startarrow="block" joinstyle="miter"/>
                <v:path arrowok="t" o:connecttype="custom" o:connectlocs="135878,220959;2073,92863;161928,96;310852,110919" o:connectangles="0,0,0,0"/>
                <w10:wrap anchorx="margin"/>
              </v:shape>
            </w:pict>
          </mc:Fallback>
        </mc:AlternateContent>
      </w:r>
      <w:r w:rsidR="00505D45">
        <w:rPr>
          <w:noProof/>
        </w:rPr>
        <mc:AlternateContent>
          <mc:Choice Requires="wps">
            <w:drawing>
              <wp:anchor distT="0" distB="0" distL="114300" distR="114300" simplePos="0" relativeHeight="251797504" behindDoc="0" locked="0" layoutInCell="1" allowOverlap="1" wp14:anchorId="66A1A1D7" wp14:editId="31B65D88">
                <wp:simplePos x="0" y="0"/>
                <wp:positionH relativeFrom="margin">
                  <wp:posOffset>540422</wp:posOffset>
                </wp:positionH>
                <wp:positionV relativeFrom="paragraph">
                  <wp:posOffset>246978</wp:posOffset>
                </wp:positionV>
                <wp:extent cx="262965" cy="173318"/>
                <wp:effectExtent l="0" t="0" r="22860" b="74930"/>
                <wp:wrapNone/>
                <wp:docPr id="166" name="Arc 16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2965" cy="173318"/>
                        </a:xfrm>
                        <a:prstGeom prst="arc">
                          <a:avLst>
                            <a:gd name="adj1" fmla="val 6004376"/>
                            <a:gd name="adj2" fmla="val 0"/>
                          </a:avLst>
                        </a:prstGeom>
                        <a:ln>
                          <a:headEnd type="triangle" w="med" len="med"/>
                          <a:tailEnd type="none" w="med" len="me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27778C5" id="Arc 166" o:spid="_x0000_s1026" style="position:absolute;margin-left:42.55pt;margin-top:19.45pt;width:20.7pt;height:13.65pt;z-index:25179750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coordsize="262965,1733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" path="m116193,172730nsc40978,166926,-11269,120553,2049,71419,13589,28843,70992,-1606,136563,65v70587,1799,126403,40037,126403,86594l131483,86659r-15290,86071xem116193,172730nfc40978,166926,-11269,120553,2049,71419,13589,28843,70992,-1606,136563,65v70587,1799,126403,40037,126403,86594e" filled="f" strokecolor="#4472c4 [3204]" strokeweight=".5pt">
                <v:stroke startarrow="block" joinstyle="miter"/>
                <v:path arrowok="t" o:connecttype="custom" o:connectlocs="116193,172730;2049,71419;136563,65;262966,86659" o:connectangles="0,0,0,0"/>
                <w10:wrap anchorx="margin"/>
              </v:shape>
            </w:pict>
          </mc:Fallback>
        </mc:AlternateContent>
      </w:r>
    </w:p>
    <w:p w14:paraId="610AFA19" w14:textId="7D1E5D0F" w:rsidR="00231107" w:rsidRDefault="00701FA2" w:rsidP="00231107">
      <w:pPr>
        <w:tabs>
          <w:tab w:val="left" w:pos="5370"/>
        </w:tabs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850752" behindDoc="0" locked="0" layoutInCell="1" allowOverlap="1" wp14:anchorId="502ACABD" wp14:editId="06EDDD71">
                <wp:simplePos x="0" y="0"/>
                <wp:positionH relativeFrom="column">
                  <wp:posOffset>782918</wp:posOffset>
                </wp:positionH>
                <wp:positionV relativeFrom="paragraph">
                  <wp:posOffset>161888</wp:posOffset>
                </wp:positionV>
                <wp:extent cx="472141" cy="442258"/>
                <wp:effectExtent l="0" t="0" r="80645" b="53340"/>
                <wp:wrapNone/>
                <wp:docPr id="201" name="Straight Arrow Connector 20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72141" cy="442258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5156DC4" id="Straight Arrow Connector 201" o:spid="_x0000_s1026" type="#_x0000_t32" style="position:absolute;margin-left:61.65pt;margin-top:12.75pt;width:37.2pt;height:34.8pt;z-index:251850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" strokecolor="#4472c4 [3204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48704" behindDoc="0" locked="0" layoutInCell="1" allowOverlap="1" wp14:anchorId="3F21D418" wp14:editId="7C5F171C">
                <wp:simplePos x="0" y="0"/>
                <wp:positionH relativeFrom="column">
                  <wp:posOffset>4249271</wp:posOffset>
                </wp:positionH>
                <wp:positionV relativeFrom="paragraph">
                  <wp:posOffset>155911</wp:posOffset>
                </wp:positionV>
                <wp:extent cx="645458" cy="442259"/>
                <wp:effectExtent l="38100" t="0" r="21590" b="53340"/>
                <wp:wrapNone/>
                <wp:docPr id="199" name="Straight Arrow Connector 19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645458" cy="442259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78F6EF9D" id="Straight Arrow Connector 199" o:spid="_x0000_s1026" type="#_x0000_t32" style="position:absolute;margin-left:334.6pt;margin-top:12.3pt;width:50.8pt;height:34.8pt;flip:x;z-index:2518487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" strokecolor="#4472c4 [3204]" strokeweight=".5pt">
                <v:stroke endarrow="block" joinstyle="miter"/>
              </v:shape>
            </w:pict>
          </mc:Fallback>
        </mc:AlternateContent>
      </w:r>
      <w:r w:rsidR="00231107">
        <w:t xml:space="preserve">                     </w:t>
      </w:r>
      <w:r w:rsidR="00505D45">
        <w:t xml:space="preserve">(0,1)                                                                                           </w:t>
      </w:r>
      <w:r w:rsidR="00231107">
        <w:t xml:space="preserve">              </w:t>
      </w:r>
      <w:r w:rsidR="00505D45">
        <w:t xml:space="preserve">                 (4,2)</w:t>
      </w:r>
    </w:p>
    <w:p w14:paraId="41B96BBF" w14:textId="3829EB3C" w:rsidR="00505D45" w:rsidRDefault="004C0116" w:rsidP="00231107">
      <w:pPr>
        <w:tabs>
          <w:tab w:val="left" w:pos="5370"/>
        </w:tabs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95456" behindDoc="0" locked="0" layoutInCell="1" allowOverlap="1" wp14:anchorId="6F3FA135" wp14:editId="76FF4C38">
                <wp:simplePos x="0" y="0"/>
                <wp:positionH relativeFrom="margin">
                  <wp:posOffset>1069340</wp:posOffset>
                </wp:positionH>
                <wp:positionV relativeFrom="paragraph">
                  <wp:posOffset>234315</wp:posOffset>
                </wp:positionV>
                <wp:extent cx="262890" cy="172720"/>
                <wp:effectExtent l="0" t="0" r="0" b="74930"/>
                <wp:wrapNone/>
                <wp:docPr id="165" name="Arc 16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2890" cy="172720"/>
                        </a:xfrm>
                        <a:prstGeom prst="arc">
                          <a:avLst>
                            <a:gd name="adj1" fmla="val 6004376"/>
                            <a:gd name="adj2" fmla="val 18897409"/>
                          </a:avLst>
                        </a:prstGeom>
                        <a:ln>
                          <a:headEnd type="triangle" w="med" len="med"/>
                          <a:tailEnd type="none" w="med" len="me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0C83A81" id="Arc 165" o:spid="_x0000_s1026" style="position:absolute;margin-left:84.2pt;margin-top:18.45pt;width:20.7pt;height:13.6pt;z-index:25179545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coordsize="262890,1727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" path="m116207,172138nsc60630,167876,15252,140966,3124,105078,-11506,61785,26152,18249,90250,4351v38064,-8253,79780,-4645,113295,9800l131445,86360r-15238,85778xem116207,172138nfc60630,167876,15252,140966,3124,105078,-11506,61785,26152,18249,90250,4351v38064,-8253,79780,-4645,113295,9800e" filled="f" strokecolor="#4472c4 [3204]" strokeweight=".5pt">
                <v:stroke startarrow="block" joinstyle="miter"/>
                <v:path arrowok="t" o:connecttype="custom" o:connectlocs="116207,172138;3124,105078;90250,4351;203545,14151" o:connectangles="0,0,0,0"/>
                <w10:wrap anchorx="margin"/>
              </v:shape>
            </w:pict>
          </mc:Fallback>
        </mc:AlternateContent>
      </w:r>
      <w:r w:rsidR="00505D45">
        <w:rPr>
          <w:noProof/>
        </w:rPr>
        <mc:AlternateContent>
          <mc:Choice Requires="wps">
            <w:drawing>
              <wp:anchor distT="0" distB="0" distL="114300" distR="114300" simplePos="0" relativeHeight="251811840" behindDoc="0" locked="0" layoutInCell="1" allowOverlap="1" wp14:anchorId="178AE387" wp14:editId="3B322A0C">
                <wp:simplePos x="0" y="0"/>
                <wp:positionH relativeFrom="margin">
                  <wp:posOffset>3947347</wp:posOffset>
                </wp:positionH>
                <wp:positionV relativeFrom="paragraph">
                  <wp:posOffset>273573</wp:posOffset>
                </wp:positionV>
                <wp:extent cx="262965" cy="173318"/>
                <wp:effectExtent l="0" t="0" r="22860" b="74930"/>
                <wp:wrapNone/>
                <wp:docPr id="173" name="Arc 17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2965" cy="173318"/>
                        </a:xfrm>
                        <a:prstGeom prst="arc">
                          <a:avLst>
                            <a:gd name="adj1" fmla="val 6004376"/>
                            <a:gd name="adj2" fmla="val 0"/>
                          </a:avLst>
                        </a:prstGeom>
                        <a:ln>
                          <a:headEnd type="triangle" w="med" len="med"/>
                          <a:tailEnd type="none" w="med" len="me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60AEF6A" id="Arc 173" o:spid="_x0000_s1026" style="position:absolute;margin-left:310.8pt;margin-top:21.55pt;width:20.7pt;height:13.65pt;z-index:2518118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coordsize="262965,1733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" path="m116193,172730nsc40978,166926,-11269,120553,2049,71419,13589,28843,70992,-1606,136563,65v70587,1799,126403,40037,126403,86594l131483,86659r-15290,86071xem116193,172730nfc40978,166926,-11269,120553,2049,71419,13589,28843,70992,-1606,136563,65v70587,1799,126403,40037,126403,86594e" filled="f" strokecolor="#4472c4 [3204]" strokeweight=".5pt">
                <v:stroke startarrow="block" joinstyle="miter"/>
                <v:path arrowok="t" o:connecttype="custom" o:connectlocs="116193,172730;2049,71419;136563,65;262966,86659" o:connectangles="0,0,0,0"/>
                <w10:wrap anchorx="margin"/>
              </v:shape>
            </w:pict>
          </mc:Fallback>
        </mc:AlternateContent>
      </w:r>
    </w:p>
    <w:p w14:paraId="76FAE05B" w14:textId="67E2B73C" w:rsidR="00505D45" w:rsidRDefault="004C0116" w:rsidP="00231107">
      <w:pPr>
        <w:tabs>
          <w:tab w:val="left" w:pos="5370"/>
        </w:tabs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859968" behindDoc="0" locked="0" layoutInCell="1" allowOverlap="1" wp14:anchorId="7F9C5BB3" wp14:editId="173019CB">
                <wp:simplePos x="0" y="0"/>
                <wp:positionH relativeFrom="column">
                  <wp:posOffset>1344706</wp:posOffset>
                </wp:positionH>
                <wp:positionV relativeFrom="paragraph">
                  <wp:posOffset>164129</wp:posOffset>
                </wp:positionV>
                <wp:extent cx="525929" cy="454212"/>
                <wp:effectExtent l="0" t="0" r="83820" b="60325"/>
                <wp:wrapNone/>
                <wp:docPr id="209" name="Straight Arrow Connector 20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25929" cy="454212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3CD96AAF" id="Straight Arrow Connector 209" o:spid="_x0000_s1026" type="#_x0000_t32" style="position:absolute;margin-left:105.9pt;margin-top:12.9pt;width:41.4pt;height:35.75pt;z-index:2518599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" strokecolor="#4472c4 [3204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53824" behindDoc="0" locked="0" layoutInCell="1" allowOverlap="1" wp14:anchorId="6DDC413B" wp14:editId="5321E76F">
                <wp:simplePos x="0" y="0"/>
                <wp:positionH relativeFrom="column">
                  <wp:posOffset>3561976</wp:posOffset>
                </wp:positionH>
                <wp:positionV relativeFrom="paragraph">
                  <wp:posOffset>170105</wp:posOffset>
                </wp:positionV>
                <wp:extent cx="585545" cy="430306"/>
                <wp:effectExtent l="38100" t="0" r="24130" b="65405"/>
                <wp:wrapNone/>
                <wp:docPr id="204" name="Straight Arrow Connector 20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585545" cy="430306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378F5B5" id="Straight Arrow Connector 204" o:spid="_x0000_s1026" type="#_x0000_t32" style="position:absolute;margin-left:280.45pt;margin-top:13.4pt;width:46.1pt;height:33.9pt;flip:x;z-index:2518538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" strokecolor="#4472c4 [3204]" strokeweight=".5pt">
                <v:stroke endarrow="block" joinstyle="miter"/>
              </v:shape>
            </w:pict>
          </mc:Fallback>
        </mc:AlternateContent>
      </w:r>
      <w:r w:rsidR="00505D45">
        <w:t xml:space="preserve">                                     (4,1)                                                                                    (0,2)</w:t>
      </w:r>
    </w:p>
    <w:p w14:paraId="3980429D" w14:textId="5D610D18" w:rsidR="00505D45" w:rsidRDefault="004C0116" w:rsidP="00231107">
      <w:pPr>
        <w:tabs>
          <w:tab w:val="left" w:pos="5370"/>
        </w:tabs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867136" behindDoc="0" locked="0" layoutInCell="1" allowOverlap="1" wp14:anchorId="6F404C00" wp14:editId="1663854C">
                <wp:simplePos x="0" y="0"/>
                <wp:positionH relativeFrom="column">
                  <wp:posOffset>3101788</wp:posOffset>
                </wp:positionH>
                <wp:positionV relativeFrom="paragraph">
                  <wp:posOffset>141344</wp:posOffset>
                </wp:positionV>
                <wp:extent cx="759012" cy="472141"/>
                <wp:effectExtent l="0" t="0" r="22225" b="23495"/>
                <wp:wrapNone/>
                <wp:docPr id="215" name="Oval 2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9012" cy="472141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C0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2B730524" id="Oval 215" o:spid="_x0000_s1026" style="position:absolute;margin-left:244.25pt;margin-top:11.15pt;width:59.75pt;height:37.2pt;z-index:2518671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" filled="f" strokecolor="#c00000" strokeweight="1pt">
                <v:stroke joinstyle="miter"/>
              </v:oval>
            </w:pict>
          </mc:Fallback>
        </mc:AlternateContent>
      </w:r>
      <w:r w:rsidR="00505D45">
        <w:rPr>
          <w:noProof/>
        </w:rPr>
        <mc:AlternateContent>
          <mc:Choice Requires="wps">
            <w:drawing>
              <wp:anchor distT="0" distB="0" distL="114300" distR="114300" simplePos="0" relativeHeight="251793408" behindDoc="0" locked="0" layoutInCell="1" allowOverlap="1" wp14:anchorId="53E5A4B0" wp14:editId="646B582E">
                <wp:simplePos x="0" y="0"/>
                <wp:positionH relativeFrom="margin">
                  <wp:posOffset>1673411</wp:posOffset>
                </wp:positionH>
                <wp:positionV relativeFrom="paragraph">
                  <wp:posOffset>207085</wp:posOffset>
                </wp:positionV>
                <wp:extent cx="262965" cy="173318"/>
                <wp:effectExtent l="0" t="0" r="22860" b="74930"/>
                <wp:wrapNone/>
                <wp:docPr id="164" name="Arc 16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2965" cy="173318"/>
                        </a:xfrm>
                        <a:prstGeom prst="arc">
                          <a:avLst>
                            <a:gd name="adj1" fmla="val 6004376"/>
                            <a:gd name="adj2" fmla="val 0"/>
                          </a:avLst>
                        </a:prstGeom>
                        <a:ln>
                          <a:headEnd type="triangle" w="med" len="med"/>
                          <a:tailEnd type="none" w="med" len="me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0A24C90" id="Arc 164" o:spid="_x0000_s1026" style="position:absolute;margin-left:131.75pt;margin-top:16.3pt;width:20.7pt;height:13.65pt;z-index:25179340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coordsize="262965,1733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" path="m116193,172730nsc40978,166926,-11269,120553,2049,71419,13589,28843,70992,-1606,136563,65v70587,1799,126403,40037,126403,86594l131483,86659r-15290,86071xem116193,172730nfc40978,166926,-11269,120553,2049,71419,13589,28843,70992,-1606,136563,65v70587,1799,126403,40037,126403,86594e" filled="f" strokecolor="#4472c4 [3204]" strokeweight=".5pt">
                <v:stroke startarrow="block" joinstyle="miter"/>
                <v:path arrowok="t" o:connecttype="custom" o:connectlocs="116193,172730;2049,71419;136563,65;262966,86659" o:connectangles="0,0,0,0"/>
                <w10:wrap anchorx="margin"/>
              </v:shape>
            </w:pict>
          </mc:Fallback>
        </mc:AlternateContent>
      </w:r>
      <w:r w:rsidR="00505D45">
        <w:t xml:space="preserve">                                </w:t>
      </w:r>
    </w:p>
    <w:p w14:paraId="22A16363" w14:textId="7FAC0B52" w:rsidR="00505D45" w:rsidRDefault="004C0116" w:rsidP="00231107">
      <w:pPr>
        <w:tabs>
          <w:tab w:val="left" w:pos="5370"/>
        </w:tabs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864064" behindDoc="0" locked="0" layoutInCell="1" allowOverlap="1" wp14:anchorId="063B3417" wp14:editId="468E601D">
                <wp:simplePos x="0" y="0"/>
                <wp:positionH relativeFrom="column">
                  <wp:posOffset>2097741</wp:posOffset>
                </wp:positionH>
                <wp:positionV relativeFrom="paragraph">
                  <wp:posOffset>125170</wp:posOffset>
                </wp:positionV>
                <wp:extent cx="1195294" cy="5976"/>
                <wp:effectExtent l="0" t="57150" r="43180" b="89535"/>
                <wp:wrapNone/>
                <wp:docPr id="212" name="Straight Arrow Connector 2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195294" cy="5976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6C5F672" id="Straight Arrow Connector 212" o:spid="_x0000_s1026" type="#_x0000_t32" style="position:absolute;margin-left:165.2pt;margin-top:9.85pt;width:94.1pt;height:.45pt;z-index:2518640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" strokecolor="#4472c4 [3204]" strokeweight=".5pt">
                <v:stroke endarrow="block" joinstyle="miter"/>
              </v:shape>
            </w:pict>
          </mc:Fallback>
        </mc:AlternateContent>
      </w:r>
      <w:r w:rsidR="00505D45">
        <w:t xml:space="preserve">                                                         (2,3)                                        (2,0)</w:t>
      </w:r>
    </w:p>
    <w:p w14:paraId="36CDCEED" w14:textId="7416707E" w:rsidR="00231107" w:rsidRDefault="00231107" w:rsidP="00F16E27">
      <w:pPr>
        <w:tabs>
          <w:tab w:val="left" w:pos="5370"/>
        </w:tabs>
        <w:jc w:val="center"/>
      </w:pPr>
    </w:p>
    <w:p w14:paraId="545A0E91" w14:textId="1DEDA738" w:rsidR="00231107" w:rsidRDefault="00231107" w:rsidP="00F16E27">
      <w:pPr>
        <w:tabs>
          <w:tab w:val="left" w:pos="5370"/>
        </w:tabs>
        <w:jc w:val="center"/>
      </w:pPr>
    </w:p>
    <w:p w14:paraId="4134E151" w14:textId="24B4AF54" w:rsidR="00231107" w:rsidRDefault="00231107" w:rsidP="00F16E27">
      <w:pPr>
        <w:tabs>
          <w:tab w:val="left" w:pos="5370"/>
        </w:tabs>
        <w:jc w:val="center"/>
      </w:pPr>
    </w:p>
    <w:p w14:paraId="42B6E742" w14:textId="7DD29C39" w:rsidR="00231107" w:rsidRDefault="00231107" w:rsidP="00F16E27">
      <w:pPr>
        <w:tabs>
          <w:tab w:val="left" w:pos="5370"/>
        </w:tabs>
        <w:jc w:val="center"/>
      </w:pPr>
    </w:p>
    <w:p w14:paraId="13C04154" w14:textId="5196E87D" w:rsidR="00231107" w:rsidRDefault="00231107" w:rsidP="00F16E27">
      <w:pPr>
        <w:tabs>
          <w:tab w:val="left" w:pos="5370"/>
        </w:tabs>
        <w:jc w:val="center"/>
      </w:pPr>
    </w:p>
    <w:p w14:paraId="63F2A365" w14:textId="77777777" w:rsidR="00231107" w:rsidRDefault="00231107" w:rsidP="00231107">
      <w:pPr>
        <w:tabs>
          <w:tab w:val="left" w:pos="5370"/>
        </w:tabs>
      </w:pPr>
    </w:p>
    <w:bookmarkEnd w:id="1"/>
    <w:p w14:paraId="297E0E2D" w14:textId="77777777" w:rsidR="00231107" w:rsidRDefault="00231107" w:rsidP="00F16E27">
      <w:pPr>
        <w:tabs>
          <w:tab w:val="left" w:pos="5370"/>
        </w:tabs>
        <w:jc w:val="center"/>
      </w:pPr>
    </w:p>
    <w:sectPr w:rsidR="0023110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F749FE2" w14:textId="77777777" w:rsidR="004A1C66" w:rsidRDefault="004A1C66" w:rsidP="00617FCD">
      <w:pPr>
        <w:spacing w:after="0" w:line="240" w:lineRule="auto"/>
      </w:pPr>
      <w:r>
        <w:separator/>
      </w:r>
    </w:p>
  </w:endnote>
  <w:endnote w:type="continuationSeparator" w:id="0">
    <w:p w14:paraId="3D463C3D" w14:textId="77777777" w:rsidR="004A1C66" w:rsidRDefault="004A1C66" w:rsidP="00617F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CC3990C" w14:textId="77777777" w:rsidR="004A1C66" w:rsidRDefault="004A1C66" w:rsidP="00617FCD">
      <w:pPr>
        <w:spacing w:after="0" w:line="240" w:lineRule="auto"/>
      </w:pPr>
      <w:r>
        <w:separator/>
      </w:r>
    </w:p>
  </w:footnote>
  <w:footnote w:type="continuationSeparator" w:id="0">
    <w:p w14:paraId="5E528F2A" w14:textId="77777777" w:rsidR="004A1C66" w:rsidRDefault="004A1C66" w:rsidP="00617FC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2252D34"/>
    <w:multiLevelType w:val="hybridMultilevel"/>
    <w:tmpl w:val="1F0A269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6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UwNDG2tDQzNDQ0NzFS0lEKTi0uzszPAykwrAUAPgFNaCwAAAA="/>
  </w:docVars>
  <w:rsids>
    <w:rsidRoot w:val="005A5F49"/>
    <w:rsid w:val="000F2D7E"/>
    <w:rsid w:val="00231107"/>
    <w:rsid w:val="00397F4F"/>
    <w:rsid w:val="004563F2"/>
    <w:rsid w:val="00496817"/>
    <w:rsid w:val="004A1C66"/>
    <w:rsid w:val="004C0116"/>
    <w:rsid w:val="00505D45"/>
    <w:rsid w:val="005502B3"/>
    <w:rsid w:val="005841DE"/>
    <w:rsid w:val="005A5F49"/>
    <w:rsid w:val="00617FCD"/>
    <w:rsid w:val="00701FA2"/>
    <w:rsid w:val="009B3975"/>
    <w:rsid w:val="00A9536B"/>
    <w:rsid w:val="00AD178E"/>
    <w:rsid w:val="00C368A0"/>
    <w:rsid w:val="00D34647"/>
    <w:rsid w:val="00E20CBA"/>
    <w:rsid w:val="00F16E27"/>
    <w:rsid w:val="00F76D3D"/>
    <w:rsid w:val="00FC19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194B111"/>
  <w15:chartTrackingRefBased/>
  <w15:docId w15:val="{F5339499-ACE9-483D-8B63-B18BDE5A4F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A5F4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34647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17F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17FCD"/>
  </w:style>
  <w:style w:type="paragraph" w:styleId="Footer">
    <w:name w:val="footer"/>
    <w:basedOn w:val="Normal"/>
    <w:link w:val="FooterChar"/>
    <w:uiPriority w:val="99"/>
    <w:unhideWhenUsed/>
    <w:rsid w:val="00617F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17FC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4</TotalTime>
  <Pages>5</Pages>
  <Words>640</Words>
  <Characters>3650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fiseh Masroor</dc:creator>
  <cp:keywords/>
  <dc:description/>
  <cp:lastModifiedBy>Nafiseh Masroor</cp:lastModifiedBy>
  <cp:revision>5</cp:revision>
  <dcterms:created xsi:type="dcterms:W3CDTF">2020-02-01T03:38:00Z</dcterms:created>
  <dcterms:modified xsi:type="dcterms:W3CDTF">2020-02-10T14:40:00Z</dcterms:modified>
</cp:coreProperties>
</file>